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113EA" w14:textId="6AB35DF0" w:rsidR="00525C72" w:rsidRPr="00BE6826" w:rsidRDefault="00C60C6B" w:rsidP="00525C72">
      <w:pPr>
        <w:suppressAutoHyphens w:val="0"/>
        <w:spacing w:line="360" w:lineRule="auto"/>
        <w:rPr>
          <w:b/>
          <w:bCs/>
          <w:color w:val="000000"/>
          <w:shd w:val="clear" w:color="auto" w:fill="FFFFFF"/>
        </w:rPr>
      </w:pPr>
      <w:r w:rsidRPr="00BE6826">
        <w:rPr>
          <w:b/>
          <w:bCs/>
          <w:color w:val="000000"/>
          <w:shd w:val="clear" w:color="auto" w:fill="FFFFFF"/>
        </w:rPr>
        <w:t>SUPPLEMENTARY MATERIAL</w:t>
      </w:r>
    </w:p>
    <w:p w14:paraId="5DFC4E95" w14:textId="77777777" w:rsidR="002E2021" w:rsidRPr="00BE6826" w:rsidRDefault="002E2021" w:rsidP="00525C72">
      <w:pPr>
        <w:suppressAutoHyphens w:val="0"/>
        <w:spacing w:line="360" w:lineRule="auto"/>
        <w:rPr>
          <w:b/>
          <w:bCs/>
          <w:color w:val="000000"/>
          <w:shd w:val="clear" w:color="auto" w:fill="FFFFFF"/>
        </w:rPr>
      </w:pPr>
    </w:p>
    <w:tbl>
      <w:tblPr>
        <w:tblStyle w:val="Tabelacomgrade"/>
        <w:tblW w:w="5000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08"/>
        <w:gridCol w:w="495"/>
        <w:gridCol w:w="724"/>
        <w:gridCol w:w="954"/>
        <w:gridCol w:w="497"/>
        <w:gridCol w:w="723"/>
        <w:gridCol w:w="953"/>
        <w:gridCol w:w="497"/>
        <w:gridCol w:w="724"/>
        <w:gridCol w:w="951"/>
        <w:gridCol w:w="12"/>
      </w:tblGrid>
      <w:tr w:rsidR="00525C72" w:rsidRPr="00BE6826" w14:paraId="285B2594" w14:textId="77777777" w:rsidTr="00243D51">
        <w:trPr>
          <w:tblHeader/>
          <w:jc w:val="center"/>
        </w:trPr>
        <w:tc>
          <w:tcPr>
            <w:tcW w:w="9638" w:type="dxa"/>
            <w:gridSpan w:val="11"/>
            <w:tcBorders>
              <w:top w:val="nil"/>
              <w:bottom w:val="single" w:sz="4" w:space="0" w:color="auto"/>
            </w:tcBorders>
          </w:tcPr>
          <w:p w14:paraId="4235E33B" w14:textId="0A503A40" w:rsidR="00525C72" w:rsidRPr="00BE6826" w:rsidRDefault="00C60C6B" w:rsidP="004A54E3">
            <w:pPr>
              <w:pStyle w:val="Tabela"/>
              <w:spacing w:line="360" w:lineRule="auto"/>
              <w:rPr>
                <w:sz w:val="18"/>
                <w:szCs w:val="18"/>
              </w:rPr>
            </w:pPr>
            <w:bookmarkStart w:id="0" w:name="_Toc52828709"/>
            <w:r w:rsidRPr="00BE6826">
              <w:t xml:space="preserve">Table – Availability of foods in </w:t>
            </w:r>
            <w:r w:rsidR="008B5E6B">
              <w:t>non-commercial food service</w:t>
            </w:r>
            <w:r w:rsidRPr="00BE6826">
              <w:t xml:space="preserve">s, </w:t>
            </w:r>
            <w:r w:rsidR="008B5E6B">
              <w:t>commercial food service</w:t>
            </w:r>
            <w:r w:rsidRPr="00BE6826">
              <w:t xml:space="preserve">s and vending machines in </w:t>
            </w:r>
            <w:r w:rsidR="00D51F53">
              <w:t xml:space="preserve">municipal </w:t>
            </w:r>
            <w:r w:rsidRPr="00BE6826">
              <w:t>hospitals assessed, according to SDI of district in which they are located.</w:t>
            </w:r>
            <w:r w:rsidR="00525C72" w:rsidRPr="00BE6826">
              <w:t xml:space="preserve"> </w:t>
            </w:r>
            <w:bookmarkEnd w:id="0"/>
            <w:r w:rsidRPr="00BE6826">
              <w:t>Rio de Janeiro, 2019.</w:t>
            </w:r>
          </w:p>
        </w:tc>
      </w:tr>
      <w:tr w:rsidR="00525C72" w:rsidRPr="00BE6826" w14:paraId="22863D2E" w14:textId="77777777" w:rsidTr="00243D51">
        <w:trPr>
          <w:tblHeader/>
          <w:jc w:val="center"/>
        </w:trPr>
        <w:tc>
          <w:tcPr>
            <w:tcW w:w="3108" w:type="dxa"/>
            <w:vMerge w:val="restart"/>
            <w:tcBorders>
              <w:top w:val="single" w:sz="4" w:space="0" w:color="auto"/>
            </w:tcBorders>
          </w:tcPr>
          <w:p w14:paraId="4BBD5BC2" w14:textId="149C6A9A" w:rsidR="00525C72" w:rsidRPr="00BE6826" w:rsidRDefault="00C60C6B" w:rsidP="004A54E3">
            <w:pPr>
              <w:spacing w:line="360" w:lineRule="auto"/>
              <w:rPr>
                <w:sz w:val="18"/>
                <w:szCs w:val="18"/>
              </w:rPr>
            </w:pPr>
            <w:bookmarkStart w:id="1" w:name="_Hlk38646275"/>
            <w:r w:rsidRPr="00BE6826">
              <w:rPr>
                <w:b/>
                <w:sz w:val="18"/>
                <w:szCs w:val="18"/>
              </w:rPr>
              <w:t>Availability of foods</w:t>
            </w:r>
          </w:p>
        </w:tc>
        <w:tc>
          <w:tcPr>
            <w:tcW w:w="2173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A75F5C6" w14:textId="066F7DA2" w:rsidR="00525C72" w:rsidRPr="00BE6826" w:rsidRDefault="00C60C6B" w:rsidP="004A54E3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BE6826">
              <w:rPr>
                <w:b/>
                <w:bCs/>
                <w:sz w:val="18"/>
                <w:szCs w:val="18"/>
              </w:rPr>
              <w:t>High SDI area*</w:t>
            </w:r>
          </w:p>
        </w:tc>
        <w:tc>
          <w:tcPr>
            <w:tcW w:w="2173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A626DAB" w14:textId="151D17B1" w:rsidR="00525C72" w:rsidRPr="00BE6826" w:rsidRDefault="00C60C6B" w:rsidP="004A54E3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BE6826">
              <w:rPr>
                <w:b/>
                <w:bCs/>
                <w:sz w:val="18"/>
                <w:szCs w:val="18"/>
              </w:rPr>
              <w:t>Low SDI area*</w:t>
            </w:r>
          </w:p>
        </w:tc>
        <w:tc>
          <w:tcPr>
            <w:tcW w:w="2184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0D161091" w14:textId="004DF801" w:rsidR="00525C72" w:rsidRPr="00BE6826" w:rsidRDefault="00C60C6B" w:rsidP="004A54E3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BE6826">
              <w:rPr>
                <w:b/>
                <w:bCs/>
                <w:sz w:val="18"/>
                <w:szCs w:val="18"/>
              </w:rPr>
              <w:t>Total</w:t>
            </w:r>
          </w:p>
        </w:tc>
      </w:tr>
      <w:tr w:rsidR="00525C72" w:rsidRPr="00BE6826" w14:paraId="61E5E582" w14:textId="77777777" w:rsidTr="00243D51">
        <w:trPr>
          <w:gridAfter w:val="1"/>
          <w:wAfter w:w="12" w:type="dxa"/>
          <w:tblHeader/>
          <w:jc w:val="center"/>
        </w:trPr>
        <w:tc>
          <w:tcPr>
            <w:tcW w:w="3108" w:type="dxa"/>
            <w:vMerge/>
            <w:tcBorders>
              <w:bottom w:val="single" w:sz="4" w:space="0" w:color="auto"/>
            </w:tcBorders>
          </w:tcPr>
          <w:p w14:paraId="12E5D186" w14:textId="77777777" w:rsidR="00525C72" w:rsidRPr="00BE6826" w:rsidRDefault="00525C72" w:rsidP="007621DC">
            <w:pPr>
              <w:spacing w:line="360" w:lineRule="auto"/>
              <w:rPr>
                <w:b/>
                <w:sz w:val="18"/>
                <w:szCs w:val="18"/>
              </w:rPr>
            </w:pPr>
          </w:p>
        </w:tc>
        <w:tc>
          <w:tcPr>
            <w:tcW w:w="495" w:type="dxa"/>
            <w:tcBorders>
              <w:top w:val="single" w:sz="4" w:space="0" w:color="auto"/>
              <w:bottom w:val="single" w:sz="4" w:space="0" w:color="auto"/>
            </w:tcBorders>
          </w:tcPr>
          <w:p w14:paraId="15A3C3EB" w14:textId="2E23C259" w:rsidR="00525C72" w:rsidRPr="00BE6826" w:rsidRDefault="00C60C6B" w:rsidP="004A54E3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N</w:t>
            </w:r>
          </w:p>
        </w:tc>
        <w:tc>
          <w:tcPr>
            <w:tcW w:w="724" w:type="dxa"/>
            <w:tcBorders>
              <w:top w:val="single" w:sz="4" w:space="0" w:color="auto"/>
              <w:bottom w:val="single" w:sz="4" w:space="0" w:color="auto"/>
            </w:tcBorders>
          </w:tcPr>
          <w:p w14:paraId="469FD7BA" w14:textId="77777777" w:rsidR="00525C72" w:rsidRPr="00BE6826" w:rsidRDefault="00525C72" w:rsidP="007621DC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%</w:t>
            </w:r>
          </w:p>
        </w:tc>
        <w:tc>
          <w:tcPr>
            <w:tcW w:w="954" w:type="dxa"/>
            <w:tcBorders>
              <w:top w:val="single" w:sz="4" w:space="0" w:color="auto"/>
              <w:bottom w:val="single" w:sz="4" w:space="0" w:color="auto"/>
            </w:tcBorders>
          </w:tcPr>
          <w:p w14:paraId="7D23CDBD" w14:textId="31835402" w:rsidR="00525C72" w:rsidRPr="00BE6826" w:rsidRDefault="00C60C6B" w:rsidP="004A54E3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95% CI</w:t>
            </w:r>
          </w:p>
        </w:tc>
        <w:tc>
          <w:tcPr>
            <w:tcW w:w="497" w:type="dxa"/>
            <w:tcBorders>
              <w:top w:val="single" w:sz="4" w:space="0" w:color="auto"/>
              <w:bottom w:val="single" w:sz="4" w:space="0" w:color="auto"/>
            </w:tcBorders>
          </w:tcPr>
          <w:p w14:paraId="6198BD53" w14:textId="60D42F32" w:rsidR="00525C72" w:rsidRPr="00BE6826" w:rsidRDefault="00C60C6B" w:rsidP="004A54E3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N</w:t>
            </w:r>
          </w:p>
        </w:tc>
        <w:tc>
          <w:tcPr>
            <w:tcW w:w="723" w:type="dxa"/>
            <w:tcBorders>
              <w:top w:val="single" w:sz="4" w:space="0" w:color="auto"/>
              <w:bottom w:val="single" w:sz="4" w:space="0" w:color="auto"/>
            </w:tcBorders>
          </w:tcPr>
          <w:p w14:paraId="3BA4081F" w14:textId="77777777" w:rsidR="00525C72" w:rsidRPr="00BE6826" w:rsidRDefault="00525C72" w:rsidP="007621DC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%</w:t>
            </w:r>
          </w:p>
        </w:tc>
        <w:tc>
          <w:tcPr>
            <w:tcW w:w="953" w:type="dxa"/>
            <w:tcBorders>
              <w:top w:val="single" w:sz="4" w:space="0" w:color="auto"/>
              <w:bottom w:val="single" w:sz="4" w:space="0" w:color="auto"/>
            </w:tcBorders>
          </w:tcPr>
          <w:p w14:paraId="1ED8677A" w14:textId="365F44EE" w:rsidR="00525C72" w:rsidRPr="00BE6826" w:rsidRDefault="00C60C6B" w:rsidP="004A54E3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95% CI</w:t>
            </w:r>
          </w:p>
        </w:tc>
        <w:tc>
          <w:tcPr>
            <w:tcW w:w="497" w:type="dxa"/>
            <w:tcBorders>
              <w:top w:val="single" w:sz="4" w:space="0" w:color="auto"/>
              <w:bottom w:val="single" w:sz="4" w:space="0" w:color="auto"/>
            </w:tcBorders>
          </w:tcPr>
          <w:p w14:paraId="6F068178" w14:textId="7105F701" w:rsidR="00525C72" w:rsidRPr="00BE6826" w:rsidRDefault="00C60C6B" w:rsidP="004A54E3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N</w:t>
            </w:r>
          </w:p>
        </w:tc>
        <w:tc>
          <w:tcPr>
            <w:tcW w:w="724" w:type="dxa"/>
            <w:tcBorders>
              <w:top w:val="single" w:sz="4" w:space="0" w:color="auto"/>
              <w:bottom w:val="single" w:sz="4" w:space="0" w:color="auto"/>
            </w:tcBorders>
          </w:tcPr>
          <w:p w14:paraId="67A1C3BD" w14:textId="77777777" w:rsidR="00525C72" w:rsidRPr="00BE6826" w:rsidRDefault="00525C72" w:rsidP="007621DC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%</w:t>
            </w:r>
          </w:p>
        </w:tc>
        <w:tc>
          <w:tcPr>
            <w:tcW w:w="951" w:type="dxa"/>
            <w:tcBorders>
              <w:top w:val="single" w:sz="4" w:space="0" w:color="auto"/>
              <w:bottom w:val="single" w:sz="4" w:space="0" w:color="auto"/>
            </w:tcBorders>
          </w:tcPr>
          <w:p w14:paraId="43DF2046" w14:textId="4F5557E8" w:rsidR="00525C72" w:rsidRPr="00BE6826" w:rsidRDefault="00C60C6B" w:rsidP="004A54E3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95% CI</w:t>
            </w:r>
          </w:p>
        </w:tc>
      </w:tr>
      <w:tr w:rsidR="00525C72" w:rsidRPr="00BE6826" w14:paraId="197EF169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bottom w:val="single" w:sz="4" w:space="0" w:color="auto"/>
            </w:tcBorders>
          </w:tcPr>
          <w:p w14:paraId="4BA2A263" w14:textId="4177A424" w:rsidR="00525C72" w:rsidRPr="00BE6826" w:rsidRDefault="008B5E6B" w:rsidP="004A54E3">
            <w:pPr>
              <w:spacing w:line="36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N-COMMERCIAL FOOD SERVICE</w:t>
            </w:r>
          </w:p>
        </w:tc>
        <w:tc>
          <w:tcPr>
            <w:tcW w:w="495" w:type="dxa"/>
            <w:tcBorders>
              <w:top w:val="single" w:sz="4" w:space="0" w:color="auto"/>
              <w:bottom w:val="single" w:sz="4" w:space="0" w:color="auto"/>
            </w:tcBorders>
          </w:tcPr>
          <w:p w14:paraId="393C9AF7" w14:textId="77777777" w:rsidR="00525C72" w:rsidRPr="00BE6826" w:rsidRDefault="00525C72" w:rsidP="007621DC">
            <w:pPr>
              <w:spacing w:line="36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724" w:type="dxa"/>
            <w:tcBorders>
              <w:top w:val="single" w:sz="4" w:space="0" w:color="auto"/>
              <w:bottom w:val="single" w:sz="4" w:space="0" w:color="auto"/>
            </w:tcBorders>
          </w:tcPr>
          <w:p w14:paraId="6511B7E4" w14:textId="77777777" w:rsidR="00525C72" w:rsidRPr="00BE6826" w:rsidRDefault="00525C72" w:rsidP="007621DC">
            <w:pPr>
              <w:spacing w:line="36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954" w:type="dxa"/>
            <w:tcBorders>
              <w:top w:val="single" w:sz="4" w:space="0" w:color="auto"/>
              <w:bottom w:val="single" w:sz="4" w:space="0" w:color="auto"/>
            </w:tcBorders>
          </w:tcPr>
          <w:p w14:paraId="73C88E93" w14:textId="77777777" w:rsidR="00525C72" w:rsidRPr="00BE6826" w:rsidRDefault="00525C72" w:rsidP="007621DC">
            <w:pPr>
              <w:spacing w:line="36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497" w:type="dxa"/>
            <w:tcBorders>
              <w:top w:val="single" w:sz="4" w:space="0" w:color="auto"/>
              <w:bottom w:val="single" w:sz="4" w:space="0" w:color="auto"/>
            </w:tcBorders>
          </w:tcPr>
          <w:p w14:paraId="70129B0E" w14:textId="77777777" w:rsidR="00525C72" w:rsidRPr="00BE6826" w:rsidRDefault="00525C72" w:rsidP="007621DC">
            <w:pPr>
              <w:spacing w:line="36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single" w:sz="4" w:space="0" w:color="auto"/>
              <w:bottom w:val="single" w:sz="4" w:space="0" w:color="auto"/>
            </w:tcBorders>
          </w:tcPr>
          <w:p w14:paraId="14D35975" w14:textId="77777777" w:rsidR="00525C72" w:rsidRPr="00BE6826" w:rsidRDefault="00525C72" w:rsidP="007621DC">
            <w:pPr>
              <w:spacing w:line="36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953" w:type="dxa"/>
            <w:tcBorders>
              <w:top w:val="single" w:sz="4" w:space="0" w:color="auto"/>
              <w:bottom w:val="single" w:sz="4" w:space="0" w:color="auto"/>
            </w:tcBorders>
          </w:tcPr>
          <w:p w14:paraId="0B1B8A3D" w14:textId="77777777" w:rsidR="00525C72" w:rsidRPr="00BE6826" w:rsidRDefault="00525C72" w:rsidP="007621DC">
            <w:pPr>
              <w:spacing w:line="36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497" w:type="dxa"/>
            <w:tcBorders>
              <w:top w:val="single" w:sz="4" w:space="0" w:color="auto"/>
              <w:bottom w:val="single" w:sz="4" w:space="0" w:color="auto"/>
            </w:tcBorders>
          </w:tcPr>
          <w:p w14:paraId="3A930A7F" w14:textId="77777777" w:rsidR="00525C72" w:rsidRPr="00BE6826" w:rsidRDefault="00525C72" w:rsidP="007621DC">
            <w:pPr>
              <w:spacing w:line="36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724" w:type="dxa"/>
            <w:tcBorders>
              <w:top w:val="single" w:sz="4" w:space="0" w:color="auto"/>
              <w:bottom w:val="single" w:sz="4" w:space="0" w:color="auto"/>
            </w:tcBorders>
          </w:tcPr>
          <w:p w14:paraId="360676CA" w14:textId="77777777" w:rsidR="00525C72" w:rsidRPr="00BE6826" w:rsidRDefault="00525C72" w:rsidP="007621DC">
            <w:pPr>
              <w:spacing w:line="36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951" w:type="dxa"/>
            <w:tcBorders>
              <w:top w:val="single" w:sz="4" w:space="0" w:color="auto"/>
              <w:bottom w:val="single" w:sz="4" w:space="0" w:color="auto"/>
            </w:tcBorders>
          </w:tcPr>
          <w:p w14:paraId="3107F641" w14:textId="77777777" w:rsidR="00525C72" w:rsidRPr="00BE6826" w:rsidRDefault="00525C72" w:rsidP="007621DC">
            <w:pPr>
              <w:spacing w:line="360" w:lineRule="auto"/>
              <w:jc w:val="center"/>
              <w:rPr>
                <w:sz w:val="18"/>
                <w:szCs w:val="18"/>
              </w:rPr>
            </w:pPr>
          </w:p>
        </w:tc>
      </w:tr>
      <w:tr w:rsidR="00525C72" w:rsidRPr="00BE6826" w14:paraId="77A001FB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single" w:sz="4" w:space="0" w:color="auto"/>
            </w:tcBorders>
          </w:tcPr>
          <w:p w14:paraId="35FFFBCC" w14:textId="25860108" w:rsidR="00525C72" w:rsidRPr="00BE6826" w:rsidRDefault="00C60C6B" w:rsidP="004A54E3">
            <w:pPr>
              <w:spacing w:line="360" w:lineRule="auto"/>
              <w:rPr>
                <w:b/>
                <w:i/>
                <w:sz w:val="18"/>
                <w:szCs w:val="18"/>
              </w:rPr>
            </w:pPr>
            <w:bookmarkStart w:id="2" w:name="_Hlk24916920"/>
            <w:r w:rsidRPr="00BE6826">
              <w:rPr>
                <w:b/>
                <w:i/>
                <w:sz w:val="18"/>
                <w:szCs w:val="18"/>
              </w:rPr>
              <w:t>Fresh or minimally-processed foods and culinary preparations</w:t>
            </w:r>
            <w:r w:rsidR="00525C72" w:rsidRPr="00BE6826">
              <w:rPr>
                <w:b/>
                <w:i/>
                <w:sz w:val="18"/>
                <w:szCs w:val="18"/>
              </w:rPr>
              <w:t xml:space="preserve"> </w:t>
            </w:r>
          </w:p>
        </w:tc>
        <w:tc>
          <w:tcPr>
            <w:tcW w:w="495" w:type="dxa"/>
            <w:tcBorders>
              <w:top w:val="single" w:sz="4" w:space="0" w:color="auto"/>
            </w:tcBorders>
          </w:tcPr>
          <w:p w14:paraId="386B92DB" w14:textId="77777777" w:rsidR="00525C72" w:rsidRPr="00BE6826" w:rsidRDefault="00525C72" w:rsidP="007621DC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724" w:type="dxa"/>
            <w:tcBorders>
              <w:top w:val="single" w:sz="4" w:space="0" w:color="auto"/>
            </w:tcBorders>
          </w:tcPr>
          <w:p w14:paraId="11EDBBEB" w14:textId="77777777" w:rsidR="00525C72" w:rsidRPr="00BE6826" w:rsidRDefault="00525C72" w:rsidP="007621DC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954" w:type="dxa"/>
            <w:tcBorders>
              <w:top w:val="single" w:sz="4" w:space="0" w:color="auto"/>
            </w:tcBorders>
          </w:tcPr>
          <w:p w14:paraId="684EF079" w14:textId="77777777" w:rsidR="00525C72" w:rsidRPr="00BE6826" w:rsidRDefault="00525C72" w:rsidP="007621DC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97" w:type="dxa"/>
            <w:tcBorders>
              <w:top w:val="single" w:sz="4" w:space="0" w:color="auto"/>
            </w:tcBorders>
          </w:tcPr>
          <w:p w14:paraId="376C4473" w14:textId="77777777" w:rsidR="00525C72" w:rsidRPr="00BE6826" w:rsidRDefault="00525C72" w:rsidP="007621DC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single" w:sz="4" w:space="0" w:color="auto"/>
            </w:tcBorders>
          </w:tcPr>
          <w:p w14:paraId="4F8AB83B" w14:textId="77777777" w:rsidR="00525C72" w:rsidRPr="00BE6826" w:rsidRDefault="00525C72" w:rsidP="007621DC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953" w:type="dxa"/>
            <w:tcBorders>
              <w:top w:val="single" w:sz="4" w:space="0" w:color="auto"/>
            </w:tcBorders>
          </w:tcPr>
          <w:p w14:paraId="17CAA214" w14:textId="77777777" w:rsidR="00525C72" w:rsidRPr="00BE6826" w:rsidRDefault="00525C72" w:rsidP="007621DC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97" w:type="dxa"/>
            <w:tcBorders>
              <w:top w:val="single" w:sz="4" w:space="0" w:color="auto"/>
            </w:tcBorders>
          </w:tcPr>
          <w:p w14:paraId="53B8894B" w14:textId="77777777" w:rsidR="00525C72" w:rsidRPr="00BE6826" w:rsidRDefault="00525C72" w:rsidP="007621DC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724" w:type="dxa"/>
            <w:tcBorders>
              <w:top w:val="single" w:sz="4" w:space="0" w:color="auto"/>
            </w:tcBorders>
          </w:tcPr>
          <w:p w14:paraId="6977ECA4" w14:textId="77777777" w:rsidR="00525C72" w:rsidRPr="00BE6826" w:rsidRDefault="00525C72" w:rsidP="007621DC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951" w:type="dxa"/>
            <w:tcBorders>
              <w:top w:val="single" w:sz="4" w:space="0" w:color="auto"/>
            </w:tcBorders>
          </w:tcPr>
          <w:p w14:paraId="38BE4D15" w14:textId="77777777" w:rsidR="00525C72" w:rsidRPr="00BE6826" w:rsidRDefault="00525C72" w:rsidP="007621DC">
            <w:pPr>
              <w:spacing w:line="360" w:lineRule="auto"/>
              <w:rPr>
                <w:sz w:val="18"/>
                <w:szCs w:val="18"/>
              </w:rPr>
            </w:pPr>
          </w:p>
        </w:tc>
      </w:tr>
      <w:tr w:rsidR="00525C72" w:rsidRPr="00BE6826" w14:paraId="747344A5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</w:tcPr>
          <w:p w14:paraId="5078F4D7" w14:textId="24DAE5C8" w:rsidR="00525C72" w:rsidRPr="00BE6826" w:rsidRDefault="00C60C6B" w:rsidP="004A54E3">
            <w:pPr>
              <w:pStyle w:val="PargrafodaLista"/>
              <w:spacing w:line="360" w:lineRule="auto"/>
              <w:ind w:left="352"/>
              <w:contextualSpacing w:val="0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Raw vegetables</w:t>
            </w:r>
          </w:p>
        </w:tc>
        <w:tc>
          <w:tcPr>
            <w:tcW w:w="495" w:type="dxa"/>
          </w:tcPr>
          <w:p w14:paraId="4B55C348" w14:textId="5E35D58C" w:rsidR="00525C72" w:rsidRPr="00BE6826" w:rsidRDefault="00525C72" w:rsidP="007621D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  <w:r w:rsidR="00B55199" w:rsidRPr="00BE6826">
              <w:rPr>
                <w:sz w:val="18"/>
                <w:szCs w:val="18"/>
              </w:rPr>
              <w:t>1</w:t>
            </w:r>
          </w:p>
        </w:tc>
        <w:tc>
          <w:tcPr>
            <w:tcW w:w="724" w:type="dxa"/>
          </w:tcPr>
          <w:p w14:paraId="34317F91" w14:textId="3C270613" w:rsidR="00525C72" w:rsidRPr="00BE6826" w:rsidRDefault="00B55199" w:rsidP="007621D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91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7</w:t>
            </w:r>
          </w:p>
        </w:tc>
        <w:tc>
          <w:tcPr>
            <w:tcW w:w="954" w:type="dxa"/>
          </w:tcPr>
          <w:p w14:paraId="69F7B26B" w14:textId="5F3A76FA" w:rsidR="00525C72" w:rsidRPr="00BE6826" w:rsidRDefault="00B55199" w:rsidP="007621D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52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99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497" w:type="dxa"/>
          </w:tcPr>
          <w:p w14:paraId="5E849D6B" w14:textId="7864416F" w:rsidR="00525C72" w:rsidRPr="00BE6826" w:rsidRDefault="00B55199" w:rsidP="007621D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9</w:t>
            </w:r>
          </w:p>
        </w:tc>
        <w:tc>
          <w:tcPr>
            <w:tcW w:w="723" w:type="dxa"/>
          </w:tcPr>
          <w:p w14:paraId="2097F6F4" w14:textId="700C3021" w:rsidR="00525C72" w:rsidRPr="00BE6826" w:rsidRDefault="00B55199" w:rsidP="007621D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75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3" w:type="dxa"/>
          </w:tcPr>
          <w:p w14:paraId="00E9A365" w14:textId="2785724B" w:rsidR="00525C72" w:rsidRPr="00BE6826" w:rsidRDefault="00B55199" w:rsidP="007621D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40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-92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</w:t>
            </w:r>
          </w:p>
        </w:tc>
        <w:tc>
          <w:tcPr>
            <w:tcW w:w="497" w:type="dxa"/>
          </w:tcPr>
          <w:p w14:paraId="1E2E0860" w14:textId="3D855517" w:rsidR="00525C72" w:rsidRPr="00BE6826" w:rsidRDefault="00B55199" w:rsidP="007621D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0</w:t>
            </w:r>
          </w:p>
        </w:tc>
        <w:tc>
          <w:tcPr>
            <w:tcW w:w="724" w:type="dxa"/>
          </w:tcPr>
          <w:p w14:paraId="67040492" w14:textId="1DBE421C" w:rsidR="00525C72" w:rsidRPr="00BE6826" w:rsidRDefault="00B55199" w:rsidP="007621D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3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1" w:type="dxa"/>
          </w:tcPr>
          <w:p w14:paraId="20303523" w14:textId="2B63E7E9" w:rsidR="00525C72" w:rsidRPr="00BE6826" w:rsidRDefault="00B55199" w:rsidP="007621D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61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7-93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</w:t>
            </w:r>
          </w:p>
        </w:tc>
      </w:tr>
      <w:bookmarkEnd w:id="2"/>
      <w:tr w:rsidR="00E30BEE" w:rsidRPr="00BE6826" w14:paraId="1EC099E1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</w:tcPr>
          <w:p w14:paraId="56C99514" w14:textId="38A3E983" w:rsidR="00E30BEE" w:rsidRPr="00BE6826" w:rsidRDefault="00C60C6B" w:rsidP="004A54E3">
            <w:pPr>
              <w:pStyle w:val="PargrafodaLista"/>
              <w:spacing w:line="360" w:lineRule="auto"/>
              <w:ind w:left="352"/>
              <w:contextualSpacing w:val="0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Cooked vegetables</w:t>
            </w:r>
          </w:p>
        </w:tc>
        <w:tc>
          <w:tcPr>
            <w:tcW w:w="495" w:type="dxa"/>
          </w:tcPr>
          <w:p w14:paraId="0E690AD1" w14:textId="7D67B5A1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2</w:t>
            </w:r>
          </w:p>
        </w:tc>
        <w:tc>
          <w:tcPr>
            <w:tcW w:w="724" w:type="dxa"/>
          </w:tcPr>
          <w:p w14:paraId="6ED0B2A3" w14:textId="67989BC3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00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4" w:type="dxa"/>
          </w:tcPr>
          <w:p w14:paraId="576218B1" w14:textId="498D828F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</w:tcPr>
          <w:p w14:paraId="695A1358" w14:textId="4FF733A0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</w:t>
            </w:r>
          </w:p>
        </w:tc>
        <w:tc>
          <w:tcPr>
            <w:tcW w:w="723" w:type="dxa"/>
          </w:tcPr>
          <w:p w14:paraId="3FA4F707" w14:textId="60FFA37D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66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7</w:t>
            </w:r>
          </w:p>
        </w:tc>
        <w:tc>
          <w:tcPr>
            <w:tcW w:w="953" w:type="dxa"/>
          </w:tcPr>
          <w:p w14:paraId="36A59C23" w14:textId="6201961A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4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2-88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497" w:type="dxa"/>
          </w:tcPr>
          <w:p w14:paraId="0A63C754" w14:textId="0EA000E1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0</w:t>
            </w:r>
          </w:p>
        </w:tc>
        <w:tc>
          <w:tcPr>
            <w:tcW w:w="724" w:type="dxa"/>
          </w:tcPr>
          <w:p w14:paraId="30E2A879" w14:textId="794C9F9B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3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1" w:type="dxa"/>
          </w:tcPr>
          <w:p w14:paraId="02660453" w14:textId="4F2D1B26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61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7-93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</w:t>
            </w:r>
          </w:p>
        </w:tc>
      </w:tr>
      <w:tr w:rsidR="00E30BEE" w:rsidRPr="00BE6826" w14:paraId="639845B8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</w:tcPr>
          <w:p w14:paraId="051D7258" w14:textId="180E8E3A" w:rsidR="00E30BEE" w:rsidRPr="00BE6826" w:rsidRDefault="00C60C6B" w:rsidP="004A54E3">
            <w:pPr>
              <w:pStyle w:val="PargrafodaLista"/>
              <w:spacing w:line="360" w:lineRule="auto"/>
              <w:ind w:left="352"/>
              <w:contextualSpacing w:val="0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Legumes</w:t>
            </w:r>
          </w:p>
        </w:tc>
        <w:tc>
          <w:tcPr>
            <w:tcW w:w="495" w:type="dxa"/>
          </w:tcPr>
          <w:p w14:paraId="55B84BF2" w14:textId="77777777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1</w:t>
            </w:r>
          </w:p>
        </w:tc>
        <w:tc>
          <w:tcPr>
            <w:tcW w:w="724" w:type="dxa"/>
          </w:tcPr>
          <w:p w14:paraId="1A4662AD" w14:textId="511078C1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91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7</w:t>
            </w:r>
          </w:p>
        </w:tc>
        <w:tc>
          <w:tcPr>
            <w:tcW w:w="954" w:type="dxa"/>
          </w:tcPr>
          <w:p w14:paraId="19443F92" w14:textId="5D6D67F7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52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99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497" w:type="dxa"/>
          </w:tcPr>
          <w:p w14:paraId="6A478AC5" w14:textId="77777777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9</w:t>
            </w:r>
          </w:p>
        </w:tc>
        <w:tc>
          <w:tcPr>
            <w:tcW w:w="723" w:type="dxa"/>
          </w:tcPr>
          <w:p w14:paraId="55A39363" w14:textId="5BF35B3A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75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3" w:type="dxa"/>
          </w:tcPr>
          <w:p w14:paraId="7F5A2569" w14:textId="393F508B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40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-92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</w:t>
            </w:r>
          </w:p>
        </w:tc>
        <w:tc>
          <w:tcPr>
            <w:tcW w:w="497" w:type="dxa"/>
          </w:tcPr>
          <w:p w14:paraId="405A354A" w14:textId="77777777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0</w:t>
            </w:r>
          </w:p>
        </w:tc>
        <w:tc>
          <w:tcPr>
            <w:tcW w:w="724" w:type="dxa"/>
          </w:tcPr>
          <w:p w14:paraId="5FBB335E" w14:textId="56DE7BB0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3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1" w:type="dxa"/>
          </w:tcPr>
          <w:p w14:paraId="2BAE9509" w14:textId="71CEC12E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61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7-93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</w:t>
            </w:r>
          </w:p>
        </w:tc>
      </w:tr>
      <w:tr w:rsidR="00E30BEE" w:rsidRPr="00BE6826" w14:paraId="6E41558A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</w:tcPr>
          <w:p w14:paraId="63B7A0AC" w14:textId="3358F1A8" w:rsidR="00E30BEE" w:rsidRPr="00BE6826" w:rsidRDefault="00C60C6B" w:rsidP="004A54E3">
            <w:pPr>
              <w:pStyle w:val="PargrafodaLista"/>
              <w:spacing w:line="360" w:lineRule="auto"/>
              <w:ind w:left="352"/>
              <w:contextualSpacing w:val="0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Whole grain rice</w:t>
            </w:r>
          </w:p>
        </w:tc>
        <w:tc>
          <w:tcPr>
            <w:tcW w:w="495" w:type="dxa"/>
          </w:tcPr>
          <w:p w14:paraId="169BD7DB" w14:textId="77777777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4</w:t>
            </w:r>
          </w:p>
        </w:tc>
        <w:tc>
          <w:tcPr>
            <w:tcW w:w="724" w:type="dxa"/>
          </w:tcPr>
          <w:p w14:paraId="73B49937" w14:textId="637346FF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3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4" w:type="dxa"/>
          </w:tcPr>
          <w:p w14:paraId="7266B6B5" w14:textId="1B31C740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1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65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8</w:t>
            </w:r>
          </w:p>
        </w:tc>
        <w:tc>
          <w:tcPr>
            <w:tcW w:w="497" w:type="dxa"/>
          </w:tcPr>
          <w:p w14:paraId="697C34F6" w14:textId="77777777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4</w:t>
            </w:r>
          </w:p>
        </w:tc>
        <w:tc>
          <w:tcPr>
            <w:tcW w:w="723" w:type="dxa"/>
          </w:tcPr>
          <w:p w14:paraId="5D08C145" w14:textId="53BC7810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3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3" w:type="dxa"/>
          </w:tcPr>
          <w:p w14:paraId="33EB503B" w14:textId="16DE75CD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1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65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8</w:t>
            </w:r>
          </w:p>
        </w:tc>
        <w:tc>
          <w:tcPr>
            <w:tcW w:w="497" w:type="dxa"/>
          </w:tcPr>
          <w:p w14:paraId="6571AAF1" w14:textId="77777777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</w:t>
            </w:r>
          </w:p>
        </w:tc>
        <w:tc>
          <w:tcPr>
            <w:tcW w:w="724" w:type="dxa"/>
          </w:tcPr>
          <w:p w14:paraId="54B7D2A4" w14:textId="6717E121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3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1" w:type="dxa"/>
          </w:tcPr>
          <w:p w14:paraId="2B18B76B" w14:textId="2CB887D1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7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0-55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0</w:t>
            </w:r>
          </w:p>
        </w:tc>
      </w:tr>
      <w:tr w:rsidR="00E30BEE" w:rsidRPr="00BE6826" w14:paraId="742C2DB3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</w:tcPr>
          <w:p w14:paraId="5B7B8EE2" w14:textId="63EFEE5A" w:rsidR="00E30BEE" w:rsidRPr="00BE6826" w:rsidRDefault="00C60C6B" w:rsidP="004A54E3">
            <w:pPr>
              <w:pStyle w:val="PargrafodaLista"/>
              <w:spacing w:line="360" w:lineRule="auto"/>
              <w:ind w:left="352"/>
              <w:contextualSpacing w:val="0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Fruit</w:t>
            </w:r>
          </w:p>
        </w:tc>
        <w:tc>
          <w:tcPr>
            <w:tcW w:w="495" w:type="dxa"/>
          </w:tcPr>
          <w:p w14:paraId="2E2568C4" w14:textId="77777777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9</w:t>
            </w:r>
          </w:p>
        </w:tc>
        <w:tc>
          <w:tcPr>
            <w:tcW w:w="724" w:type="dxa"/>
          </w:tcPr>
          <w:p w14:paraId="6C30F9EC" w14:textId="17FCE7B5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75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4" w:type="dxa"/>
          </w:tcPr>
          <w:p w14:paraId="2DF0C0F5" w14:textId="1A9F6A6C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40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-92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</w:t>
            </w:r>
          </w:p>
        </w:tc>
        <w:tc>
          <w:tcPr>
            <w:tcW w:w="497" w:type="dxa"/>
          </w:tcPr>
          <w:p w14:paraId="082731FA" w14:textId="77777777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723" w:type="dxa"/>
          </w:tcPr>
          <w:p w14:paraId="62B4F56C" w14:textId="71448D40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5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3" w:type="dxa"/>
          </w:tcPr>
          <w:p w14:paraId="53381383" w14:textId="26D4ED03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7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1-59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497" w:type="dxa"/>
          </w:tcPr>
          <w:p w14:paraId="29517C48" w14:textId="77777777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2</w:t>
            </w:r>
          </w:p>
        </w:tc>
        <w:tc>
          <w:tcPr>
            <w:tcW w:w="724" w:type="dxa"/>
          </w:tcPr>
          <w:p w14:paraId="36199B04" w14:textId="67863166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50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1" w:type="dxa"/>
          </w:tcPr>
          <w:p w14:paraId="0F5CBF86" w14:textId="485CE75E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0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1-69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</w:t>
            </w:r>
          </w:p>
        </w:tc>
      </w:tr>
      <w:tr w:rsidR="00E30BEE" w:rsidRPr="00BE6826" w14:paraId="6B3438BE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</w:tcPr>
          <w:p w14:paraId="1A412E77" w14:textId="0A0FA41E" w:rsidR="00E30BEE" w:rsidRPr="00BE6826" w:rsidRDefault="00C60C6B" w:rsidP="004A54E3">
            <w:pPr>
              <w:pStyle w:val="PargrafodaLista"/>
              <w:spacing w:line="360" w:lineRule="auto"/>
              <w:ind w:left="352"/>
              <w:contextualSpacing w:val="0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Fruit salads</w:t>
            </w:r>
          </w:p>
        </w:tc>
        <w:tc>
          <w:tcPr>
            <w:tcW w:w="495" w:type="dxa"/>
          </w:tcPr>
          <w:p w14:paraId="51A04A52" w14:textId="58CB1E36" w:rsidR="00E30BEE" w:rsidRPr="00BE6826" w:rsidRDefault="00F806A3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4" w:type="dxa"/>
          </w:tcPr>
          <w:p w14:paraId="0D500362" w14:textId="0352F62E" w:rsidR="00E30BEE" w:rsidRPr="00BE6826" w:rsidRDefault="00F806A3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4" w:type="dxa"/>
          </w:tcPr>
          <w:p w14:paraId="519E870A" w14:textId="4101AFE9" w:rsidR="00E30BEE" w:rsidRPr="00BE6826" w:rsidRDefault="00F806A3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</w:tcPr>
          <w:p w14:paraId="49AF6C90" w14:textId="78C66305" w:rsidR="00E30BEE" w:rsidRPr="00BE6826" w:rsidRDefault="00F806A3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3" w:type="dxa"/>
          </w:tcPr>
          <w:p w14:paraId="69E4B9A9" w14:textId="6DD1ADCD" w:rsidR="00E30BEE" w:rsidRPr="00BE6826" w:rsidRDefault="00F806A3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3" w:type="dxa"/>
          </w:tcPr>
          <w:p w14:paraId="06B37113" w14:textId="0D821054" w:rsidR="00E30BEE" w:rsidRPr="00BE6826" w:rsidRDefault="00F806A3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</w:tcPr>
          <w:p w14:paraId="2D058FDD" w14:textId="51B90DA1" w:rsidR="00E30BEE" w:rsidRPr="00BE6826" w:rsidRDefault="00F806A3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4" w:type="dxa"/>
          </w:tcPr>
          <w:p w14:paraId="496CE056" w14:textId="434CAC49" w:rsidR="00E30BEE" w:rsidRPr="00BE6826" w:rsidRDefault="00F806A3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1" w:type="dxa"/>
          </w:tcPr>
          <w:p w14:paraId="70E70EEB" w14:textId="3F437C1B" w:rsidR="00E30BEE" w:rsidRPr="00BE6826" w:rsidRDefault="00F806A3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</w:tr>
      <w:tr w:rsidR="00E30BEE" w:rsidRPr="00BE6826" w14:paraId="10B09514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</w:tcPr>
          <w:p w14:paraId="5DE22ACE" w14:textId="49CC3D72" w:rsidR="00E30BEE" w:rsidRPr="00BE6826" w:rsidRDefault="00C60C6B" w:rsidP="004A54E3">
            <w:pPr>
              <w:pStyle w:val="PargrafodaLista"/>
              <w:spacing w:line="360" w:lineRule="auto"/>
              <w:ind w:left="352"/>
              <w:contextualSpacing w:val="0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Fresh juice</w:t>
            </w:r>
          </w:p>
        </w:tc>
        <w:tc>
          <w:tcPr>
            <w:tcW w:w="495" w:type="dxa"/>
          </w:tcPr>
          <w:p w14:paraId="48910790" w14:textId="75AE22ED" w:rsidR="00E30BEE" w:rsidRPr="00BE6826" w:rsidRDefault="0089747A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0</w:t>
            </w:r>
          </w:p>
        </w:tc>
        <w:tc>
          <w:tcPr>
            <w:tcW w:w="724" w:type="dxa"/>
          </w:tcPr>
          <w:p w14:paraId="7EDBFA46" w14:textId="351A0043" w:rsidR="00E30BEE" w:rsidRPr="00BE6826" w:rsidRDefault="0089747A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3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4" w:type="dxa"/>
          </w:tcPr>
          <w:p w14:paraId="581D3CE6" w14:textId="49676897" w:rsidR="00E30BEE" w:rsidRPr="00BE6826" w:rsidRDefault="00496E9C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47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6-96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497" w:type="dxa"/>
          </w:tcPr>
          <w:p w14:paraId="74B62BED" w14:textId="56236164" w:rsidR="00E30BEE" w:rsidRPr="00BE6826" w:rsidRDefault="0089747A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6</w:t>
            </w:r>
          </w:p>
        </w:tc>
        <w:tc>
          <w:tcPr>
            <w:tcW w:w="723" w:type="dxa"/>
          </w:tcPr>
          <w:p w14:paraId="0BC02447" w14:textId="4E58CA3D" w:rsidR="00E30BEE" w:rsidRPr="00BE6826" w:rsidRDefault="0089747A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50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3" w:type="dxa"/>
          </w:tcPr>
          <w:p w14:paraId="653C70F6" w14:textId="2D6EE899" w:rsidR="00E30BEE" w:rsidRPr="00BE6826" w:rsidRDefault="00496E9C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1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-78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497" w:type="dxa"/>
          </w:tcPr>
          <w:p w14:paraId="5AC67DE8" w14:textId="72F69440" w:rsidR="00E30BEE" w:rsidRPr="00BE6826" w:rsidRDefault="0089747A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6</w:t>
            </w:r>
          </w:p>
        </w:tc>
        <w:tc>
          <w:tcPr>
            <w:tcW w:w="724" w:type="dxa"/>
          </w:tcPr>
          <w:p w14:paraId="0BD926BE" w14:textId="692B34A0" w:rsidR="00E30BEE" w:rsidRPr="00BE6826" w:rsidRDefault="0089747A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66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7</w:t>
            </w:r>
          </w:p>
        </w:tc>
        <w:tc>
          <w:tcPr>
            <w:tcW w:w="951" w:type="dxa"/>
          </w:tcPr>
          <w:p w14:paraId="24B00B5C" w14:textId="429B6CA9" w:rsidR="00E30BEE" w:rsidRPr="00BE6826" w:rsidRDefault="00496E9C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44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-83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0</w:t>
            </w:r>
          </w:p>
        </w:tc>
      </w:tr>
      <w:tr w:rsidR="00E30BEE" w:rsidRPr="00BE6826" w14:paraId="1C2800D3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</w:tcPr>
          <w:p w14:paraId="17F288C6" w14:textId="25BDF14D" w:rsidR="00E30BEE" w:rsidRPr="00BE6826" w:rsidRDefault="00E30BEE" w:rsidP="004A54E3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 xml:space="preserve">        </w:t>
            </w:r>
            <w:r w:rsidR="00C60C6B" w:rsidRPr="00BE6826">
              <w:rPr>
                <w:sz w:val="18"/>
                <w:szCs w:val="18"/>
              </w:rPr>
              <w:t>Fruit smoothie</w:t>
            </w:r>
          </w:p>
        </w:tc>
        <w:tc>
          <w:tcPr>
            <w:tcW w:w="495" w:type="dxa"/>
          </w:tcPr>
          <w:p w14:paraId="4E75CDA0" w14:textId="0338D6EC" w:rsidR="00E30BEE" w:rsidRPr="00BE6826" w:rsidRDefault="00496E9C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4" w:type="dxa"/>
          </w:tcPr>
          <w:p w14:paraId="185E47B9" w14:textId="3699C34C" w:rsidR="00E30BEE" w:rsidRPr="00BE6826" w:rsidRDefault="00496E9C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4" w:type="dxa"/>
          </w:tcPr>
          <w:p w14:paraId="73F23A74" w14:textId="6C216EA8" w:rsidR="00E30BEE" w:rsidRPr="00BE6826" w:rsidRDefault="00496E9C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</w:tcPr>
          <w:p w14:paraId="2EB96176" w14:textId="599F1FB6" w:rsidR="00E30BEE" w:rsidRPr="00BE6826" w:rsidRDefault="00496E9C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3" w:type="dxa"/>
          </w:tcPr>
          <w:p w14:paraId="18DCC64F" w14:textId="48906C8C" w:rsidR="00E30BEE" w:rsidRPr="00BE6826" w:rsidRDefault="00496E9C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3" w:type="dxa"/>
          </w:tcPr>
          <w:p w14:paraId="68B08164" w14:textId="2941123E" w:rsidR="00E30BEE" w:rsidRPr="00BE6826" w:rsidRDefault="00496E9C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</w:tcPr>
          <w:p w14:paraId="5660B81D" w14:textId="4065AC57" w:rsidR="00E30BEE" w:rsidRPr="00BE6826" w:rsidRDefault="00496E9C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4" w:type="dxa"/>
          </w:tcPr>
          <w:p w14:paraId="578401C2" w14:textId="17915AF4" w:rsidR="00E30BEE" w:rsidRPr="00BE6826" w:rsidRDefault="00496E9C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1" w:type="dxa"/>
          </w:tcPr>
          <w:p w14:paraId="7E44456A" w14:textId="41FCD5F1" w:rsidR="00E30BEE" w:rsidRPr="00BE6826" w:rsidRDefault="00496E9C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</w:tr>
      <w:tr w:rsidR="00E30BEE" w:rsidRPr="00BE6826" w14:paraId="1B6A49F5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</w:tcPr>
          <w:p w14:paraId="3727ADD1" w14:textId="3C36BF57" w:rsidR="00E30BEE" w:rsidRPr="00BE6826" w:rsidRDefault="00C60C6B" w:rsidP="004A54E3">
            <w:pPr>
              <w:pStyle w:val="PargrafodaLista"/>
              <w:spacing w:line="360" w:lineRule="auto"/>
              <w:ind w:left="352"/>
              <w:contextualSpacing w:val="0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Coconut water</w:t>
            </w:r>
          </w:p>
        </w:tc>
        <w:tc>
          <w:tcPr>
            <w:tcW w:w="495" w:type="dxa"/>
          </w:tcPr>
          <w:p w14:paraId="08440DE9" w14:textId="77777777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724" w:type="dxa"/>
          </w:tcPr>
          <w:p w14:paraId="35D65519" w14:textId="406BDFB8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4" w:type="dxa"/>
          </w:tcPr>
          <w:p w14:paraId="7A8B756C" w14:textId="4DE0B4B1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-47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497" w:type="dxa"/>
          </w:tcPr>
          <w:p w14:paraId="5324AC2A" w14:textId="77777777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3" w:type="dxa"/>
          </w:tcPr>
          <w:p w14:paraId="40EDB1E2" w14:textId="77777777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3" w:type="dxa"/>
          </w:tcPr>
          <w:p w14:paraId="79CDF0C8" w14:textId="77777777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</w:tcPr>
          <w:p w14:paraId="6C9B2602" w14:textId="77777777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724" w:type="dxa"/>
          </w:tcPr>
          <w:p w14:paraId="170E1696" w14:textId="26929A7C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4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951" w:type="dxa"/>
          </w:tcPr>
          <w:p w14:paraId="128535B6" w14:textId="3A0611E1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26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</w:tr>
      <w:tr w:rsidR="00E30BEE" w:rsidRPr="00BE6826" w14:paraId="2808B445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</w:tcPr>
          <w:p w14:paraId="57A3F061" w14:textId="7E5EAA46" w:rsidR="00E30BEE" w:rsidRPr="00BE6826" w:rsidRDefault="00C60C6B" w:rsidP="004A54E3">
            <w:pPr>
              <w:pStyle w:val="PargrafodaLista"/>
              <w:spacing w:line="360" w:lineRule="auto"/>
              <w:ind w:left="352"/>
              <w:contextualSpacing w:val="0"/>
              <w:rPr>
                <w:color w:val="FF0000"/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Coffee</w:t>
            </w:r>
            <w:r w:rsidR="00E30BEE" w:rsidRPr="00BE6826">
              <w:rPr>
                <w:sz w:val="18"/>
                <w:szCs w:val="18"/>
              </w:rPr>
              <w:t xml:space="preserve"> </w:t>
            </w:r>
          </w:p>
        </w:tc>
        <w:tc>
          <w:tcPr>
            <w:tcW w:w="495" w:type="dxa"/>
          </w:tcPr>
          <w:p w14:paraId="474991CE" w14:textId="77777777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724" w:type="dxa"/>
          </w:tcPr>
          <w:p w14:paraId="6C6B5A22" w14:textId="1968ED88" w:rsidR="00E30BEE" w:rsidRPr="00BE6826" w:rsidRDefault="00E30BEE" w:rsidP="00E30BEE">
            <w:pPr>
              <w:spacing w:line="360" w:lineRule="auto"/>
              <w:rPr>
                <w:color w:val="FF0000"/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4" w:type="dxa"/>
          </w:tcPr>
          <w:p w14:paraId="6D6DC36F" w14:textId="028C0F07" w:rsidR="00E30BEE" w:rsidRPr="00BE6826" w:rsidRDefault="00E30BEE" w:rsidP="00E30BEE">
            <w:pPr>
              <w:spacing w:line="360" w:lineRule="auto"/>
              <w:rPr>
                <w:color w:val="FF0000"/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-47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497" w:type="dxa"/>
          </w:tcPr>
          <w:p w14:paraId="26EF678C" w14:textId="77777777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3" w:type="dxa"/>
          </w:tcPr>
          <w:p w14:paraId="496420D4" w14:textId="77777777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3" w:type="dxa"/>
          </w:tcPr>
          <w:p w14:paraId="214C3CFC" w14:textId="77777777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</w:tcPr>
          <w:p w14:paraId="04CC4C78" w14:textId="77777777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724" w:type="dxa"/>
          </w:tcPr>
          <w:p w14:paraId="2C9E3E8F" w14:textId="11DC1564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4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951" w:type="dxa"/>
          </w:tcPr>
          <w:p w14:paraId="4DD2B8CF" w14:textId="5F7850A3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26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</w:tr>
      <w:tr w:rsidR="00E30BEE" w:rsidRPr="00BE6826" w14:paraId="3A7FDC8B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</w:tcPr>
          <w:p w14:paraId="03805A15" w14:textId="627E0B3F" w:rsidR="00E30BEE" w:rsidRPr="00BE6826" w:rsidRDefault="00C60C6B" w:rsidP="004A54E3">
            <w:pPr>
              <w:pStyle w:val="PargrafodaLista"/>
              <w:spacing w:line="360" w:lineRule="auto"/>
              <w:ind w:left="352"/>
              <w:contextualSpacing w:val="0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Crepe/Wrap</w:t>
            </w:r>
          </w:p>
        </w:tc>
        <w:tc>
          <w:tcPr>
            <w:tcW w:w="495" w:type="dxa"/>
          </w:tcPr>
          <w:p w14:paraId="6E0C7DC4" w14:textId="724EA345" w:rsidR="00E30BEE" w:rsidRPr="00BE6826" w:rsidRDefault="00BA7976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4" w:type="dxa"/>
          </w:tcPr>
          <w:p w14:paraId="7041B37F" w14:textId="4DDA7551" w:rsidR="00E30BEE" w:rsidRPr="00BE6826" w:rsidRDefault="00BA7976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4" w:type="dxa"/>
          </w:tcPr>
          <w:p w14:paraId="23901389" w14:textId="5E603433" w:rsidR="00E30BEE" w:rsidRPr="00BE6826" w:rsidRDefault="00BA7976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</w:tcPr>
          <w:p w14:paraId="694A471C" w14:textId="094EFDC8" w:rsidR="00E30BEE" w:rsidRPr="00BE6826" w:rsidRDefault="00BA7976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3" w:type="dxa"/>
          </w:tcPr>
          <w:p w14:paraId="6196DCEE" w14:textId="366A8F5D" w:rsidR="00E30BEE" w:rsidRPr="00BE6826" w:rsidRDefault="00BA7976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3" w:type="dxa"/>
          </w:tcPr>
          <w:p w14:paraId="73A6758B" w14:textId="02CDE4FE" w:rsidR="00E30BEE" w:rsidRPr="00BE6826" w:rsidRDefault="00BA7976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</w:tcPr>
          <w:p w14:paraId="53F84297" w14:textId="2FD695A7" w:rsidR="00E30BEE" w:rsidRPr="00BE6826" w:rsidRDefault="00BA7976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4" w:type="dxa"/>
          </w:tcPr>
          <w:p w14:paraId="761F86AD" w14:textId="5637F60B" w:rsidR="00E30BEE" w:rsidRPr="00BE6826" w:rsidRDefault="00BA7976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1" w:type="dxa"/>
          </w:tcPr>
          <w:p w14:paraId="327E834D" w14:textId="2645E4F9" w:rsidR="00E30BEE" w:rsidRPr="00BE6826" w:rsidRDefault="00BA7976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</w:tr>
      <w:tr w:rsidR="00E30BEE" w:rsidRPr="00BE6826" w14:paraId="6291C825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</w:tcPr>
          <w:p w14:paraId="1AECE299" w14:textId="5D66A74C" w:rsidR="00E30BEE" w:rsidRPr="00BE6826" w:rsidRDefault="00C60C6B" w:rsidP="004A54E3">
            <w:pPr>
              <w:pStyle w:val="PargrafodaLista"/>
              <w:spacing w:line="360" w:lineRule="auto"/>
              <w:ind w:left="352"/>
              <w:contextualSpacing w:val="0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Toasted bread roll</w:t>
            </w:r>
          </w:p>
        </w:tc>
        <w:tc>
          <w:tcPr>
            <w:tcW w:w="495" w:type="dxa"/>
          </w:tcPr>
          <w:p w14:paraId="0CBDBA9D" w14:textId="1BEB2D54" w:rsidR="00E30BEE" w:rsidRPr="00BE6826" w:rsidRDefault="00BA7976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724" w:type="dxa"/>
          </w:tcPr>
          <w:p w14:paraId="65ACC0E5" w14:textId="79AA68A1" w:rsidR="00E30BEE" w:rsidRPr="00BE6826" w:rsidRDefault="00BA7976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4" w:type="dxa"/>
          </w:tcPr>
          <w:p w14:paraId="2F71034F" w14:textId="5D0C7244" w:rsidR="00E30BEE" w:rsidRPr="00BE6826" w:rsidRDefault="00BA7976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-47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497" w:type="dxa"/>
          </w:tcPr>
          <w:p w14:paraId="1D98B9AE" w14:textId="4920532B" w:rsidR="00E30BEE" w:rsidRPr="00BE6826" w:rsidRDefault="00BA7976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3" w:type="dxa"/>
          </w:tcPr>
          <w:p w14:paraId="071802BC" w14:textId="7823748E" w:rsidR="00E30BEE" w:rsidRPr="00BE6826" w:rsidRDefault="00BA7976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3" w:type="dxa"/>
          </w:tcPr>
          <w:p w14:paraId="3F2D9474" w14:textId="18E81E9D" w:rsidR="00E30BEE" w:rsidRPr="00BE6826" w:rsidRDefault="00BA7976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</w:tcPr>
          <w:p w14:paraId="52A4FBC8" w14:textId="626DE08C" w:rsidR="00E30BEE" w:rsidRPr="00BE6826" w:rsidRDefault="00BA7976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724" w:type="dxa"/>
          </w:tcPr>
          <w:p w14:paraId="1E5C191A" w14:textId="2D5B8E1B" w:rsidR="00E30BEE" w:rsidRPr="00BE6826" w:rsidRDefault="00BA7976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4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951" w:type="dxa"/>
          </w:tcPr>
          <w:p w14:paraId="4E3BAE12" w14:textId="1E6EA463" w:rsidR="00E30BEE" w:rsidRPr="00BE6826" w:rsidRDefault="00BA7976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26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</w:tr>
      <w:tr w:rsidR="00E30BEE" w:rsidRPr="00BE6826" w14:paraId="241DC883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</w:tcPr>
          <w:p w14:paraId="57629298" w14:textId="55DC69B4" w:rsidR="00E30BEE" w:rsidRPr="00BE6826" w:rsidRDefault="00C60C6B" w:rsidP="004A54E3">
            <w:pPr>
              <w:pStyle w:val="PargrafodaLista"/>
              <w:spacing w:line="360" w:lineRule="auto"/>
              <w:ind w:left="0"/>
              <w:contextualSpacing w:val="0"/>
              <w:rPr>
                <w:b/>
                <w:i/>
                <w:sz w:val="18"/>
                <w:szCs w:val="18"/>
              </w:rPr>
            </w:pPr>
            <w:r w:rsidRPr="00BE6826">
              <w:rPr>
                <w:b/>
                <w:i/>
                <w:sz w:val="18"/>
                <w:szCs w:val="18"/>
              </w:rPr>
              <w:t>Ultra</w:t>
            </w:r>
            <w:r w:rsidR="00477402">
              <w:rPr>
                <w:b/>
                <w:i/>
                <w:sz w:val="18"/>
                <w:szCs w:val="18"/>
              </w:rPr>
              <w:t>-</w:t>
            </w:r>
            <w:r w:rsidRPr="00BE6826">
              <w:rPr>
                <w:b/>
                <w:i/>
                <w:sz w:val="18"/>
                <w:szCs w:val="18"/>
              </w:rPr>
              <w:t>processed foods and beverages</w:t>
            </w:r>
          </w:p>
        </w:tc>
        <w:tc>
          <w:tcPr>
            <w:tcW w:w="495" w:type="dxa"/>
          </w:tcPr>
          <w:p w14:paraId="7B9EC774" w14:textId="77777777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724" w:type="dxa"/>
          </w:tcPr>
          <w:p w14:paraId="15569F1C" w14:textId="77777777" w:rsidR="00E30BEE" w:rsidRPr="00BE6826" w:rsidRDefault="00E30BEE" w:rsidP="00E30BEE">
            <w:pPr>
              <w:spacing w:line="360" w:lineRule="auto"/>
              <w:rPr>
                <w:color w:val="FF0000"/>
                <w:sz w:val="18"/>
                <w:szCs w:val="18"/>
              </w:rPr>
            </w:pPr>
          </w:p>
        </w:tc>
        <w:tc>
          <w:tcPr>
            <w:tcW w:w="954" w:type="dxa"/>
          </w:tcPr>
          <w:p w14:paraId="3722B34A" w14:textId="77777777" w:rsidR="00E30BEE" w:rsidRPr="00BE6826" w:rsidRDefault="00E30BEE" w:rsidP="00E30BEE">
            <w:pPr>
              <w:spacing w:line="360" w:lineRule="auto"/>
              <w:rPr>
                <w:color w:val="FF0000"/>
                <w:sz w:val="18"/>
                <w:szCs w:val="18"/>
              </w:rPr>
            </w:pPr>
          </w:p>
        </w:tc>
        <w:tc>
          <w:tcPr>
            <w:tcW w:w="497" w:type="dxa"/>
          </w:tcPr>
          <w:p w14:paraId="4944E79D" w14:textId="77777777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723" w:type="dxa"/>
          </w:tcPr>
          <w:p w14:paraId="737641AE" w14:textId="77777777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953" w:type="dxa"/>
          </w:tcPr>
          <w:p w14:paraId="1AC2B3A3" w14:textId="77777777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497" w:type="dxa"/>
          </w:tcPr>
          <w:p w14:paraId="3A723EC5" w14:textId="77777777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724" w:type="dxa"/>
          </w:tcPr>
          <w:p w14:paraId="4BDEDB24" w14:textId="77777777" w:rsidR="00E30BEE" w:rsidRPr="00BE6826" w:rsidRDefault="00E30BEE" w:rsidP="00E30BEE">
            <w:pPr>
              <w:spacing w:line="360" w:lineRule="auto"/>
              <w:rPr>
                <w:color w:val="FF0000"/>
                <w:sz w:val="18"/>
                <w:szCs w:val="18"/>
              </w:rPr>
            </w:pPr>
          </w:p>
        </w:tc>
        <w:tc>
          <w:tcPr>
            <w:tcW w:w="951" w:type="dxa"/>
          </w:tcPr>
          <w:p w14:paraId="3F89CA2C" w14:textId="77777777" w:rsidR="00E30BEE" w:rsidRPr="00BE6826" w:rsidRDefault="00E30BEE" w:rsidP="00E30BEE">
            <w:pPr>
              <w:spacing w:line="360" w:lineRule="auto"/>
              <w:rPr>
                <w:color w:val="FF0000"/>
                <w:sz w:val="18"/>
                <w:szCs w:val="18"/>
              </w:rPr>
            </w:pPr>
          </w:p>
        </w:tc>
      </w:tr>
      <w:tr w:rsidR="00E30BEE" w:rsidRPr="00BE6826" w14:paraId="254B32F1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</w:tcPr>
          <w:p w14:paraId="25A20ADB" w14:textId="3B8BAD3D" w:rsidR="00E30BEE" w:rsidRPr="00BE6826" w:rsidRDefault="00C60C6B" w:rsidP="004A54E3">
            <w:pPr>
              <w:pStyle w:val="PargrafodaLista"/>
              <w:spacing w:line="360" w:lineRule="auto"/>
              <w:ind w:left="352"/>
              <w:contextualSpacing w:val="0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Cereal bar</w:t>
            </w:r>
          </w:p>
        </w:tc>
        <w:tc>
          <w:tcPr>
            <w:tcW w:w="495" w:type="dxa"/>
          </w:tcPr>
          <w:p w14:paraId="54872F0D" w14:textId="77777777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724" w:type="dxa"/>
          </w:tcPr>
          <w:p w14:paraId="6124E81A" w14:textId="7EE2361E" w:rsidR="00E30BEE" w:rsidRPr="00BE6826" w:rsidRDefault="00E30BEE" w:rsidP="00E30BEE">
            <w:pPr>
              <w:spacing w:line="360" w:lineRule="auto"/>
              <w:rPr>
                <w:color w:val="FF0000"/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4" w:type="dxa"/>
          </w:tcPr>
          <w:p w14:paraId="5FE91A3D" w14:textId="34077A70" w:rsidR="00E30BEE" w:rsidRPr="00BE6826" w:rsidRDefault="00E30BEE" w:rsidP="00E30BEE">
            <w:pPr>
              <w:spacing w:line="360" w:lineRule="auto"/>
              <w:rPr>
                <w:color w:val="FF0000"/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-47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497" w:type="dxa"/>
          </w:tcPr>
          <w:p w14:paraId="0CA08C7A" w14:textId="77777777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3" w:type="dxa"/>
          </w:tcPr>
          <w:p w14:paraId="0639D088" w14:textId="77777777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3" w:type="dxa"/>
          </w:tcPr>
          <w:p w14:paraId="7301AB53" w14:textId="77777777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</w:tcPr>
          <w:p w14:paraId="221678A7" w14:textId="77777777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724" w:type="dxa"/>
          </w:tcPr>
          <w:p w14:paraId="531F6EEA" w14:textId="400CCEC6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4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951" w:type="dxa"/>
          </w:tcPr>
          <w:p w14:paraId="77EEF573" w14:textId="41C16595" w:rsidR="00E30BEE" w:rsidRPr="00BE6826" w:rsidRDefault="00E30BEE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26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</w:tr>
      <w:tr w:rsidR="00E30BEE" w:rsidRPr="00BE6826" w14:paraId="3F8F6C1D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</w:tcPr>
          <w:p w14:paraId="50EE0C42" w14:textId="279DB29F" w:rsidR="00E30BEE" w:rsidRPr="00BE6826" w:rsidRDefault="00C60C6B" w:rsidP="004A54E3">
            <w:pPr>
              <w:spacing w:line="360" w:lineRule="auto"/>
              <w:ind w:left="352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Sweet filled biscuits (Creams)</w:t>
            </w:r>
          </w:p>
        </w:tc>
        <w:tc>
          <w:tcPr>
            <w:tcW w:w="495" w:type="dxa"/>
          </w:tcPr>
          <w:p w14:paraId="57592F78" w14:textId="4198924D" w:rsidR="00E30BEE" w:rsidRPr="00BE6826" w:rsidRDefault="00DB607F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4" w:type="dxa"/>
          </w:tcPr>
          <w:p w14:paraId="137EF33A" w14:textId="15317A8D" w:rsidR="00E30BEE" w:rsidRPr="00BE6826" w:rsidRDefault="00DB607F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4" w:type="dxa"/>
          </w:tcPr>
          <w:p w14:paraId="0845A960" w14:textId="30A8A69A" w:rsidR="00E30BEE" w:rsidRPr="00BE6826" w:rsidRDefault="00DB607F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</w:tcPr>
          <w:p w14:paraId="737F8F47" w14:textId="510C2322" w:rsidR="00E30BEE" w:rsidRPr="00BE6826" w:rsidRDefault="00DB607F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3" w:type="dxa"/>
          </w:tcPr>
          <w:p w14:paraId="7FA89AF7" w14:textId="59ACAA3D" w:rsidR="00E30BEE" w:rsidRPr="00BE6826" w:rsidRDefault="00DB607F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3" w:type="dxa"/>
          </w:tcPr>
          <w:p w14:paraId="024DDF75" w14:textId="6FB75BD0" w:rsidR="00E30BEE" w:rsidRPr="00BE6826" w:rsidRDefault="00DB607F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</w:tcPr>
          <w:p w14:paraId="00824A5F" w14:textId="684A3465" w:rsidR="00E30BEE" w:rsidRPr="00BE6826" w:rsidRDefault="00DB607F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4" w:type="dxa"/>
          </w:tcPr>
          <w:p w14:paraId="216BE134" w14:textId="01C8EE06" w:rsidR="00E30BEE" w:rsidRPr="00BE6826" w:rsidRDefault="00DB607F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1" w:type="dxa"/>
          </w:tcPr>
          <w:p w14:paraId="42AB4553" w14:textId="414BB3FA" w:rsidR="00E30BEE" w:rsidRPr="00BE6826" w:rsidRDefault="00DB607F" w:rsidP="00E30BE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</w:tr>
      <w:tr w:rsidR="00DB607F" w:rsidRPr="00BE6826" w14:paraId="3DFC1136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</w:tcPr>
          <w:p w14:paraId="0BD63924" w14:textId="3DF80546" w:rsidR="00DB607F" w:rsidRPr="00BE6826" w:rsidRDefault="00C60C6B" w:rsidP="004A54E3">
            <w:pPr>
              <w:spacing w:line="360" w:lineRule="auto"/>
              <w:ind w:left="352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Sweet biscuits</w:t>
            </w:r>
          </w:p>
        </w:tc>
        <w:tc>
          <w:tcPr>
            <w:tcW w:w="495" w:type="dxa"/>
          </w:tcPr>
          <w:p w14:paraId="345AD619" w14:textId="335CB238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724" w:type="dxa"/>
          </w:tcPr>
          <w:p w14:paraId="1BD44384" w14:textId="72950753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4" w:type="dxa"/>
          </w:tcPr>
          <w:p w14:paraId="392EEEE7" w14:textId="4392178D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-47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497" w:type="dxa"/>
          </w:tcPr>
          <w:p w14:paraId="588FE67D" w14:textId="27378708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3" w:type="dxa"/>
          </w:tcPr>
          <w:p w14:paraId="238A29B2" w14:textId="184410B4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3" w:type="dxa"/>
          </w:tcPr>
          <w:p w14:paraId="066E54CE" w14:textId="06419838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</w:tcPr>
          <w:p w14:paraId="51B80CB8" w14:textId="1D79531E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724" w:type="dxa"/>
          </w:tcPr>
          <w:p w14:paraId="1CCCDD4A" w14:textId="16077694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4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951" w:type="dxa"/>
          </w:tcPr>
          <w:p w14:paraId="7A522FAE" w14:textId="7B7DD89A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26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</w:tr>
      <w:tr w:rsidR="00DB607F" w:rsidRPr="00BE6826" w14:paraId="7490E2A9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</w:tcPr>
          <w:p w14:paraId="7C33665A" w14:textId="6713FA4E" w:rsidR="00DB607F" w:rsidRPr="00BE6826" w:rsidRDefault="00C60C6B" w:rsidP="004A54E3">
            <w:pPr>
              <w:spacing w:line="360" w:lineRule="auto"/>
              <w:ind w:left="352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Savory biscuits</w:t>
            </w:r>
            <w:r w:rsidR="00DB607F" w:rsidRPr="00BE6826">
              <w:rPr>
                <w:sz w:val="18"/>
                <w:szCs w:val="18"/>
              </w:rPr>
              <w:t xml:space="preserve"> </w:t>
            </w:r>
          </w:p>
        </w:tc>
        <w:tc>
          <w:tcPr>
            <w:tcW w:w="495" w:type="dxa"/>
          </w:tcPr>
          <w:p w14:paraId="5AEA9862" w14:textId="77777777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724" w:type="dxa"/>
          </w:tcPr>
          <w:p w14:paraId="74E4D405" w14:textId="59AB7145" w:rsidR="00DB607F" w:rsidRPr="00BE6826" w:rsidRDefault="00DB607F" w:rsidP="00DB607F">
            <w:pPr>
              <w:spacing w:line="360" w:lineRule="auto"/>
              <w:rPr>
                <w:color w:val="FF0000"/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4" w:type="dxa"/>
          </w:tcPr>
          <w:p w14:paraId="09A6BDA7" w14:textId="4CC54D89" w:rsidR="00DB607F" w:rsidRPr="00BE6826" w:rsidRDefault="00DB607F" w:rsidP="00DB607F">
            <w:pPr>
              <w:spacing w:line="360" w:lineRule="auto"/>
              <w:rPr>
                <w:color w:val="FF0000"/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-47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497" w:type="dxa"/>
          </w:tcPr>
          <w:p w14:paraId="5CC670A1" w14:textId="77777777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3" w:type="dxa"/>
          </w:tcPr>
          <w:p w14:paraId="43DBBCD6" w14:textId="77777777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3" w:type="dxa"/>
          </w:tcPr>
          <w:p w14:paraId="5FE82A3E" w14:textId="77777777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</w:tcPr>
          <w:p w14:paraId="68A977D2" w14:textId="77777777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724" w:type="dxa"/>
          </w:tcPr>
          <w:p w14:paraId="48669153" w14:textId="5177E14C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4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951" w:type="dxa"/>
          </w:tcPr>
          <w:p w14:paraId="21E1F56C" w14:textId="66121AF1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26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</w:tr>
      <w:tr w:rsidR="00DB607F" w:rsidRPr="00BE6826" w14:paraId="5B5CA405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</w:tcPr>
          <w:p w14:paraId="6B7CF091" w14:textId="5F248A75" w:rsidR="00DB607F" w:rsidRPr="00BE6826" w:rsidRDefault="00C60C6B" w:rsidP="004A54E3">
            <w:pPr>
              <w:spacing w:line="360" w:lineRule="auto"/>
              <w:ind w:left="352"/>
              <w:rPr>
                <w:sz w:val="18"/>
                <w:szCs w:val="18"/>
              </w:rPr>
            </w:pPr>
            <w:bookmarkStart w:id="3" w:name="_Hlk66124322"/>
            <w:r w:rsidRPr="00BE6826">
              <w:rPr>
                <w:sz w:val="18"/>
                <w:szCs w:val="18"/>
              </w:rPr>
              <w:t xml:space="preserve">Bagged </w:t>
            </w:r>
            <w:r w:rsidR="0020074E">
              <w:rPr>
                <w:sz w:val="18"/>
                <w:szCs w:val="18"/>
              </w:rPr>
              <w:t>s</w:t>
            </w:r>
            <w:r w:rsidR="0020074E" w:rsidRPr="00BE6826">
              <w:rPr>
                <w:sz w:val="18"/>
                <w:szCs w:val="18"/>
              </w:rPr>
              <w:t xml:space="preserve">avory </w:t>
            </w:r>
            <w:r w:rsidR="0020074E">
              <w:rPr>
                <w:sz w:val="18"/>
                <w:szCs w:val="18"/>
              </w:rPr>
              <w:t>s</w:t>
            </w:r>
            <w:r w:rsidR="0020074E" w:rsidRPr="00BE6826">
              <w:rPr>
                <w:sz w:val="18"/>
                <w:szCs w:val="18"/>
              </w:rPr>
              <w:t>nacks</w:t>
            </w:r>
            <w:bookmarkEnd w:id="3"/>
          </w:p>
        </w:tc>
        <w:tc>
          <w:tcPr>
            <w:tcW w:w="495" w:type="dxa"/>
          </w:tcPr>
          <w:p w14:paraId="3325D8E5" w14:textId="104459C3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4" w:type="dxa"/>
          </w:tcPr>
          <w:p w14:paraId="4DFEAA86" w14:textId="29343C72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4" w:type="dxa"/>
          </w:tcPr>
          <w:p w14:paraId="3DE0AEA5" w14:textId="14A2BF95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</w:tcPr>
          <w:p w14:paraId="6F98D338" w14:textId="429C6D01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3" w:type="dxa"/>
          </w:tcPr>
          <w:p w14:paraId="54EBFF08" w14:textId="060E89D9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3" w:type="dxa"/>
          </w:tcPr>
          <w:p w14:paraId="7CA3C120" w14:textId="61CF6F1D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</w:tcPr>
          <w:p w14:paraId="3134E60E" w14:textId="6DE6A00C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4" w:type="dxa"/>
          </w:tcPr>
          <w:p w14:paraId="556A839F" w14:textId="4396D782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1" w:type="dxa"/>
          </w:tcPr>
          <w:p w14:paraId="7248511C" w14:textId="18261E67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</w:tr>
      <w:tr w:rsidR="00DB607F" w:rsidRPr="00BE6826" w14:paraId="67E1D202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</w:tcPr>
          <w:p w14:paraId="75545099" w14:textId="2CBD6CCA" w:rsidR="00DB607F" w:rsidRPr="00BE6826" w:rsidRDefault="0020074E" w:rsidP="004A54E3">
            <w:pPr>
              <w:spacing w:line="360" w:lineRule="auto"/>
              <w:ind w:left="3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</w:t>
            </w:r>
            <w:r w:rsidRPr="0020074E">
              <w:rPr>
                <w:sz w:val="18"/>
                <w:szCs w:val="18"/>
              </w:rPr>
              <w:t xml:space="preserve">ried or roasted </w:t>
            </w:r>
            <w:r w:rsidR="00477402">
              <w:rPr>
                <w:sz w:val="18"/>
                <w:szCs w:val="18"/>
              </w:rPr>
              <w:t>s</w:t>
            </w:r>
            <w:r w:rsidR="00C60C6B" w:rsidRPr="00BE6826">
              <w:rPr>
                <w:sz w:val="18"/>
                <w:szCs w:val="18"/>
              </w:rPr>
              <w:t>nacks</w:t>
            </w:r>
          </w:p>
        </w:tc>
        <w:tc>
          <w:tcPr>
            <w:tcW w:w="495" w:type="dxa"/>
          </w:tcPr>
          <w:p w14:paraId="3EA4EA4E" w14:textId="77777777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724" w:type="dxa"/>
          </w:tcPr>
          <w:p w14:paraId="57BD7B64" w14:textId="29BE1E91" w:rsidR="00DB607F" w:rsidRPr="00BE6826" w:rsidRDefault="00DB607F" w:rsidP="00DB607F">
            <w:pPr>
              <w:spacing w:line="360" w:lineRule="auto"/>
              <w:rPr>
                <w:color w:val="FF0000"/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4" w:type="dxa"/>
          </w:tcPr>
          <w:p w14:paraId="1B3388FE" w14:textId="675E018A" w:rsidR="00DB607F" w:rsidRPr="00BE6826" w:rsidRDefault="00DB607F" w:rsidP="00DB607F">
            <w:pPr>
              <w:spacing w:line="360" w:lineRule="auto"/>
              <w:rPr>
                <w:color w:val="FF0000"/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-47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497" w:type="dxa"/>
          </w:tcPr>
          <w:p w14:paraId="231B2DB3" w14:textId="77777777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3" w:type="dxa"/>
          </w:tcPr>
          <w:p w14:paraId="64B4F30F" w14:textId="77777777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3" w:type="dxa"/>
          </w:tcPr>
          <w:p w14:paraId="0CDD67C9" w14:textId="77777777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</w:tcPr>
          <w:p w14:paraId="24E33BA0" w14:textId="77777777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724" w:type="dxa"/>
          </w:tcPr>
          <w:p w14:paraId="3C73260B" w14:textId="42E408DD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4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951" w:type="dxa"/>
          </w:tcPr>
          <w:p w14:paraId="28874153" w14:textId="394D44C7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26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</w:tr>
      <w:tr w:rsidR="00DB607F" w:rsidRPr="00BE6826" w14:paraId="564E7BA9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</w:tcPr>
          <w:p w14:paraId="088CB38A" w14:textId="3DF3C9C2" w:rsidR="00DB607F" w:rsidRPr="00BE6826" w:rsidRDefault="00C60C6B" w:rsidP="004A54E3">
            <w:pPr>
              <w:spacing w:line="360" w:lineRule="auto"/>
              <w:ind w:left="352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Sandwich</w:t>
            </w:r>
          </w:p>
        </w:tc>
        <w:tc>
          <w:tcPr>
            <w:tcW w:w="495" w:type="dxa"/>
          </w:tcPr>
          <w:p w14:paraId="18D0732D" w14:textId="53CF08ED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4" w:type="dxa"/>
          </w:tcPr>
          <w:p w14:paraId="0FDF481D" w14:textId="48964629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4" w:type="dxa"/>
          </w:tcPr>
          <w:p w14:paraId="03DE2DF2" w14:textId="6E56E3FB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</w:tcPr>
          <w:p w14:paraId="7D95533C" w14:textId="3E2C9CC8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3" w:type="dxa"/>
          </w:tcPr>
          <w:p w14:paraId="64A71915" w14:textId="50878709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3" w:type="dxa"/>
          </w:tcPr>
          <w:p w14:paraId="797A373B" w14:textId="0FB6C921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</w:tcPr>
          <w:p w14:paraId="60A5D542" w14:textId="467736EA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4" w:type="dxa"/>
          </w:tcPr>
          <w:p w14:paraId="54F32482" w14:textId="66828061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1" w:type="dxa"/>
          </w:tcPr>
          <w:p w14:paraId="0ECC7FC6" w14:textId="5B2C769B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</w:tr>
      <w:tr w:rsidR="00DB607F" w:rsidRPr="00BE6826" w14:paraId="671B3F39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</w:tcPr>
          <w:p w14:paraId="5D429428" w14:textId="46FBDB30" w:rsidR="00DB607F" w:rsidRPr="00BE6826" w:rsidRDefault="00C60C6B" w:rsidP="004A54E3">
            <w:pPr>
              <w:spacing w:line="360" w:lineRule="auto"/>
              <w:ind w:left="352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Soft drinks</w:t>
            </w:r>
          </w:p>
        </w:tc>
        <w:tc>
          <w:tcPr>
            <w:tcW w:w="495" w:type="dxa"/>
          </w:tcPr>
          <w:p w14:paraId="5E3A9EEB" w14:textId="77777777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724" w:type="dxa"/>
          </w:tcPr>
          <w:p w14:paraId="09EF75CA" w14:textId="158B37EC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6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7</w:t>
            </w:r>
          </w:p>
        </w:tc>
        <w:tc>
          <w:tcPr>
            <w:tcW w:w="954" w:type="dxa"/>
          </w:tcPr>
          <w:p w14:paraId="428686BF" w14:textId="471A8362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52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4</w:t>
            </w:r>
          </w:p>
        </w:tc>
        <w:tc>
          <w:tcPr>
            <w:tcW w:w="497" w:type="dxa"/>
          </w:tcPr>
          <w:p w14:paraId="3DEC285A" w14:textId="77777777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3" w:type="dxa"/>
          </w:tcPr>
          <w:p w14:paraId="27D4CBCE" w14:textId="77777777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3" w:type="dxa"/>
          </w:tcPr>
          <w:p w14:paraId="299B5FC6" w14:textId="77777777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</w:tcPr>
          <w:p w14:paraId="48B602C6" w14:textId="77777777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724" w:type="dxa"/>
          </w:tcPr>
          <w:p w14:paraId="09954997" w14:textId="2E191F6E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1" w:type="dxa"/>
          </w:tcPr>
          <w:p w14:paraId="3F34C94C" w14:textId="299C96AF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-29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</w:tr>
      <w:tr w:rsidR="00DB607F" w:rsidRPr="00BE6826" w14:paraId="3C8220E3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</w:tcPr>
          <w:p w14:paraId="0BC25C38" w14:textId="6DE96137" w:rsidR="00DB607F" w:rsidRPr="00BE6826" w:rsidRDefault="0094120D" w:rsidP="004A54E3">
            <w:pPr>
              <w:spacing w:line="360" w:lineRule="auto"/>
              <w:ind w:left="3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rtificial juices</w:t>
            </w:r>
          </w:p>
        </w:tc>
        <w:tc>
          <w:tcPr>
            <w:tcW w:w="495" w:type="dxa"/>
          </w:tcPr>
          <w:p w14:paraId="3A587A4E" w14:textId="116CC745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7</w:t>
            </w:r>
          </w:p>
        </w:tc>
        <w:tc>
          <w:tcPr>
            <w:tcW w:w="724" w:type="dxa"/>
          </w:tcPr>
          <w:p w14:paraId="6F58D162" w14:textId="73ED76E7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58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4" w:type="dxa"/>
          </w:tcPr>
          <w:p w14:paraId="3D658EA5" w14:textId="78C76E18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7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8-83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6</w:t>
            </w:r>
          </w:p>
        </w:tc>
        <w:tc>
          <w:tcPr>
            <w:tcW w:w="497" w:type="dxa"/>
          </w:tcPr>
          <w:p w14:paraId="7C1E1519" w14:textId="45EBB0FE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7</w:t>
            </w:r>
          </w:p>
        </w:tc>
        <w:tc>
          <w:tcPr>
            <w:tcW w:w="723" w:type="dxa"/>
          </w:tcPr>
          <w:p w14:paraId="291C5306" w14:textId="08E36D73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58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3" w:type="dxa"/>
          </w:tcPr>
          <w:p w14:paraId="3EA9D93B" w14:textId="402C52EF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7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8-83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6</w:t>
            </w:r>
          </w:p>
        </w:tc>
        <w:tc>
          <w:tcPr>
            <w:tcW w:w="497" w:type="dxa"/>
          </w:tcPr>
          <w:p w14:paraId="14FF944A" w14:textId="21C599FB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4</w:t>
            </w:r>
          </w:p>
        </w:tc>
        <w:tc>
          <w:tcPr>
            <w:tcW w:w="724" w:type="dxa"/>
          </w:tcPr>
          <w:p w14:paraId="2BE884EB" w14:textId="7F2706C3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58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1" w:type="dxa"/>
          </w:tcPr>
          <w:p w14:paraId="12400164" w14:textId="35950B37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7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-76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7</w:t>
            </w:r>
          </w:p>
        </w:tc>
      </w:tr>
      <w:tr w:rsidR="00DB607F" w:rsidRPr="00BE6826" w14:paraId="6D57A14F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</w:tcPr>
          <w:p w14:paraId="1B556D03" w14:textId="2C652538" w:rsidR="00DB607F" w:rsidRPr="00BE6826" w:rsidRDefault="00C60C6B" w:rsidP="004A54E3">
            <w:pPr>
              <w:spacing w:line="360" w:lineRule="auto"/>
              <w:ind w:left="352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Nectars</w:t>
            </w:r>
          </w:p>
        </w:tc>
        <w:tc>
          <w:tcPr>
            <w:tcW w:w="495" w:type="dxa"/>
          </w:tcPr>
          <w:p w14:paraId="3743D6DE" w14:textId="77777777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724" w:type="dxa"/>
          </w:tcPr>
          <w:p w14:paraId="4096E721" w14:textId="5FC99179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5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4" w:type="dxa"/>
          </w:tcPr>
          <w:p w14:paraId="782DA6B7" w14:textId="33616874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7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1-59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497" w:type="dxa"/>
          </w:tcPr>
          <w:p w14:paraId="0A61B07F" w14:textId="77777777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723" w:type="dxa"/>
          </w:tcPr>
          <w:p w14:paraId="60BCAEE8" w14:textId="48610651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3" w:type="dxa"/>
          </w:tcPr>
          <w:p w14:paraId="418EF204" w14:textId="60BF5EDC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-47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497" w:type="dxa"/>
          </w:tcPr>
          <w:p w14:paraId="23E76756" w14:textId="77777777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4</w:t>
            </w:r>
          </w:p>
        </w:tc>
        <w:tc>
          <w:tcPr>
            <w:tcW w:w="724" w:type="dxa"/>
          </w:tcPr>
          <w:p w14:paraId="7F740696" w14:textId="28116A4C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6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7</w:t>
            </w:r>
          </w:p>
        </w:tc>
        <w:tc>
          <w:tcPr>
            <w:tcW w:w="951" w:type="dxa"/>
          </w:tcPr>
          <w:p w14:paraId="212D991D" w14:textId="10A4DD26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6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1-38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</w:tr>
      <w:tr w:rsidR="00DB607F" w:rsidRPr="00BE6826" w14:paraId="4EED893A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</w:tcPr>
          <w:p w14:paraId="4A6833D3" w14:textId="3B1F36BB" w:rsidR="00DB607F" w:rsidRPr="00BE6826" w:rsidRDefault="00C60C6B" w:rsidP="004A54E3">
            <w:pPr>
              <w:spacing w:line="360" w:lineRule="auto"/>
              <w:ind w:left="352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Ready teas</w:t>
            </w:r>
          </w:p>
        </w:tc>
        <w:tc>
          <w:tcPr>
            <w:tcW w:w="495" w:type="dxa"/>
          </w:tcPr>
          <w:p w14:paraId="1A990CAE" w14:textId="3504BECF" w:rsidR="00DB607F" w:rsidRPr="00BE6826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4" w:type="dxa"/>
          </w:tcPr>
          <w:p w14:paraId="7C883FAE" w14:textId="1218E6D7" w:rsidR="00DB607F" w:rsidRPr="00BE6826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4" w:type="dxa"/>
          </w:tcPr>
          <w:p w14:paraId="11FFF990" w14:textId="5788B11A" w:rsidR="00DB607F" w:rsidRPr="00BE6826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</w:tcPr>
          <w:p w14:paraId="2415CCD3" w14:textId="31FF09AA" w:rsidR="00DB607F" w:rsidRPr="00BE6826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3" w:type="dxa"/>
          </w:tcPr>
          <w:p w14:paraId="735F8760" w14:textId="202282B8" w:rsidR="00DB607F" w:rsidRPr="00BE6826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3" w:type="dxa"/>
          </w:tcPr>
          <w:p w14:paraId="32D96E14" w14:textId="2A7D89EE" w:rsidR="00DB607F" w:rsidRPr="00BE6826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</w:tcPr>
          <w:p w14:paraId="5A60C703" w14:textId="2D214362" w:rsidR="00DB607F" w:rsidRPr="00BE6826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4" w:type="dxa"/>
          </w:tcPr>
          <w:p w14:paraId="4DBF9E72" w14:textId="7022CADC" w:rsidR="00DB607F" w:rsidRPr="00BE6826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1" w:type="dxa"/>
          </w:tcPr>
          <w:p w14:paraId="4B2E6BE2" w14:textId="3B02123C" w:rsidR="00DB607F" w:rsidRPr="00BE6826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</w:tr>
      <w:tr w:rsidR="007E3ECA" w:rsidRPr="007E3ECA" w14:paraId="2359DAC2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</w:tcPr>
          <w:p w14:paraId="6E763DA5" w14:textId="55FA2B8E" w:rsidR="00DB607F" w:rsidRPr="007E3ECA" w:rsidRDefault="00AD2F50" w:rsidP="004A54E3">
            <w:pPr>
              <w:spacing w:line="360" w:lineRule="auto"/>
              <w:ind w:left="352"/>
              <w:rPr>
                <w:sz w:val="18"/>
                <w:szCs w:val="18"/>
              </w:rPr>
            </w:pPr>
            <w:r w:rsidRPr="007E3ECA">
              <w:rPr>
                <w:sz w:val="18"/>
                <w:szCs w:val="18"/>
              </w:rPr>
              <w:t>Electrolyte/sport drinks</w:t>
            </w:r>
          </w:p>
        </w:tc>
        <w:tc>
          <w:tcPr>
            <w:tcW w:w="495" w:type="dxa"/>
          </w:tcPr>
          <w:p w14:paraId="4927C805" w14:textId="59826B27" w:rsidR="00DB607F" w:rsidRPr="007E3ECA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7E3ECA">
              <w:rPr>
                <w:sz w:val="18"/>
                <w:szCs w:val="18"/>
              </w:rPr>
              <w:t>0</w:t>
            </w:r>
          </w:p>
        </w:tc>
        <w:tc>
          <w:tcPr>
            <w:tcW w:w="724" w:type="dxa"/>
          </w:tcPr>
          <w:p w14:paraId="16314302" w14:textId="7B55A276" w:rsidR="00DB607F" w:rsidRPr="007E3ECA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7E3ECA">
              <w:rPr>
                <w:sz w:val="18"/>
                <w:szCs w:val="18"/>
              </w:rPr>
              <w:t>0</w:t>
            </w:r>
          </w:p>
        </w:tc>
        <w:tc>
          <w:tcPr>
            <w:tcW w:w="954" w:type="dxa"/>
          </w:tcPr>
          <w:p w14:paraId="7AE4595F" w14:textId="70A6420A" w:rsidR="00DB607F" w:rsidRPr="007E3ECA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7E3ECA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</w:tcPr>
          <w:p w14:paraId="254593D0" w14:textId="35407FC1" w:rsidR="00DB607F" w:rsidRPr="007E3ECA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7E3ECA">
              <w:rPr>
                <w:sz w:val="18"/>
                <w:szCs w:val="18"/>
              </w:rPr>
              <w:t>0</w:t>
            </w:r>
          </w:p>
        </w:tc>
        <w:tc>
          <w:tcPr>
            <w:tcW w:w="723" w:type="dxa"/>
          </w:tcPr>
          <w:p w14:paraId="7944679A" w14:textId="0671EE5A" w:rsidR="00DB607F" w:rsidRPr="007E3ECA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7E3ECA">
              <w:rPr>
                <w:sz w:val="18"/>
                <w:szCs w:val="18"/>
              </w:rPr>
              <w:t>0</w:t>
            </w:r>
          </w:p>
        </w:tc>
        <w:tc>
          <w:tcPr>
            <w:tcW w:w="953" w:type="dxa"/>
          </w:tcPr>
          <w:p w14:paraId="5047855E" w14:textId="141A6095" w:rsidR="00DB607F" w:rsidRPr="007E3ECA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7E3ECA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</w:tcPr>
          <w:p w14:paraId="62D43BE4" w14:textId="52F7F6F7" w:rsidR="00DB607F" w:rsidRPr="007E3ECA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7E3ECA">
              <w:rPr>
                <w:sz w:val="18"/>
                <w:szCs w:val="18"/>
              </w:rPr>
              <w:t>0</w:t>
            </w:r>
          </w:p>
        </w:tc>
        <w:tc>
          <w:tcPr>
            <w:tcW w:w="724" w:type="dxa"/>
          </w:tcPr>
          <w:p w14:paraId="030A8461" w14:textId="0DCA3C79" w:rsidR="00DB607F" w:rsidRPr="007E3ECA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7E3ECA">
              <w:rPr>
                <w:sz w:val="18"/>
                <w:szCs w:val="18"/>
              </w:rPr>
              <w:t>0</w:t>
            </w:r>
          </w:p>
        </w:tc>
        <w:tc>
          <w:tcPr>
            <w:tcW w:w="951" w:type="dxa"/>
          </w:tcPr>
          <w:p w14:paraId="45853BF4" w14:textId="6ED31331" w:rsidR="00DB607F" w:rsidRPr="007E3ECA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7E3ECA">
              <w:rPr>
                <w:sz w:val="18"/>
                <w:szCs w:val="18"/>
              </w:rPr>
              <w:t>--</w:t>
            </w:r>
          </w:p>
        </w:tc>
      </w:tr>
      <w:tr w:rsidR="00DB607F" w:rsidRPr="00BE6826" w14:paraId="1034D9AF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</w:tcPr>
          <w:p w14:paraId="07D7B969" w14:textId="34018A92" w:rsidR="00DB607F" w:rsidRPr="00BE6826" w:rsidRDefault="00C60C6B" w:rsidP="004A54E3">
            <w:pPr>
              <w:spacing w:line="360" w:lineRule="auto"/>
              <w:ind w:left="352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Energy</w:t>
            </w:r>
            <w:r w:rsidR="005D0D57" w:rsidRPr="00BE6826">
              <w:rPr>
                <w:sz w:val="18"/>
                <w:szCs w:val="18"/>
              </w:rPr>
              <w:t xml:space="preserve"> drinks</w:t>
            </w:r>
          </w:p>
        </w:tc>
        <w:tc>
          <w:tcPr>
            <w:tcW w:w="495" w:type="dxa"/>
          </w:tcPr>
          <w:p w14:paraId="79F0AA16" w14:textId="2677588D" w:rsidR="00DB607F" w:rsidRPr="00BE6826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724" w:type="dxa"/>
          </w:tcPr>
          <w:p w14:paraId="20BA0FFF" w14:textId="55E08307" w:rsidR="00DB607F" w:rsidRPr="00BE6826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4" w:type="dxa"/>
          </w:tcPr>
          <w:p w14:paraId="1D0462CF" w14:textId="563D6B41" w:rsidR="00DB607F" w:rsidRPr="00BE6826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-47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497" w:type="dxa"/>
          </w:tcPr>
          <w:p w14:paraId="4C4F6961" w14:textId="1395659A" w:rsidR="00DB607F" w:rsidRPr="00BE6826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3" w:type="dxa"/>
          </w:tcPr>
          <w:p w14:paraId="1D8A8156" w14:textId="65677978" w:rsidR="00DB607F" w:rsidRPr="00BE6826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3" w:type="dxa"/>
          </w:tcPr>
          <w:p w14:paraId="65908493" w14:textId="5467A024" w:rsidR="00DB607F" w:rsidRPr="00BE6826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</w:tcPr>
          <w:p w14:paraId="743AEE6A" w14:textId="4AF259CD" w:rsidR="00DB607F" w:rsidRPr="00BE6826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724" w:type="dxa"/>
          </w:tcPr>
          <w:p w14:paraId="13D951BF" w14:textId="30458E31" w:rsidR="00DB607F" w:rsidRPr="00BE6826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4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951" w:type="dxa"/>
          </w:tcPr>
          <w:p w14:paraId="1321BBF8" w14:textId="42761FC7" w:rsidR="00DB607F" w:rsidRPr="00BE6826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26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</w:tr>
      <w:tr w:rsidR="00DB607F" w:rsidRPr="00BE6826" w14:paraId="58A8FFAD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</w:tcPr>
          <w:p w14:paraId="5F237616" w14:textId="09E4936B" w:rsidR="00DB607F" w:rsidRPr="00BE6826" w:rsidRDefault="00C60C6B" w:rsidP="004A54E3">
            <w:pPr>
              <w:spacing w:line="360" w:lineRule="auto"/>
              <w:ind w:left="352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N</w:t>
            </w:r>
            <w:r w:rsidR="00BE6826">
              <w:rPr>
                <w:sz w:val="18"/>
                <w:szCs w:val="18"/>
              </w:rPr>
              <w:t>atural G</w:t>
            </w:r>
            <w:r w:rsidRPr="00BE6826">
              <w:rPr>
                <w:sz w:val="18"/>
                <w:szCs w:val="18"/>
              </w:rPr>
              <w:t>uarana</w:t>
            </w:r>
          </w:p>
        </w:tc>
        <w:tc>
          <w:tcPr>
            <w:tcW w:w="495" w:type="dxa"/>
          </w:tcPr>
          <w:p w14:paraId="6E7613CA" w14:textId="329437E3" w:rsidR="00DB607F" w:rsidRPr="00BE6826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4" w:type="dxa"/>
          </w:tcPr>
          <w:p w14:paraId="42E21881" w14:textId="7B30C751" w:rsidR="00DB607F" w:rsidRPr="00BE6826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4" w:type="dxa"/>
          </w:tcPr>
          <w:p w14:paraId="76D2EAE5" w14:textId="64CC7B81" w:rsidR="00DB607F" w:rsidRPr="00BE6826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</w:tcPr>
          <w:p w14:paraId="148A51D3" w14:textId="13AAF934" w:rsidR="00DB607F" w:rsidRPr="00BE6826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3" w:type="dxa"/>
          </w:tcPr>
          <w:p w14:paraId="1971BE3B" w14:textId="2127049A" w:rsidR="00DB607F" w:rsidRPr="00BE6826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3" w:type="dxa"/>
          </w:tcPr>
          <w:p w14:paraId="3B9BA836" w14:textId="1B7B2A89" w:rsidR="00DB607F" w:rsidRPr="00BE6826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</w:tcPr>
          <w:p w14:paraId="5D910418" w14:textId="5F1B7B25" w:rsidR="00DB607F" w:rsidRPr="00BE6826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4" w:type="dxa"/>
          </w:tcPr>
          <w:p w14:paraId="1F56FCD0" w14:textId="3C502F2E" w:rsidR="00DB607F" w:rsidRPr="00BE6826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1" w:type="dxa"/>
          </w:tcPr>
          <w:p w14:paraId="672D8736" w14:textId="7E242026" w:rsidR="00DB607F" w:rsidRPr="00BE6826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</w:tr>
      <w:tr w:rsidR="00DB607F" w:rsidRPr="00BE6826" w14:paraId="4E2D1B7E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</w:tcPr>
          <w:p w14:paraId="4A3197E2" w14:textId="69ECA4F3" w:rsidR="00DB607F" w:rsidRPr="00BE6826" w:rsidRDefault="00C60C6B" w:rsidP="004A54E3">
            <w:pPr>
              <w:spacing w:line="360" w:lineRule="auto"/>
              <w:ind w:left="352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Soy-based drinks</w:t>
            </w:r>
          </w:p>
        </w:tc>
        <w:tc>
          <w:tcPr>
            <w:tcW w:w="495" w:type="dxa"/>
          </w:tcPr>
          <w:p w14:paraId="6B9C8C7F" w14:textId="09B12980" w:rsidR="00DB607F" w:rsidRPr="00BE6826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4" w:type="dxa"/>
          </w:tcPr>
          <w:p w14:paraId="6FC6C458" w14:textId="6C91CE8B" w:rsidR="00DB607F" w:rsidRPr="00BE6826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4" w:type="dxa"/>
          </w:tcPr>
          <w:p w14:paraId="37674680" w14:textId="0C7E2033" w:rsidR="00DB607F" w:rsidRPr="00BE6826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</w:tcPr>
          <w:p w14:paraId="100870F3" w14:textId="5DA5F2D5" w:rsidR="00DB607F" w:rsidRPr="00BE6826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3" w:type="dxa"/>
          </w:tcPr>
          <w:p w14:paraId="2EE1C297" w14:textId="4261B8F5" w:rsidR="00DB607F" w:rsidRPr="00BE6826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3" w:type="dxa"/>
          </w:tcPr>
          <w:p w14:paraId="25F2EA0E" w14:textId="656D3DA0" w:rsidR="00DB607F" w:rsidRPr="00BE6826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</w:tcPr>
          <w:p w14:paraId="7309F4B3" w14:textId="2AE2220E" w:rsidR="00DB607F" w:rsidRPr="00BE6826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4" w:type="dxa"/>
          </w:tcPr>
          <w:p w14:paraId="5FFD5A28" w14:textId="40414163" w:rsidR="00DB607F" w:rsidRPr="00BE6826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1" w:type="dxa"/>
          </w:tcPr>
          <w:p w14:paraId="1578965D" w14:textId="2E5C38CC" w:rsidR="00DB607F" w:rsidRPr="00BE6826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</w:tr>
      <w:tr w:rsidR="00DB607F" w:rsidRPr="00BE6826" w14:paraId="0FC46BE9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</w:tcPr>
          <w:p w14:paraId="4DAA0D58" w14:textId="0D480B04" w:rsidR="00DB607F" w:rsidRPr="00BE6826" w:rsidRDefault="00C60C6B" w:rsidP="004A54E3">
            <w:pPr>
              <w:spacing w:line="360" w:lineRule="auto"/>
              <w:ind w:left="352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Milk and dairy</w:t>
            </w:r>
          </w:p>
        </w:tc>
        <w:tc>
          <w:tcPr>
            <w:tcW w:w="495" w:type="dxa"/>
          </w:tcPr>
          <w:p w14:paraId="0FCEBDCB" w14:textId="16ECFACE" w:rsidR="00DB607F" w:rsidRPr="00BE6826" w:rsidRDefault="007740F0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724" w:type="dxa"/>
          </w:tcPr>
          <w:p w14:paraId="0953D08B" w14:textId="51269AC5" w:rsidR="00DB607F" w:rsidRPr="00BE6826" w:rsidRDefault="007740F0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4" w:type="dxa"/>
          </w:tcPr>
          <w:p w14:paraId="6F741605" w14:textId="013B3301" w:rsidR="00DB607F" w:rsidRPr="00BE6826" w:rsidRDefault="007740F0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-47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497" w:type="dxa"/>
          </w:tcPr>
          <w:p w14:paraId="537DC07E" w14:textId="7509F3CD" w:rsidR="00DB607F" w:rsidRPr="00BE6826" w:rsidRDefault="007740F0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3" w:type="dxa"/>
          </w:tcPr>
          <w:p w14:paraId="1A4E7339" w14:textId="19DAED8C" w:rsidR="00DB607F" w:rsidRPr="00BE6826" w:rsidRDefault="007740F0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3" w:type="dxa"/>
          </w:tcPr>
          <w:p w14:paraId="4EA71631" w14:textId="360FCB09" w:rsidR="00DB607F" w:rsidRPr="00BE6826" w:rsidRDefault="007740F0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</w:tcPr>
          <w:p w14:paraId="7B0B3063" w14:textId="22FBA501" w:rsidR="00DB607F" w:rsidRPr="00BE6826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724" w:type="dxa"/>
          </w:tcPr>
          <w:p w14:paraId="774C36F4" w14:textId="0FEAECE3" w:rsidR="00DB607F" w:rsidRPr="00BE6826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4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951" w:type="dxa"/>
          </w:tcPr>
          <w:p w14:paraId="41E52B8C" w14:textId="659B2950" w:rsidR="00DB607F" w:rsidRPr="00BE6826" w:rsidRDefault="00B145A9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26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</w:tr>
      <w:tr w:rsidR="00DB607F" w:rsidRPr="00BE6826" w14:paraId="1D55356A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</w:tcPr>
          <w:p w14:paraId="2EE04C66" w14:textId="555794B2" w:rsidR="00DB607F" w:rsidRPr="00BE6826" w:rsidRDefault="00BE6826" w:rsidP="004A54E3">
            <w:pPr>
              <w:spacing w:line="360" w:lineRule="auto"/>
              <w:ind w:left="352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Cappuccino</w:t>
            </w:r>
            <w:r w:rsidR="00C60C6B" w:rsidRPr="00BE6826">
              <w:rPr>
                <w:sz w:val="18"/>
                <w:szCs w:val="18"/>
              </w:rPr>
              <w:t xml:space="preserve"> or </w:t>
            </w:r>
            <w:r w:rsidR="000675C5">
              <w:rPr>
                <w:sz w:val="18"/>
                <w:szCs w:val="18"/>
              </w:rPr>
              <w:t xml:space="preserve">hot </w:t>
            </w:r>
            <w:r w:rsidR="00C60C6B" w:rsidRPr="00BE6826">
              <w:rPr>
                <w:sz w:val="18"/>
                <w:szCs w:val="18"/>
              </w:rPr>
              <w:t>chocolate</w:t>
            </w:r>
          </w:p>
        </w:tc>
        <w:tc>
          <w:tcPr>
            <w:tcW w:w="495" w:type="dxa"/>
          </w:tcPr>
          <w:p w14:paraId="6DDFB90C" w14:textId="673108C8" w:rsidR="00DB607F" w:rsidRPr="00BE6826" w:rsidRDefault="007740F0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4" w:type="dxa"/>
          </w:tcPr>
          <w:p w14:paraId="3ACAF2F4" w14:textId="5F2AC895" w:rsidR="00DB607F" w:rsidRPr="00BE6826" w:rsidRDefault="007740F0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4" w:type="dxa"/>
          </w:tcPr>
          <w:p w14:paraId="16D73C35" w14:textId="35878109" w:rsidR="00DB607F" w:rsidRPr="00BE6826" w:rsidRDefault="007740F0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</w:tcPr>
          <w:p w14:paraId="5A2D6E41" w14:textId="2A6DFE34" w:rsidR="00DB607F" w:rsidRPr="00BE6826" w:rsidRDefault="007740F0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3" w:type="dxa"/>
          </w:tcPr>
          <w:p w14:paraId="1BEBABE0" w14:textId="58BDD2C0" w:rsidR="00DB607F" w:rsidRPr="00BE6826" w:rsidRDefault="007740F0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3" w:type="dxa"/>
          </w:tcPr>
          <w:p w14:paraId="3B2D784F" w14:textId="29BE8BB0" w:rsidR="00DB607F" w:rsidRPr="00BE6826" w:rsidRDefault="007740F0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</w:tcPr>
          <w:p w14:paraId="5A6D308F" w14:textId="0E01A85F" w:rsidR="00DB607F" w:rsidRPr="00BE6826" w:rsidRDefault="007740F0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4" w:type="dxa"/>
          </w:tcPr>
          <w:p w14:paraId="29ECD131" w14:textId="70A4F849" w:rsidR="00DB607F" w:rsidRPr="00BE6826" w:rsidRDefault="007740F0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1" w:type="dxa"/>
          </w:tcPr>
          <w:p w14:paraId="7D220636" w14:textId="424DB33B" w:rsidR="00DB607F" w:rsidRPr="00BE6826" w:rsidRDefault="007740F0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</w:tr>
      <w:tr w:rsidR="00DB607F" w:rsidRPr="00BE6826" w14:paraId="358A9097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</w:tcPr>
          <w:p w14:paraId="3FA902E6" w14:textId="11E2783F" w:rsidR="00DB607F" w:rsidRPr="00BE6826" w:rsidRDefault="00C60C6B" w:rsidP="004A54E3">
            <w:pPr>
              <w:spacing w:line="360" w:lineRule="auto"/>
              <w:ind w:left="352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Individual chocolates</w:t>
            </w:r>
            <w:r w:rsidR="005D0D57" w:rsidRPr="00BE6826">
              <w:rPr>
                <w:sz w:val="18"/>
                <w:szCs w:val="18"/>
              </w:rPr>
              <w:t xml:space="preserve"> and</w:t>
            </w:r>
            <w:r w:rsidRPr="00BE6826">
              <w:rPr>
                <w:sz w:val="18"/>
                <w:szCs w:val="18"/>
              </w:rPr>
              <w:t xml:space="preserve"> chocolate</w:t>
            </w:r>
          </w:p>
        </w:tc>
        <w:tc>
          <w:tcPr>
            <w:tcW w:w="495" w:type="dxa"/>
          </w:tcPr>
          <w:p w14:paraId="51E117E8" w14:textId="77777777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724" w:type="dxa"/>
          </w:tcPr>
          <w:p w14:paraId="435EFDC4" w14:textId="13A03E94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4" w:type="dxa"/>
          </w:tcPr>
          <w:p w14:paraId="2E3A23EB" w14:textId="3160EC8D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-47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497" w:type="dxa"/>
          </w:tcPr>
          <w:p w14:paraId="0780AE70" w14:textId="77777777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3" w:type="dxa"/>
          </w:tcPr>
          <w:p w14:paraId="6EB0BDC6" w14:textId="77777777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3" w:type="dxa"/>
          </w:tcPr>
          <w:p w14:paraId="0D6D52E3" w14:textId="77777777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</w:tcPr>
          <w:p w14:paraId="36118EFB" w14:textId="77777777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724" w:type="dxa"/>
          </w:tcPr>
          <w:p w14:paraId="5AA6F5B8" w14:textId="65473D4A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4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951" w:type="dxa"/>
          </w:tcPr>
          <w:p w14:paraId="522D7912" w14:textId="3A61BCBB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26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</w:tr>
      <w:tr w:rsidR="00DB607F" w:rsidRPr="00BE6826" w14:paraId="663791C6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</w:tcPr>
          <w:p w14:paraId="1FD9BDA9" w14:textId="0F8D90C3" w:rsidR="00DB607F" w:rsidRPr="00BE6826" w:rsidRDefault="00243D51" w:rsidP="004A54E3">
            <w:pPr>
              <w:spacing w:line="360" w:lineRule="auto"/>
              <w:ind w:left="3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ndy</w:t>
            </w:r>
          </w:p>
        </w:tc>
        <w:tc>
          <w:tcPr>
            <w:tcW w:w="495" w:type="dxa"/>
          </w:tcPr>
          <w:p w14:paraId="7F4DB6D6" w14:textId="77777777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724" w:type="dxa"/>
          </w:tcPr>
          <w:p w14:paraId="636C23A8" w14:textId="4B026F7C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4" w:type="dxa"/>
          </w:tcPr>
          <w:p w14:paraId="46A0BDDF" w14:textId="6315BAF8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-47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497" w:type="dxa"/>
          </w:tcPr>
          <w:p w14:paraId="1FA0E5B0" w14:textId="77777777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3" w:type="dxa"/>
          </w:tcPr>
          <w:p w14:paraId="7A9843F6" w14:textId="77777777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3" w:type="dxa"/>
          </w:tcPr>
          <w:p w14:paraId="3E7428F5" w14:textId="77777777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</w:tcPr>
          <w:p w14:paraId="09540AC3" w14:textId="77777777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724" w:type="dxa"/>
          </w:tcPr>
          <w:p w14:paraId="782D8073" w14:textId="057F3FE1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4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951" w:type="dxa"/>
          </w:tcPr>
          <w:p w14:paraId="04A5C307" w14:textId="026D98A7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26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</w:tr>
      <w:tr w:rsidR="00DB607F" w:rsidRPr="00BE6826" w14:paraId="67F02291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</w:tcPr>
          <w:p w14:paraId="7CE0358A" w14:textId="05D3DDA0" w:rsidR="00DB607F" w:rsidRPr="00BE6826" w:rsidRDefault="00C60C6B" w:rsidP="004A54E3">
            <w:pPr>
              <w:spacing w:line="360" w:lineRule="auto"/>
              <w:ind w:left="352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Ice-cream or popsicle</w:t>
            </w:r>
          </w:p>
        </w:tc>
        <w:tc>
          <w:tcPr>
            <w:tcW w:w="495" w:type="dxa"/>
          </w:tcPr>
          <w:p w14:paraId="4072DC74" w14:textId="77777777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724" w:type="dxa"/>
          </w:tcPr>
          <w:p w14:paraId="11802895" w14:textId="481224DC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6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7</w:t>
            </w:r>
          </w:p>
        </w:tc>
        <w:tc>
          <w:tcPr>
            <w:tcW w:w="954" w:type="dxa"/>
          </w:tcPr>
          <w:p w14:paraId="7CA198D1" w14:textId="46FD3EE6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52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4</w:t>
            </w:r>
          </w:p>
        </w:tc>
        <w:tc>
          <w:tcPr>
            <w:tcW w:w="497" w:type="dxa"/>
          </w:tcPr>
          <w:p w14:paraId="5E708F12" w14:textId="77777777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723" w:type="dxa"/>
          </w:tcPr>
          <w:p w14:paraId="1F2D9D34" w14:textId="74FFA59B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3" w:type="dxa"/>
          </w:tcPr>
          <w:p w14:paraId="33F48A71" w14:textId="76DB9FE5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-47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497" w:type="dxa"/>
          </w:tcPr>
          <w:p w14:paraId="476FCD85" w14:textId="77777777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724" w:type="dxa"/>
          </w:tcPr>
          <w:p w14:paraId="272C3133" w14:textId="16EC120C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2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951" w:type="dxa"/>
          </w:tcPr>
          <w:p w14:paraId="656828BF" w14:textId="6EC4FA45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8-33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</w:t>
            </w:r>
          </w:p>
        </w:tc>
      </w:tr>
      <w:tr w:rsidR="00DB607F" w:rsidRPr="00BE6826" w14:paraId="3C74A863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</w:tcPr>
          <w:p w14:paraId="026B0632" w14:textId="2A5F61CF" w:rsidR="00DB607F" w:rsidRPr="00BE6826" w:rsidRDefault="00C60C6B" w:rsidP="004A54E3">
            <w:pPr>
              <w:spacing w:line="360" w:lineRule="auto"/>
              <w:ind w:left="352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lastRenderedPageBreak/>
              <w:t>Other confectionary</w:t>
            </w:r>
          </w:p>
        </w:tc>
        <w:tc>
          <w:tcPr>
            <w:tcW w:w="495" w:type="dxa"/>
          </w:tcPr>
          <w:p w14:paraId="5ED966C2" w14:textId="77777777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724" w:type="dxa"/>
          </w:tcPr>
          <w:p w14:paraId="5547FBF7" w14:textId="53FE1617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5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4" w:type="dxa"/>
          </w:tcPr>
          <w:p w14:paraId="459A1B41" w14:textId="1760F33E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7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1-59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497" w:type="dxa"/>
          </w:tcPr>
          <w:p w14:paraId="4414755D" w14:textId="77777777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3" w:type="dxa"/>
          </w:tcPr>
          <w:p w14:paraId="5FE74813" w14:textId="77777777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3" w:type="dxa"/>
          </w:tcPr>
          <w:p w14:paraId="46C4F232" w14:textId="77777777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</w:tcPr>
          <w:p w14:paraId="0C8C3438" w14:textId="77777777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724" w:type="dxa"/>
          </w:tcPr>
          <w:p w14:paraId="79BC09D4" w14:textId="74436024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2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951" w:type="dxa"/>
          </w:tcPr>
          <w:p w14:paraId="3DD200C7" w14:textId="7C62581D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8-33</w:t>
            </w:r>
            <w:r w:rsidR="00C60C6B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</w:t>
            </w:r>
          </w:p>
        </w:tc>
      </w:tr>
      <w:tr w:rsidR="00DB607F" w:rsidRPr="00BE6826" w14:paraId="3C89C16D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single" w:sz="4" w:space="0" w:color="auto"/>
              <w:bottom w:val="single" w:sz="4" w:space="0" w:color="auto"/>
            </w:tcBorders>
          </w:tcPr>
          <w:p w14:paraId="626CAC7D" w14:textId="3AD20C85" w:rsidR="00DB607F" w:rsidRPr="00BE6826" w:rsidRDefault="008B5E6B" w:rsidP="004A54E3">
            <w:pPr>
              <w:spacing w:line="360" w:lineRule="auto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COMMERCIAL FOOD SERVICE</w:t>
            </w:r>
          </w:p>
        </w:tc>
        <w:tc>
          <w:tcPr>
            <w:tcW w:w="495" w:type="dxa"/>
            <w:tcBorders>
              <w:top w:val="single" w:sz="4" w:space="0" w:color="auto"/>
              <w:bottom w:val="single" w:sz="4" w:space="0" w:color="auto"/>
            </w:tcBorders>
          </w:tcPr>
          <w:p w14:paraId="7E221F08" w14:textId="77777777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724" w:type="dxa"/>
            <w:tcBorders>
              <w:top w:val="single" w:sz="4" w:space="0" w:color="auto"/>
              <w:bottom w:val="single" w:sz="4" w:space="0" w:color="auto"/>
            </w:tcBorders>
          </w:tcPr>
          <w:p w14:paraId="7E0D7E1F" w14:textId="77777777" w:rsidR="00DB607F" w:rsidRPr="00BE6826" w:rsidRDefault="00DB607F" w:rsidP="00DB607F">
            <w:pPr>
              <w:spacing w:line="360" w:lineRule="auto"/>
              <w:rPr>
                <w:color w:val="FF0000"/>
                <w:sz w:val="18"/>
                <w:szCs w:val="18"/>
              </w:rPr>
            </w:pPr>
          </w:p>
        </w:tc>
        <w:tc>
          <w:tcPr>
            <w:tcW w:w="954" w:type="dxa"/>
            <w:tcBorders>
              <w:top w:val="single" w:sz="4" w:space="0" w:color="auto"/>
              <w:bottom w:val="single" w:sz="4" w:space="0" w:color="auto"/>
            </w:tcBorders>
          </w:tcPr>
          <w:p w14:paraId="66AC7427" w14:textId="77777777" w:rsidR="00DB607F" w:rsidRPr="00BE6826" w:rsidRDefault="00DB607F" w:rsidP="00DB607F">
            <w:pPr>
              <w:spacing w:line="360" w:lineRule="auto"/>
              <w:rPr>
                <w:color w:val="FF0000"/>
                <w:sz w:val="18"/>
                <w:szCs w:val="18"/>
              </w:rPr>
            </w:pPr>
          </w:p>
        </w:tc>
        <w:tc>
          <w:tcPr>
            <w:tcW w:w="497" w:type="dxa"/>
            <w:tcBorders>
              <w:top w:val="single" w:sz="4" w:space="0" w:color="auto"/>
              <w:bottom w:val="single" w:sz="4" w:space="0" w:color="auto"/>
            </w:tcBorders>
          </w:tcPr>
          <w:p w14:paraId="00F0F6FB" w14:textId="77777777" w:rsidR="00DB607F" w:rsidRPr="00BE6826" w:rsidRDefault="00DB607F" w:rsidP="00DB607F">
            <w:pPr>
              <w:spacing w:line="360" w:lineRule="auto"/>
              <w:rPr>
                <w:color w:val="FF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single" w:sz="4" w:space="0" w:color="auto"/>
              <w:bottom w:val="single" w:sz="4" w:space="0" w:color="auto"/>
            </w:tcBorders>
          </w:tcPr>
          <w:p w14:paraId="373FA37F" w14:textId="77777777" w:rsidR="00DB607F" w:rsidRPr="00BE6826" w:rsidRDefault="00DB607F" w:rsidP="00DB607F">
            <w:pPr>
              <w:spacing w:line="360" w:lineRule="auto"/>
              <w:rPr>
                <w:color w:val="FF0000"/>
                <w:sz w:val="18"/>
                <w:szCs w:val="18"/>
              </w:rPr>
            </w:pPr>
          </w:p>
        </w:tc>
        <w:tc>
          <w:tcPr>
            <w:tcW w:w="953" w:type="dxa"/>
            <w:tcBorders>
              <w:top w:val="single" w:sz="4" w:space="0" w:color="auto"/>
              <w:bottom w:val="single" w:sz="4" w:space="0" w:color="auto"/>
            </w:tcBorders>
          </w:tcPr>
          <w:p w14:paraId="1F700E57" w14:textId="77777777" w:rsidR="00DB607F" w:rsidRPr="00BE6826" w:rsidRDefault="00DB607F" w:rsidP="00DB607F">
            <w:pPr>
              <w:spacing w:line="360" w:lineRule="auto"/>
              <w:rPr>
                <w:color w:val="FF0000"/>
                <w:sz w:val="18"/>
                <w:szCs w:val="18"/>
              </w:rPr>
            </w:pPr>
          </w:p>
        </w:tc>
        <w:tc>
          <w:tcPr>
            <w:tcW w:w="497" w:type="dxa"/>
            <w:tcBorders>
              <w:top w:val="single" w:sz="4" w:space="0" w:color="auto"/>
              <w:bottom w:val="single" w:sz="4" w:space="0" w:color="auto"/>
            </w:tcBorders>
          </w:tcPr>
          <w:p w14:paraId="28E2DE52" w14:textId="77777777" w:rsidR="00DB607F" w:rsidRPr="00BE6826" w:rsidRDefault="00DB607F" w:rsidP="00DB607F">
            <w:pPr>
              <w:spacing w:line="360" w:lineRule="auto"/>
              <w:rPr>
                <w:color w:val="FF0000"/>
                <w:sz w:val="18"/>
                <w:szCs w:val="18"/>
              </w:rPr>
            </w:pPr>
          </w:p>
        </w:tc>
        <w:tc>
          <w:tcPr>
            <w:tcW w:w="724" w:type="dxa"/>
            <w:tcBorders>
              <w:top w:val="single" w:sz="4" w:space="0" w:color="auto"/>
              <w:bottom w:val="single" w:sz="4" w:space="0" w:color="auto"/>
            </w:tcBorders>
          </w:tcPr>
          <w:p w14:paraId="2277CAE7" w14:textId="77777777" w:rsidR="00DB607F" w:rsidRPr="00BE6826" w:rsidRDefault="00DB607F" w:rsidP="00DB607F">
            <w:pPr>
              <w:spacing w:line="360" w:lineRule="auto"/>
              <w:rPr>
                <w:color w:val="FF0000"/>
                <w:sz w:val="18"/>
                <w:szCs w:val="18"/>
              </w:rPr>
            </w:pPr>
          </w:p>
        </w:tc>
        <w:tc>
          <w:tcPr>
            <w:tcW w:w="951" w:type="dxa"/>
            <w:tcBorders>
              <w:top w:val="single" w:sz="4" w:space="0" w:color="auto"/>
              <w:bottom w:val="single" w:sz="4" w:space="0" w:color="auto"/>
            </w:tcBorders>
          </w:tcPr>
          <w:p w14:paraId="68AFD4F6" w14:textId="77777777" w:rsidR="00DB607F" w:rsidRPr="00BE6826" w:rsidRDefault="00DB607F" w:rsidP="00DB607F">
            <w:pPr>
              <w:spacing w:line="360" w:lineRule="auto"/>
              <w:rPr>
                <w:color w:val="FF0000"/>
                <w:sz w:val="18"/>
                <w:szCs w:val="18"/>
              </w:rPr>
            </w:pPr>
          </w:p>
        </w:tc>
      </w:tr>
      <w:tr w:rsidR="00DB607F" w:rsidRPr="00BE6826" w14:paraId="376E1ECE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single" w:sz="4" w:space="0" w:color="auto"/>
              <w:bottom w:val="nil"/>
            </w:tcBorders>
          </w:tcPr>
          <w:p w14:paraId="0BCE4732" w14:textId="40082B9D" w:rsidR="00DB607F" w:rsidRPr="00BE6826" w:rsidRDefault="00C60C6B" w:rsidP="004A54E3">
            <w:pPr>
              <w:spacing w:line="360" w:lineRule="auto"/>
              <w:rPr>
                <w:b/>
                <w:i/>
                <w:sz w:val="18"/>
                <w:szCs w:val="18"/>
              </w:rPr>
            </w:pPr>
            <w:r w:rsidRPr="00BE6826">
              <w:rPr>
                <w:b/>
                <w:i/>
                <w:sz w:val="18"/>
                <w:szCs w:val="18"/>
              </w:rPr>
              <w:t>Fresh or minimally-processed foods and culinary preparations</w:t>
            </w:r>
          </w:p>
        </w:tc>
        <w:tc>
          <w:tcPr>
            <w:tcW w:w="495" w:type="dxa"/>
            <w:tcBorders>
              <w:top w:val="single" w:sz="4" w:space="0" w:color="auto"/>
              <w:bottom w:val="nil"/>
            </w:tcBorders>
          </w:tcPr>
          <w:p w14:paraId="038DFF6B" w14:textId="77777777" w:rsidR="00DB607F" w:rsidRPr="00BE6826" w:rsidRDefault="00DB607F" w:rsidP="00DB607F">
            <w:pPr>
              <w:spacing w:line="360" w:lineRule="auto"/>
              <w:rPr>
                <w:color w:val="FF0000"/>
                <w:sz w:val="18"/>
                <w:szCs w:val="18"/>
              </w:rPr>
            </w:pPr>
          </w:p>
        </w:tc>
        <w:tc>
          <w:tcPr>
            <w:tcW w:w="724" w:type="dxa"/>
            <w:tcBorders>
              <w:top w:val="single" w:sz="4" w:space="0" w:color="auto"/>
              <w:bottom w:val="nil"/>
            </w:tcBorders>
          </w:tcPr>
          <w:p w14:paraId="798C4C76" w14:textId="77777777" w:rsidR="00DB607F" w:rsidRPr="00BE6826" w:rsidRDefault="00DB607F" w:rsidP="00DB607F">
            <w:pPr>
              <w:spacing w:line="360" w:lineRule="auto"/>
              <w:rPr>
                <w:color w:val="FF0000"/>
                <w:sz w:val="18"/>
                <w:szCs w:val="18"/>
              </w:rPr>
            </w:pPr>
          </w:p>
        </w:tc>
        <w:tc>
          <w:tcPr>
            <w:tcW w:w="954" w:type="dxa"/>
            <w:tcBorders>
              <w:top w:val="single" w:sz="4" w:space="0" w:color="auto"/>
              <w:bottom w:val="nil"/>
            </w:tcBorders>
          </w:tcPr>
          <w:p w14:paraId="165E4B99" w14:textId="77777777" w:rsidR="00DB607F" w:rsidRPr="00BE6826" w:rsidRDefault="00DB607F" w:rsidP="00DB607F">
            <w:pPr>
              <w:spacing w:line="360" w:lineRule="auto"/>
              <w:rPr>
                <w:color w:val="FF0000"/>
                <w:sz w:val="18"/>
                <w:szCs w:val="18"/>
              </w:rPr>
            </w:pPr>
          </w:p>
        </w:tc>
        <w:tc>
          <w:tcPr>
            <w:tcW w:w="497" w:type="dxa"/>
            <w:tcBorders>
              <w:top w:val="single" w:sz="4" w:space="0" w:color="auto"/>
              <w:bottom w:val="nil"/>
            </w:tcBorders>
          </w:tcPr>
          <w:p w14:paraId="3A86E275" w14:textId="77777777" w:rsidR="00DB607F" w:rsidRPr="00BE6826" w:rsidRDefault="00DB607F" w:rsidP="00DB607F">
            <w:pPr>
              <w:spacing w:line="360" w:lineRule="auto"/>
              <w:rPr>
                <w:color w:val="FF0000"/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single" w:sz="4" w:space="0" w:color="auto"/>
              <w:bottom w:val="nil"/>
            </w:tcBorders>
          </w:tcPr>
          <w:p w14:paraId="63AA6CFB" w14:textId="77777777" w:rsidR="00DB607F" w:rsidRPr="00BE6826" w:rsidRDefault="00DB607F" w:rsidP="00DB607F">
            <w:pPr>
              <w:spacing w:line="360" w:lineRule="auto"/>
              <w:rPr>
                <w:color w:val="FF0000"/>
                <w:sz w:val="18"/>
                <w:szCs w:val="18"/>
              </w:rPr>
            </w:pPr>
          </w:p>
        </w:tc>
        <w:tc>
          <w:tcPr>
            <w:tcW w:w="953" w:type="dxa"/>
            <w:tcBorders>
              <w:top w:val="single" w:sz="4" w:space="0" w:color="auto"/>
              <w:bottom w:val="nil"/>
            </w:tcBorders>
          </w:tcPr>
          <w:p w14:paraId="1C23C828" w14:textId="77777777" w:rsidR="00DB607F" w:rsidRPr="00BE6826" w:rsidRDefault="00DB607F" w:rsidP="00DB607F">
            <w:pPr>
              <w:spacing w:line="360" w:lineRule="auto"/>
              <w:rPr>
                <w:color w:val="FF0000"/>
                <w:sz w:val="18"/>
                <w:szCs w:val="18"/>
              </w:rPr>
            </w:pPr>
          </w:p>
        </w:tc>
        <w:tc>
          <w:tcPr>
            <w:tcW w:w="497" w:type="dxa"/>
            <w:tcBorders>
              <w:top w:val="single" w:sz="4" w:space="0" w:color="auto"/>
              <w:bottom w:val="nil"/>
            </w:tcBorders>
          </w:tcPr>
          <w:p w14:paraId="23C25A62" w14:textId="77777777" w:rsidR="00DB607F" w:rsidRPr="00BE6826" w:rsidRDefault="00DB607F" w:rsidP="00DB607F">
            <w:pPr>
              <w:spacing w:line="360" w:lineRule="auto"/>
              <w:rPr>
                <w:color w:val="FF0000"/>
                <w:sz w:val="18"/>
                <w:szCs w:val="18"/>
              </w:rPr>
            </w:pPr>
          </w:p>
        </w:tc>
        <w:tc>
          <w:tcPr>
            <w:tcW w:w="724" w:type="dxa"/>
            <w:tcBorders>
              <w:top w:val="single" w:sz="4" w:space="0" w:color="auto"/>
              <w:bottom w:val="nil"/>
            </w:tcBorders>
          </w:tcPr>
          <w:p w14:paraId="72122FC0" w14:textId="77777777" w:rsidR="00DB607F" w:rsidRPr="00BE6826" w:rsidRDefault="00DB607F" w:rsidP="00DB607F">
            <w:pPr>
              <w:spacing w:line="360" w:lineRule="auto"/>
              <w:rPr>
                <w:color w:val="FF0000"/>
                <w:sz w:val="18"/>
                <w:szCs w:val="18"/>
              </w:rPr>
            </w:pPr>
          </w:p>
        </w:tc>
        <w:tc>
          <w:tcPr>
            <w:tcW w:w="951" w:type="dxa"/>
            <w:tcBorders>
              <w:top w:val="single" w:sz="4" w:space="0" w:color="auto"/>
              <w:bottom w:val="nil"/>
            </w:tcBorders>
          </w:tcPr>
          <w:p w14:paraId="3EBEC3E6" w14:textId="77777777" w:rsidR="00DB607F" w:rsidRPr="00BE6826" w:rsidRDefault="00DB607F" w:rsidP="00DB607F">
            <w:pPr>
              <w:spacing w:line="360" w:lineRule="auto"/>
              <w:rPr>
                <w:color w:val="FF0000"/>
                <w:sz w:val="18"/>
                <w:szCs w:val="18"/>
              </w:rPr>
            </w:pPr>
          </w:p>
        </w:tc>
      </w:tr>
      <w:tr w:rsidR="00DB607F" w:rsidRPr="00BE6826" w14:paraId="38F207B5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nil"/>
              <w:bottom w:val="nil"/>
            </w:tcBorders>
          </w:tcPr>
          <w:p w14:paraId="16A08CEB" w14:textId="40BFA6B2" w:rsidR="00DB607F" w:rsidRPr="00BE6826" w:rsidRDefault="00C60C6B" w:rsidP="004A54E3">
            <w:pPr>
              <w:spacing w:line="360" w:lineRule="auto"/>
              <w:ind w:left="352"/>
              <w:rPr>
                <w:b/>
                <w:bCs/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Raw vegetables</w:t>
            </w:r>
          </w:p>
        </w:tc>
        <w:tc>
          <w:tcPr>
            <w:tcW w:w="495" w:type="dxa"/>
            <w:tcBorders>
              <w:top w:val="nil"/>
              <w:bottom w:val="nil"/>
            </w:tcBorders>
          </w:tcPr>
          <w:p w14:paraId="284AE32C" w14:textId="77777777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5BF9D39E" w14:textId="4A2601BC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41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7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1A383CED" w14:textId="375FD5E7" w:rsidR="00DB607F" w:rsidRPr="00BE6826" w:rsidRDefault="00DB607F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6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4-72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7A86127B" w14:textId="6699B418" w:rsidR="00DB607F" w:rsidRPr="00BE6826" w:rsidRDefault="00793809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3" w:type="dxa"/>
            <w:tcBorders>
              <w:top w:val="nil"/>
              <w:bottom w:val="nil"/>
            </w:tcBorders>
          </w:tcPr>
          <w:p w14:paraId="047FF658" w14:textId="319EE911" w:rsidR="00DB607F" w:rsidRPr="00BE6826" w:rsidRDefault="00793809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3C1A329C" w14:textId="5593C125" w:rsidR="00DB607F" w:rsidRPr="00BE6826" w:rsidRDefault="00793809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54145DB1" w14:textId="67A4E15D" w:rsidR="00DB607F" w:rsidRPr="00BE6826" w:rsidRDefault="00793809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2C5B3308" w14:textId="2ACB3095" w:rsidR="00DB607F" w:rsidRPr="00BE6826" w:rsidRDefault="00793809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0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8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41C18AAE" w14:textId="4B6ACD63" w:rsidR="00DB607F" w:rsidRPr="00BE6826" w:rsidRDefault="00793809" w:rsidP="00DB607F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42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7</w:t>
            </w:r>
          </w:p>
        </w:tc>
      </w:tr>
      <w:tr w:rsidR="00793809" w:rsidRPr="00BE6826" w14:paraId="29C600BC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nil"/>
              <w:bottom w:val="nil"/>
            </w:tcBorders>
          </w:tcPr>
          <w:p w14:paraId="5379B522" w14:textId="01ACA9F7" w:rsidR="00793809" w:rsidRPr="00BE6826" w:rsidRDefault="00C60C6B" w:rsidP="004A54E3">
            <w:pPr>
              <w:spacing w:line="360" w:lineRule="auto"/>
              <w:ind w:left="352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Cooked vegetables</w:t>
            </w:r>
          </w:p>
        </w:tc>
        <w:tc>
          <w:tcPr>
            <w:tcW w:w="495" w:type="dxa"/>
            <w:tcBorders>
              <w:top w:val="nil"/>
              <w:bottom w:val="nil"/>
            </w:tcBorders>
          </w:tcPr>
          <w:p w14:paraId="7F26A866" w14:textId="764D0EA1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4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09174319" w14:textId="161A1979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3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5C75DB3D" w14:textId="1BF9D444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1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65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8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3068A61A" w14:textId="060DD9A3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723" w:type="dxa"/>
            <w:tcBorders>
              <w:top w:val="nil"/>
              <w:bottom w:val="nil"/>
            </w:tcBorders>
          </w:tcPr>
          <w:p w14:paraId="39B8FF59" w14:textId="70BC3248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0928D340" w14:textId="2ECF8257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-47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7E3CF086" w14:textId="2065867B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02E44051" w14:textId="3BA8C0E6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0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8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09840BD1" w14:textId="72CCF5B4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42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7</w:t>
            </w:r>
          </w:p>
        </w:tc>
      </w:tr>
      <w:tr w:rsidR="00793809" w:rsidRPr="00BE6826" w14:paraId="2F7AE649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nil"/>
              <w:bottom w:val="nil"/>
            </w:tcBorders>
          </w:tcPr>
          <w:p w14:paraId="381E8412" w14:textId="3E2B08DA" w:rsidR="00793809" w:rsidRPr="00BE6826" w:rsidRDefault="00C60C6B" w:rsidP="004A54E3">
            <w:pPr>
              <w:spacing w:line="360" w:lineRule="auto"/>
              <w:ind w:left="352"/>
              <w:rPr>
                <w:b/>
                <w:bCs/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Legumes</w:t>
            </w:r>
          </w:p>
        </w:tc>
        <w:tc>
          <w:tcPr>
            <w:tcW w:w="495" w:type="dxa"/>
            <w:tcBorders>
              <w:top w:val="nil"/>
              <w:bottom w:val="nil"/>
            </w:tcBorders>
          </w:tcPr>
          <w:p w14:paraId="05BD6DCD" w14:textId="77777777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4F29FAFB" w14:textId="257AF5D5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41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7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188E6127" w14:textId="652356D2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6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4-72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2931D336" w14:textId="77777777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3" w:type="dxa"/>
            <w:tcBorders>
              <w:top w:val="nil"/>
              <w:bottom w:val="nil"/>
            </w:tcBorders>
          </w:tcPr>
          <w:p w14:paraId="77808160" w14:textId="77777777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17F03A03" w14:textId="77777777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75EE3B8F" w14:textId="77777777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4F6FDF2D" w14:textId="3A17F6B1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0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8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11D18F80" w14:textId="62F02A99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42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7</w:t>
            </w:r>
          </w:p>
        </w:tc>
      </w:tr>
      <w:tr w:rsidR="00793809" w:rsidRPr="00BE6826" w14:paraId="40A62A15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nil"/>
              <w:bottom w:val="nil"/>
            </w:tcBorders>
          </w:tcPr>
          <w:p w14:paraId="18E14E9F" w14:textId="46606276" w:rsidR="00793809" w:rsidRPr="00BE6826" w:rsidRDefault="00C60C6B" w:rsidP="004A54E3">
            <w:pPr>
              <w:spacing w:line="360" w:lineRule="auto"/>
              <w:ind w:left="352"/>
              <w:rPr>
                <w:b/>
                <w:bCs/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Whole grain rice</w:t>
            </w:r>
          </w:p>
        </w:tc>
        <w:tc>
          <w:tcPr>
            <w:tcW w:w="495" w:type="dxa"/>
            <w:tcBorders>
              <w:top w:val="nil"/>
              <w:bottom w:val="nil"/>
            </w:tcBorders>
          </w:tcPr>
          <w:p w14:paraId="1691E3E9" w14:textId="77777777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75E11352" w14:textId="1AEB7DE4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56AF1B09" w14:textId="61AF3230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-47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16AD17FE" w14:textId="77777777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3" w:type="dxa"/>
            <w:tcBorders>
              <w:top w:val="nil"/>
              <w:bottom w:val="nil"/>
            </w:tcBorders>
          </w:tcPr>
          <w:p w14:paraId="097E1816" w14:textId="77777777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456EA8EF" w14:textId="77777777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4153A15B" w14:textId="77777777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4061F34E" w14:textId="44B0287F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4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08BFC99C" w14:textId="4054A5A2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26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</w:tr>
      <w:tr w:rsidR="00793809" w:rsidRPr="00BE6826" w14:paraId="6C66D206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nil"/>
              <w:bottom w:val="nil"/>
            </w:tcBorders>
          </w:tcPr>
          <w:p w14:paraId="41A93B40" w14:textId="076A74ED" w:rsidR="00793809" w:rsidRPr="00BE6826" w:rsidRDefault="00C60C6B" w:rsidP="004A54E3">
            <w:pPr>
              <w:spacing w:line="360" w:lineRule="auto"/>
              <w:ind w:left="352"/>
              <w:rPr>
                <w:b/>
                <w:bCs/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Fruit</w:t>
            </w:r>
            <w:r w:rsidR="00793809" w:rsidRPr="00BE6826">
              <w:rPr>
                <w:sz w:val="18"/>
                <w:szCs w:val="18"/>
              </w:rPr>
              <w:t xml:space="preserve"> </w:t>
            </w:r>
          </w:p>
        </w:tc>
        <w:tc>
          <w:tcPr>
            <w:tcW w:w="495" w:type="dxa"/>
            <w:tcBorders>
              <w:top w:val="nil"/>
              <w:bottom w:val="nil"/>
            </w:tcBorders>
          </w:tcPr>
          <w:p w14:paraId="1452D501" w14:textId="14976598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48C2372B" w14:textId="128B68EE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6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7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5DCB421D" w14:textId="1452A9E1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52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4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59B4360A" w14:textId="77777777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723" w:type="dxa"/>
            <w:tcBorders>
              <w:top w:val="nil"/>
              <w:bottom w:val="nil"/>
            </w:tcBorders>
          </w:tcPr>
          <w:p w14:paraId="7189FFDC" w14:textId="7500774D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5629A025" w14:textId="11BE10A0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-47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15F183C9" w14:textId="5F75F056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6D596F6A" w14:textId="1BA4D24C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2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1B141498" w14:textId="6E849115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8-33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</w:t>
            </w:r>
          </w:p>
        </w:tc>
      </w:tr>
      <w:tr w:rsidR="00793809" w:rsidRPr="00BE6826" w14:paraId="2DB4B89B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nil"/>
              <w:bottom w:val="nil"/>
            </w:tcBorders>
          </w:tcPr>
          <w:p w14:paraId="3140AFD3" w14:textId="1BBED46B" w:rsidR="00793809" w:rsidRPr="00BE6826" w:rsidRDefault="00C60C6B" w:rsidP="004A54E3">
            <w:pPr>
              <w:spacing w:line="360" w:lineRule="auto"/>
              <w:ind w:left="352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Fruit salads</w:t>
            </w:r>
          </w:p>
        </w:tc>
        <w:tc>
          <w:tcPr>
            <w:tcW w:w="495" w:type="dxa"/>
            <w:tcBorders>
              <w:top w:val="nil"/>
              <w:bottom w:val="nil"/>
            </w:tcBorders>
          </w:tcPr>
          <w:p w14:paraId="19A607AC" w14:textId="2B92FA0D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1181190B" w14:textId="28F5EF33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20AA8062" w14:textId="1AC72909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-47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480BEAB8" w14:textId="430F99BC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3" w:type="dxa"/>
            <w:tcBorders>
              <w:top w:val="nil"/>
              <w:bottom w:val="nil"/>
            </w:tcBorders>
          </w:tcPr>
          <w:p w14:paraId="0C387AC0" w14:textId="488994C4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6DC9CC6C" w14:textId="322409A6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71B43FAC" w14:textId="7FEC3315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2AFB8DD1" w14:textId="304A8909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4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0F7C46CC" w14:textId="13162E79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26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</w:tr>
      <w:tr w:rsidR="00793809" w:rsidRPr="00BE6826" w14:paraId="5CCE9815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nil"/>
              <w:bottom w:val="nil"/>
            </w:tcBorders>
          </w:tcPr>
          <w:p w14:paraId="3F9422F8" w14:textId="13967C4B" w:rsidR="00793809" w:rsidRPr="00BE6826" w:rsidRDefault="00C60C6B" w:rsidP="004A54E3">
            <w:pPr>
              <w:spacing w:line="360" w:lineRule="auto"/>
              <w:ind w:left="352"/>
              <w:rPr>
                <w:b/>
                <w:bCs/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Fresh juice</w:t>
            </w:r>
          </w:p>
        </w:tc>
        <w:tc>
          <w:tcPr>
            <w:tcW w:w="495" w:type="dxa"/>
            <w:tcBorders>
              <w:top w:val="nil"/>
              <w:bottom w:val="nil"/>
            </w:tcBorders>
          </w:tcPr>
          <w:p w14:paraId="310E686D" w14:textId="77777777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6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10C8D965" w14:textId="3879E58C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50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0448A939" w14:textId="102CBD0A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1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-78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7290A5A7" w14:textId="77777777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723" w:type="dxa"/>
            <w:tcBorders>
              <w:top w:val="nil"/>
              <w:bottom w:val="nil"/>
            </w:tcBorders>
          </w:tcPr>
          <w:p w14:paraId="322FEF7B" w14:textId="49F61E84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7403063D" w14:textId="34876765" w:rsidR="00793809" w:rsidRPr="00BE6826" w:rsidRDefault="00793809" w:rsidP="00793809">
            <w:pPr>
              <w:spacing w:line="360" w:lineRule="auto"/>
              <w:rPr>
                <w:color w:val="FF0000"/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-47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33135A15" w14:textId="77777777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7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08739E4A" w14:textId="27205FD5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9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568C3B5F" w14:textId="07CF7755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4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0-51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0</w:t>
            </w:r>
          </w:p>
        </w:tc>
      </w:tr>
      <w:tr w:rsidR="00793809" w:rsidRPr="00BE6826" w14:paraId="3234F679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nil"/>
              <w:bottom w:val="nil"/>
            </w:tcBorders>
          </w:tcPr>
          <w:p w14:paraId="7CAD3F08" w14:textId="031680E1" w:rsidR="00793809" w:rsidRPr="00BE6826" w:rsidRDefault="00C60C6B" w:rsidP="004A54E3">
            <w:pPr>
              <w:spacing w:line="360" w:lineRule="auto"/>
              <w:ind w:left="352"/>
              <w:rPr>
                <w:b/>
                <w:bCs/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Fruit smoothie</w:t>
            </w:r>
          </w:p>
        </w:tc>
        <w:tc>
          <w:tcPr>
            <w:tcW w:w="495" w:type="dxa"/>
            <w:tcBorders>
              <w:top w:val="nil"/>
              <w:bottom w:val="nil"/>
            </w:tcBorders>
          </w:tcPr>
          <w:p w14:paraId="1D581B35" w14:textId="27EAE9C9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4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58187920" w14:textId="52413681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3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3DEB954B" w14:textId="2C7F7D1C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1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65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8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11CB41D4" w14:textId="77777777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723" w:type="dxa"/>
            <w:tcBorders>
              <w:top w:val="nil"/>
              <w:bottom w:val="nil"/>
            </w:tcBorders>
          </w:tcPr>
          <w:p w14:paraId="3DA924DA" w14:textId="45EAF97E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1CF799F0" w14:textId="1D3AF235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-47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61D93E63" w14:textId="5160E049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663B50A0" w14:textId="0BB2826A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0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8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0C910336" w14:textId="7958B6E0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42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7</w:t>
            </w:r>
          </w:p>
        </w:tc>
      </w:tr>
      <w:tr w:rsidR="00793809" w:rsidRPr="00BE6826" w14:paraId="2F75D577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nil"/>
              <w:bottom w:val="nil"/>
            </w:tcBorders>
          </w:tcPr>
          <w:p w14:paraId="5FF234C1" w14:textId="6A1DB636" w:rsidR="00793809" w:rsidRPr="00BE6826" w:rsidRDefault="00C60C6B" w:rsidP="004A54E3">
            <w:pPr>
              <w:spacing w:line="360" w:lineRule="auto"/>
              <w:ind w:left="352"/>
              <w:rPr>
                <w:b/>
                <w:bCs/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Coconut water</w:t>
            </w:r>
          </w:p>
        </w:tc>
        <w:tc>
          <w:tcPr>
            <w:tcW w:w="495" w:type="dxa"/>
            <w:tcBorders>
              <w:top w:val="nil"/>
              <w:bottom w:val="nil"/>
            </w:tcBorders>
          </w:tcPr>
          <w:p w14:paraId="69DEC17A" w14:textId="77777777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4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21B15EB5" w14:textId="70AD4B10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3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2C8B031F" w14:textId="278983A1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1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65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8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6C038D08" w14:textId="77777777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723" w:type="dxa"/>
            <w:tcBorders>
              <w:top w:val="nil"/>
              <w:bottom w:val="nil"/>
            </w:tcBorders>
          </w:tcPr>
          <w:p w14:paraId="5F4664C4" w14:textId="40000FF5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6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7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2A948C98" w14:textId="3AB31623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52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4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1FE27172" w14:textId="77777777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6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4D26EE2B" w14:textId="588F3237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5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698BB399" w14:textId="289A4FD2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1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2-46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</w:t>
            </w:r>
          </w:p>
        </w:tc>
      </w:tr>
      <w:tr w:rsidR="00793809" w:rsidRPr="00BE6826" w14:paraId="656048C8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nil"/>
              <w:bottom w:val="nil"/>
            </w:tcBorders>
          </w:tcPr>
          <w:p w14:paraId="568B0AC0" w14:textId="19D57A4C" w:rsidR="00793809" w:rsidRPr="00BE6826" w:rsidRDefault="00C60C6B" w:rsidP="004A54E3">
            <w:pPr>
              <w:spacing w:line="360" w:lineRule="auto"/>
              <w:ind w:left="352"/>
              <w:rPr>
                <w:b/>
                <w:bCs/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Coffee</w:t>
            </w:r>
            <w:r w:rsidR="00793809" w:rsidRPr="00BE6826">
              <w:rPr>
                <w:sz w:val="18"/>
                <w:szCs w:val="18"/>
              </w:rPr>
              <w:t xml:space="preserve"> </w:t>
            </w:r>
          </w:p>
        </w:tc>
        <w:tc>
          <w:tcPr>
            <w:tcW w:w="495" w:type="dxa"/>
            <w:tcBorders>
              <w:top w:val="nil"/>
              <w:bottom w:val="nil"/>
            </w:tcBorders>
          </w:tcPr>
          <w:p w14:paraId="2F283D65" w14:textId="77777777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35C816C5" w14:textId="479710ED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581E5D8E" w14:textId="5D3E2627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-47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1FF7F032" w14:textId="77777777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3" w:type="dxa"/>
            <w:tcBorders>
              <w:top w:val="nil"/>
              <w:bottom w:val="nil"/>
            </w:tcBorders>
          </w:tcPr>
          <w:p w14:paraId="05C67F51" w14:textId="77777777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2B0EEF0A" w14:textId="77777777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76F51757" w14:textId="77777777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338D541A" w14:textId="2B9601F3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4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4FE027B6" w14:textId="37936E59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26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</w:tr>
      <w:tr w:rsidR="00793809" w:rsidRPr="00BE6826" w14:paraId="1CBECB58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nil"/>
              <w:bottom w:val="nil"/>
            </w:tcBorders>
          </w:tcPr>
          <w:p w14:paraId="2C48E291" w14:textId="71A9AE7D" w:rsidR="00793809" w:rsidRPr="00BE6826" w:rsidRDefault="00C60C6B" w:rsidP="004A54E3">
            <w:pPr>
              <w:spacing w:line="360" w:lineRule="auto"/>
              <w:ind w:left="352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Crepe/Wrap</w:t>
            </w:r>
          </w:p>
        </w:tc>
        <w:tc>
          <w:tcPr>
            <w:tcW w:w="495" w:type="dxa"/>
            <w:tcBorders>
              <w:top w:val="nil"/>
              <w:bottom w:val="nil"/>
            </w:tcBorders>
          </w:tcPr>
          <w:p w14:paraId="0328A11B" w14:textId="13F18A10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48B946C6" w14:textId="344A4C73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06DCFC18" w14:textId="051574F1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66BFC6E2" w14:textId="2333F27B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3" w:type="dxa"/>
            <w:tcBorders>
              <w:top w:val="nil"/>
              <w:bottom w:val="nil"/>
            </w:tcBorders>
          </w:tcPr>
          <w:p w14:paraId="663DC5B5" w14:textId="1AEA239D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6AD6A963" w14:textId="7640D5D7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482D25BD" w14:textId="30588FDE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070D975C" w14:textId="50940DBE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2F7453C7" w14:textId="5E81E27C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</w:tr>
      <w:tr w:rsidR="00793809" w:rsidRPr="00BE6826" w14:paraId="74B371BD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nil"/>
              <w:bottom w:val="nil"/>
            </w:tcBorders>
          </w:tcPr>
          <w:p w14:paraId="39D50E6D" w14:textId="7CB058BC" w:rsidR="00793809" w:rsidRPr="00BE6826" w:rsidRDefault="00C60C6B" w:rsidP="004A54E3">
            <w:pPr>
              <w:spacing w:line="360" w:lineRule="auto"/>
              <w:ind w:left="352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Toasted bread roll</w:t>
            </w:r>
          </w:p>
        </w:tc>
        <w:tc>
          <w:tcPr>
            <w:tcW w:w="495" w:type="dxa"/>
            <w:tcBorders>
              <w:top w:val="nil"/>
              <w:bottom w:val="nil"/>
            </w:tcBorders>
          </w:tcPr>
          <w:p w14:paraId="3D974969" w14:textId="4B65BD79" w:rsidR="00793809" w:rsidRPr="00BE6826" w:rsidRDefault="00844D07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6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6FE80481" w14:textId="644C508B" w:rsidR="00793809" w:rsidRPr="00BE6826" w:rsidRDefault="00844D07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50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3301AE05" w14:textId="04A0FB99" w:rsidR="00793809" w:rsidRPr="00BE6826" w:rsidRDefault="00844D07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1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-78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627DB1AF" w14:textId="34902DA2" w:rsidR="00793809" w:rsidRPr="00BE6826" w:rsidRDefault="00CE3DB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723" w:type="dxa"/>
            <w:tcBorders>
              <w:top w:val="nil"/>
              <w:bottom w:val="nil"/>
            </w:tcBorders>
          </w:tcPr>
          <w:p w14:paraId="0B166570" w14:textId="00DCE9A9" w:rsidR="00793809" w:rsidRPr="00BE6826" w:rsidRDefault="00CE3DB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6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7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753E2B83" w14:textId="6CD42347" w:rsidR="00793809" w:rsidRPr="00BE6826" w:rsidRDefault="00CE3DB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52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4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6D1838C6" w14:textId="364B4127" w:rsidR="00793809" w:rsidRPr="00BE6826" w:rsidRDefault="00CE3DB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5546EB41" w14:textId="1FA739BD" w:rsidR="00793809" w:rsidRPr="00BE6826" w:rsidRDefault="00CE3DB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3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1CBC0909" w14:textId="7818D4AE" w:rsidR="00793809" w:rsidRPr="00BE6826" w:rsidRDefault="00CE3DB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7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0-55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0</w:t>
            </w:r>
          </w:p>
        </w:tc>
      </w:tr>
      <w:tr w:rsidR="00793809" w:rsidRPr="00BE6826" w14:paraId="238DB978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nil"/>
              <w:bottom w:val="nil"/>
            </w:tcBorders>
          </w:tcPr>
          <w:p w14:paraId="231F46D7" w14:textId="2CCD41DF" w:rsidR="00793809" w:rsidRPr="00BE6826" w:rsidRDefault="00C60C6B" w:rsidP="004A54E3">
            <w:pPr>
              <w:spacing w:line="360" w:lineRule="auto"/>
              <w:rPr>
                <w:b/>
                <w:bCs/>
                <w:sz w:val="18"/>
                <w:szCs w:val="18"/>
              </w:rPr>
            </w:pPr>
            <w:r w:rsidRPr="00BE6826">
              <w:rPr>
                <w:b/>
                <w:i/>
                <w:sz w:val="18"/>
                <w:szCs w:val="18"/>
              </w:rPr>
              <w:t>Ultra</w:t>
            </w:r>
            <w:r w:rsidR="000A3881">
              <w:rPr>
                <w:b/>
                <w:i/>
                <w:sz w:val="18"/>
                <w:szCs w:val="18"/>
              </w:rPr>
              <w:t>-</w:t>
            </w:r>
            <w:r w:rsidRPr="00BE6826">
              <w:rPr>
                <w:b/>
                <w:i/>
                <w:sz w:val="18"/>
                <w:szCs w:val="18"/>
              </w:rPr>
              <w:t>processed foods and beverages</w:t>
            </w:r>
          </w:p>
        </w:tc>
        <w:tc>
          <w:tcPr>
            <w:tcW w:w="495" w:type="dxa"/>
            <w:tcBorders>
              <w:top w:val="nil"/>
              <w:bottom w:val="nil"/>
            </w:tcBorders>
          </w:tcPr>
          <w:p w14:paraId="01ED5E3B" w14:textId="77777777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0A44B2C9" w14:textId="77777777" w:rsidR="00793809" w:rsidRPr="00BE6826" w:rsidRDefault="00793809" w:rsidP="00793809">
            <w:pPr>
              <w:spacing w:line="360" w:lineRule="auto"/>
              <w:rPr>
                <w:color w:val="FF0000"/>
                <w:sz w:val="18"/>
                <w:szCs w:val="18"/>
              </w:rPr>
            </w:pP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088B8917" w14:textId="77777777" w:rsidR="00793809" w:rsidRPr="00BE6826" w:rsidRDefault="00793809" w:rsidP="00793809">
            <w:pPr>
              <w:spacing w:line="360" w:lineRule="auto"/>
              <w:rPr>
                <w:color w:val="FF0000"/>
                <w:sz w:val="18"/>
                <w:szCs w:val="18"/>
              </w:rPr>
            </w:pP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6C16E713" w14:textId="77777777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nil"/>
              <w:bottom w:val="nil"/>
            </w:tcBorders>
          </w:tcPr>
          <w:p w14:paraId="45ABA988" w14:textId="77777777" w:rsidR="00793809" w:rsidRPr="00BE6826" w:rsidRDefault="00793809" w:rsidP="00793809">
            <w:pPr>
              <w:spacing w:line="360" w:lineRule="auto"/>
              <w:rPr>
                <w:color w:val="FF0000"/>
                <w:sz w:val="18"/>
                <w:szCs w:val="18"/>
              </w:rPr>
            </w:pP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6593B36D" w14:textId="77777777" w:rsidR="00793809" w:rsidRPr="00BE6826" w:rsidRDefault="00793809" w:rsidP="00793809">
            <w:pPr>
              <w:spacing w:line="360" w:lineRule="auto"/>
              <w:rPr>
                <w:color w:val="FF0000"/>
                <w:sz w:val="18"/>
                <w:szCs w:val="18"/>
              </w:rPr>
            </w:pP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6E574173" w14:textId="77777777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2476C55A" w14:textId="77777777" w:rsidR="00793809" w:rsidRPr="00BE6826" w:rsidRDefault="00793809" w:rsidP="00793809">
            <w:pPr>
              <w:spacing w:line="360" w:lineRule="auto"/>
              <w:rPr>
                <w:color w:val="FF0000"/>
                <w:sz w:val="18"/>
                <w:szCs w:val="18"/>
              </w:rPr>
            </w:pP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7B7DC8CF" w14:textId="77777777" w:rsidR="00793809" w:rsidRPr="00BE6826" w:rsidRDefault="00793809" w:rsidP="00793809">
            <w:pPr>
              <w:spacing w:line="360" w:lineRule="auto"/>
              <w:rPr>
                <w:color w:val="FF0000"/>
                <w:sz w:val="18"/>
                <w:szCs w:val="18"/>
              </w:rPr>
            </w:pPr>
          </w:p>
        </w:tc>
      </w:tr>
      <w:tr w:rsidR="00793809" w:rsidRPr="00BE6826" w14:paraId="4EF37C51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nil"/>
              <w:bottom w:val="nil"/>
            </w:tcBorders>
          </w:tcPr>
          <w:p w14:paraId="0F10E546" w14:textId="1F69CD96" w:rsidR="00793809" w:rsidRPr="00BE6826" w:rsidRDefault="00C60C6B" w:rsidP="004A54E3">
            <w:pPr>
              <w:spacing w:line="360" w:lineRule="auto"/>
              <w:ind w:left="352"/>
              <w:rPr>
                <w:b/>
                <w:bCs/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Cereal bar</w:t>
            </w:r>
          </w:p>
        </w:tc>
        <w:tc>
          <w:tcPr>
            <w:tcW w:w="495" w:type="dxa"/>
            <w:tcBorders>
              <w:top w:val="nil"/>
              <w:bottom w:val="nil"/>
            </w:tcBorders>
          </w:tcPr>
          <w:p w14:paraId="16385625" w14:textId="77777777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4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0A4D8743" w14:textId="1259814A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3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5B4AC332" w14:textId="6E94DB9A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1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65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8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5E2F354C" w14:textId="77777777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723" w:type="dxa"/>
            <w:tcBorders>
              <w:top w:val="nil"/>
              <w:bottom w:val="nil"/>
            </w:tcBorders>
          </w:tcPr>
          <w:p w14:paraId="541C802C" w14:textId="6EB7C5EE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6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7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646DF079" w14:textId="59E29291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52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4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68AF3FA6" w14:textId="77777777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6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2629C083" w14:textId="6176472E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5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2ACB2913" w14:textId="02680A87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1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2-46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</w:t>
            </w:r>
          </w:p>
        </w:tc>
      </w:tr>
      <w:tr w:rsidR="00793809" w:rsidRPr="00BE6826" w14:paraId="134E8C92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nil"/>
              <w:bottom w:val="nil"/>
            </w:tcBorders>
          </w:tcPr>
          <w:p w14:paraId="6DF51507" w14:textId="6B6DEE9B" w:rsidR="00793809" w:rsidRPr="00BE6826" w:rsidRDefault="00C60C6B" w:rsidP="004A54E3">
            <w:pPr>
              <w:spacing w:line="360" w:lineRule="auto"/>
              <w:ind w:left="352"/>
              <w:rPr>
                <w:b/>
                <w:bCs/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Sweet filled biscuits (Creams)</w:t>
            </w:r>
          </w:p>
        </w:tc>
        <w:tc>
          <w:tcPr>
            <w:tcW w:w="495" w:type="dxa"/>
            <w:tcBorders>
              <w:top w:val="nil"/>
              <w:bottom w:val="nil"/>
            </w:tcBorders>
          </w:tcPr>
          <w:p w14:paraId="6E349311" w14:textId="77777777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7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71FAF82C" w14:textId="04DB94B5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58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440F99B5" w14:textId="24847F63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7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8-83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6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258899FC" w14:textId="77777777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723" w:type="dxa"/>
            <w:tcBorders>
              <w:top w:val="nil"/>
              <w:bottom w:val="nil"/>
            </w:tcBorders>
          </w:tcPr>
          <w:p w14:paraId="04881B3D" w14:textId="49C376C6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6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7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74899998" w14:textId="00179B52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52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4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5DD66363" w14:textId="77777777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9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04AFC0E2" w14:textId="4A694424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7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65875180" w14:textId="308F342F" w:rsidR="00793809" w:rsidRPr="00BE6826" w:rsidRDefault="00793809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0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1-58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</w:t>
            </w:r>
          </w:p>
        </w:tc>
      </w:tr>
      <w:tr w:rsidR="00793809" w:rsidRPr="00BE6826" w14:paraId="44E2DEBE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nil"/>
              <w:bottom w:val="nil"/>
            </w:tcBorders>
          </w:tcPr>
          <w:p w14:paraId="1B7E0459" w14:textId="68A40919" w:rsidR="00793809" w:rsidRPr="00BE6826" w:rsidRDefault="00C60C6B" w:rsidP="004A54E3">
            <w:pPr>
              <w:spacing w:line="360" w:lineRule="auto"/>
              <w:ind w:left="352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Sweet biscuits</w:t>
            </w:r>
          </w:p>
        </w:tc>
        <w:tc>
          <w:tcPr>
            <w:tcW w:w="495" w:type="dxa"/>
            <w:tcBorders>
              <w:top w:val="nil"/>
              <w:bottom w:val="nil"/>
            </w:tcBorders>
          </w:tcPr>
          <w:p w14:paraId="4C798FB7" w14:textId="7E47674A" w:rsidR="00793809" w:rsidRPr="00BE6826" w:rsidRDefault="004266BC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6E8B40F6" w14:textId="0697BE6A" w:rsidR="00793809" w:rsidRPr="00BE6826" w:rsidRDefault="004266BC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41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7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6F480344" w14:textId="20B65AAB" w:rsidR="00793809" w:rsidRPr="00BE6826" w:rsidRDefault="004266BC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6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4-72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38B2491B" w14:textId="5E460323" w:rsidR="00793809" w:rsidRPr="00BE6826" w:rsidRDefault="004266BC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723" w:type="dxa"/>
            <w:tcBorders>
              <w:top w:val="nil"/>
              <w:bottom w:val="nil"/>
            </w:tcBorders>
          </w:tcPr>
          <w:p w14:paraId="2AAB5EF6" w14:textId="1E9329A9" w:rsidR="00793809" w:rsidRPr="00BE6826" w:rsidRDefault="004266BC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6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7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0B66C828" w14:textId="5987D3E0" w:rsidR="00793809" w:rsidRPr="00BE6826" w:rsidRDefault="004266BC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52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4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01195045" w14:textId="06DEBC88" w:rsidR="00793809" w:rsidRPr="00BE6826" w:rsidRDefault="004266BC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7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43292136" w14:textId="62222CE7" w:rsidR="00793809" w:rsidRPr="00BE6826" w:rsidRDefault="004266BC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9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1BEBECA9" w14:textId="075DA38E" w:rsidR="00793809" w:rsidRPr="00BE6826" w:rsidRDefault="004266BC" w:rsidP="00793809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4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0-51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0</w:t>
            </w:r>
          </w:p>
        </w:tc>
      </w:tr>
      <w:tr w:rsidR="004266BC" w:rsidRPr="00BE6826" w14:paraId="69FDC647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nil"/>
              <w:bottom w:val="nil"/>
            </w:tcBorders>
          </w:tcPr>
          <w:p w14:paraId="47737430" w14:textId="6450D4B6" w:rsidR="004266BC" w:rsidRPr="00BE6826" w:rsidRDefault="00C60C6B" w:rsidP="004A54E3">
            <w:pPr>
              <w:spacing w:line="360" w:lineRule="auto"/>
              <w:ind w:left="352"/>
              <w:rPr>
                <w:b/>
                <w:bCs/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Savory biscuits</w:t>
            </w:r>
          </w:p>
        </w:tc>
        <w:tc>
          <w:tcPr>
            <w:tcW w:w="495" w:type="dxa"/>
            <w:tcBorders>
              <w:top w:val="nil"/>
              <w:bottom w:val="nil"/>
            </w:tcBorders>
          </w:tcPr>
          <w:p w14:paraId="333D234A" w14:textId="77777777" w:rsidR="004266BC" w:rsidRPr="00BE6826" w:rsidRDefault="004266BC" w:rsidP="004266B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6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4B7F9D28" w14:textId="08F85C51" w:rsidR="004266BC" w:rsidRPr="00BE6826" w:rsidRDefault="004266BC" w:rsidP="004266B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50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79BCE81C" w14:textId="70A08212" w:rsidR="004266BC" w:rsidRPr="00BE6826" w:rsidRDefault="004266BC" w:rsidP="004266B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1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-78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5F217F8B" w14:textId="74193328" w:rsidR="004266BC" w:rsidRPr="00BE6826" w:rsidRDefault="004266BC" w:rsidP="004266B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723" w:type="dxa"/>
            <w:tcBorders>
              <w:top w:val="nil"/>
              <w:bottom w:val="nil"/>
            </w:tcBorders>
          </w:tcPr>
          <w:p w14:paraId="2326DDA0" w14:textId="31123DB8" w:rsidR="004266BC" w:rsidRPr="00BE6826" w:rsidRDefault="004266BC" w:rsidP="004266B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25110CB5" w14:textId="732FCBDF" w:rsidR="004266BC" w:rsidRPr="00BE6826" w:rsidRDefault="004266BC" w:rsidP="004266B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-47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1A213D78" w14:textId="0D413E3A" w:rsidR="004266BC" w:rsidRPr="00BE6826" w:rsidRDefault="004266BC" w:rsidP="004266B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7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083FE38A" w14:textId="09EF17B3" w:rsidR="004266BC" w:rsidRPr="00BE6826" w:rsidRDefault="004266BC" w:rsidP="004266B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9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1608C86D" w14:textId="30458913" w:rsidR="004266BC" w:rsidRPr="00BE6826" w:rsidRDefault="004266BC" w:rsidP="004266B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4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0-51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0</w:t>
            </w:r>
          </w:p>
        </w:tc>
      </w:tr>
      <w:tr w:rsidR="004A5C8E" w:rsidRPr="00BE6826" w14:paraId="79771843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nil"/>
              <w:bottom w:val="nil"/>
            </w:tcBorders>
          </w:tcPr>
          <w:p w14:paraId="5C295E33" w14:textId="7A715B1A" w:rsidR="004A5C8E" w:rsidRPr="00BE6826" w:rsidRDefault="004A5C8E" w:rsidP="004A5C8E">
            <w:pPr>
              <w:spacing w:line="360" w:lineRule="auto"/>
              <w:ind w:left="352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 xml:space="preserve">Bagged </w:t>
            </w:r>
            <w:r>
              <w:rPr>
                <w:sz w:val="18"/>
                <w:szCs w:val="18"/>
              </w:rPr>
              <w:t>s</w:t>
            </w:r>
            <w:r w:rsidRPr="00BE6826">
              <w:rPr>
                <w:sz w:val="18"/>
                <w:szCs w:val="18"/>
              </w:rPr>
              <w:t xml:space="preserve">avory </w:t>
            </w:r>
            <w:r>
              <w:rPr>
                <w:sz w:val="18"/>
                <w:szCs w:val="18"/>
              </w:rPr>
              <w:t>s</w:t>
            </w:r>
            <w:r w:rsidRPr="00BE6826">
              <w:rPr>
                <w:sz w:val="18"/>
                <w:szCs w:val="18"/>
              </w:rPr>
              <w:t>nacks</w:t>
            </w:r>
          </w:p>
        </w:tc>
        <w:tc>
          <w:tcPr>
            <w:tcW w:w="495" w:type="dxa"/>
            <w:tcBorders>
              <w:top w:val="nil"/>
              <w:bottom w:val="nil"/>
            </w:tcBorders>
          </w:tcPr>
          <w:p w14:paraId="3A0FC243" w14:textId="0D111732" w:rsidR="004A5C8E" w:rsidRPr="00BE6826" w:rsidRDefault="004A5C8E" w:rsidP="004A5C8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6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099C6839" w14:textId="36E432C2" w:rsidR="004A5C8E" w:rsidRPr="00BE6826" w:rsidRDefault="004A5C8E" w:rsidP="004A5C8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50.0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50570B0D" w14:textId="035A428F" w:rsidR="004A5C8E" w:rsidRPr="00BE6826" w:rsidRDefault="004A5C8E" w:rsidP="004A5C8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1.9-78.1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364FE257" w14:textId="59F1A645" w:rsidR="004A5C8E" w:rsidRPr="00BE6826" w:rsidRDefault="004A5C8E" w:rsidP="004A5C8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723" w:type="dxa"/>
            <w:tcBorders>
              <w:top w:val="nil"/>
              <w:bottom w:val="nil"/>
            </w:tcBorders>
          </w:tcPr>
          <w:p w14:paraId="31AAFDAC" w14:textId="0AECABAB" w:rsidR="004A5C8E" w:rsidRPr="00BE6826" w:rsidRDefault="004A5C8E" w:rsidP="004A5C8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6.7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07D26FB4" w14:textId="15C8D33F" w:rsidR="004A5C8E" w:rsidRPr="00BE6826" w:rsidRDefault="004A5C8E" w:rsidP="004A5C8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.5-52.4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2F13F30E" w14:textId="2BFF9710" w:rsidR="004A5C8E" w:rsidRPr="00BE6826" w:rsidRDefault="004A5C8E" w:rsidP="004A5C8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2B602F70" w14:textId="0806740C" w:rsidR="004A5C8E" w:rsidRPr="00BE6826" w:rsidRDefault="004A5C8E" w:rsidP="004A5C8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3.3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24089CE1" w14:textId="192B9D20" w:rsidR="004A5C8E" w:rsidRPr="00BE6826" w:rsidRDefault="004A5C8E" w:rsidP="004A5C8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7.0-55.0</w:t>
            </w:r>
          </w:p>
        </w:tc>
      </w:tr>
      <w:tr w:rsidR="004A5C8E" w:rsidRPr="00BE6826" w14:paraId="53C445C4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nil"/>
              <w:bottom w:val="nil"/>
            </w:tcBorders>
          </w:tcPr>
          <w:p w14:paraId="19896C5B" w14:textId="69C0FB8A" w:rsidR="004A5C8E" w:rsidRPr="00BE6826" w:rsidRDefault="004A5C8E" w:rsidP="004A5C8E">
            <w:pPr>
              <w:spacing w:line="360" w:lineRule="auto"/>
              <w:ind w:left="352"/>
              <w:rPr>
                <w:b/>
                <w:bCs/>
                <w:sz w:val="18"/>
                <w:szCs w:val="18"/>
              </w:rPr>
            </w:pPr>
            <w:r>
              <w:rPr>
                <w:sz w:val="18"/>
                <w:szCs w:val="18"/>
              </w:rPr>
              <w:t>F</w:t>
            </w:r>
            <w:r w:rsidRPr="0020074E">
              <w:rPr>
                <w:sz w:val="18"/>
                <w:szCs w:val="18"/>
              </w:rPr>
              <w:t xml:space="preserve">ried or roasted </w:t>
            </w:r>
            <w:r>
              <w:rPr>
                <w:sz w:val="18"/>
                <w:szCs w:val="18"/>
              </w:rPr>
              <w:t>s</w:t>
            </w:r>
            <w:r w:rsidRPr="00BE6826">
              <w:rPr>
                <w:sz w:val="18"/>
                <w:szCs w:val="18"/>
              </w:rPr>
              <w:t>nacks</w:t>
            </w:r>
          </w:p>
        </w:tc>
        <w:tc>
          <w:tcPr>
            <w:tcW w:w="495" w:type="dxa"/>
            <w:tcBorders>
              <w:top w:val="nil"/>
              <w:bottom w:val="nil"/>
            </w:tcBorders>
          </w:tcPr>
          <w:p w14:paraId="480E9A1A" w14:textId="77777777" w:rsidR="004A5C8E" w:rsidRPr="00BE6826" w:rsidRDefault="004A5C8E" w:rsidP="004A5C8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6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733AB660" w14:textId="21AF67A8" w:rsidR="004A5C8E" w:rsidRPr="00BE6826" w:rsidRDefault="004A5C8E" w:rsidP="004A5C8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50.0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2E738666" w14:textId="0F06CD41" w:rsidR="004A5C8E" w:rsidRPr="00BE6826" w:rsidRDefault="004A5C8E" w:rsidP="004A5C8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1.9-78.1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20F7C4E8" w14:textId="77777777" w:rsidR="004A5C8E" w:rsidRPr="00BE6826" w:rsidRDefault="004A5C8E" w:rsidP="004A5C8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723" w:type="dxa"/>
            <w:tcBorders>
              <w:top w:val="nil"/>
              <w:bottom w:val="nil"/>
            </w:tcBorders>
          </w:tcPr>
          <w:p w14:paraId="5C49C78E" w14:textId="0B73C89E" w:rsidR="004A5C8E" w:rsidRPr="00BE6826" w:rsidRDefault="004A5C8E" w:rsidP="004A5C8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6.7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1579732C" w14:textId="780E562A" w:rsidR="004A5C8E" w:rsidRPr="00BE6826" w:rsidRDefault="004A5C8E" w:rsidP="004A5C8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.5-52.4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6F4417A1" w14:textId="77777777" w:rsidR="004A5C8E" w:rsidRPr="00BE6826" w:rsidRDefault="004A5C8E" w:rsidP="004A5C8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224B619E" w14:textId="5232F7E8" w:rsidR="004A5C8E" w:rsidRPr="00BE6826" w:rsidRDefault="004A5C8E" w:rsidP="004A5C8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3.3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40ECB40E" w14:textId="68166AD9" w:rsidR="004A5C8E" w:rsidRPr="00BE6826" w:rsidRDefault="004A5C8E" w:rsidP="004A5C8E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7.0-55.0</w:t>
            </w:r>
          </w:p>
        </w:tc>
      </w:tr>
      <w:tr w:rsidR="002A1DDC" w:rsidRPr="00BE6826" w14:paraId="317AB847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nil"/>
              <w:bottom w:val="nil"/>
            </w:tcBorders>
          </w:tcPr>
          <w:p w14:paraId="1171BFF1" w14:textId="48F22A5B" w:rsidR="002A1DDC" w:rsidRPr="00BE6826" w:rsidRDefault="00C60C6B" w:rsidP="004A54E3">
            <w:pPr>
              <w:spacing w:line="360" w:lineRule="auto"/>
              <w:ind w:left="352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Sandwich</w:t>
            </w:r>
          </w:p>
        </w:tc>
        <w:tc>
          <w:tcPr>
            <w:tcW w:w="495" w:type="dxa"/>
            <w:tcBorders>
              <w:top w:val="nil"/>
              <w:bottom w:val="nil"/>
            </w:tcBorders>
          </w:tcPr>
          <w:p w14:paraId="53DD3E24" w14:textId="7D2FBDCE" w:rsidR="002A1DDC" w:rsidRPr="00BE6826" w:rsidRDefault="002A1DDC" w:rsidP="002A1DD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69A5D0C1" w14:textId="13820BE0" w:rsidR="002A1DDC" w:rsidRPr="00BE6826" w:rsidRDefault="002A1DDC" w:rsidP="002A1DD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41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7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1946689D" w14:textId="2D10F839" w:rsidR="002A1DDC" w:rsidRPr="00BE6826" w:rsidRDefault="002A1DDC" w:rsidP="002A1DD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6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4-72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3D28031C" w14:textId="04BC88F4" w:rsidR="002A1DDC" w:rsidRPr="00BE6826" w:rsidRDefault="002A1DDC" w:rsidP="002A1DD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3" w:type="dxa"/>
            <w:tcBorders>
              <w:top w:val="nil"/>
              <w:bottom w:val="nil"/>
            </w:tcBorders>
          </w:tcPr>
          <w:p w14:paraId="430C2C3A" w14:textId="4FDEAF43" w:rsidR="002A1DDC" w:rsidRPr="00BE6826" w:rsidRDefault="002A1DDC" w:rsidP="002A1DD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45098BDB" w14:textId="2CF68724" w:rsidR="002A1DDC" w:rsidRPr="00BE6826" w:rsidRDefault="002A1DDC" w:rsidP="002A1DD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1A4721C9" w14:textId="08AB35D7" w:rsidR="002A1DDC" w:rsidRPr="00BE6826" w:rsidRDefault="002A1DDC" w:rsidP="002A1DD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35E7CB9A" w14:textId="0E862B6B" w:rsidR="002A1DDC" w:rsidRPr="00BE6826" w:rsidRDefault="002A1DDC" w:rsidP="002A1DD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0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8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187A9389" w14:textId="46FEEA46" w:rsidR="002A1DDC" w:rsidRPr="00BE6826" w:rsidRDefault="002A1DDC" w:rsidP="002A1DD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42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7</w:t>
            </w:r>
          </w:p>
        </w:tc>
      </w:tr>
      <w:tr w:rsidR="002A1DDC" w:rsidRPr="00BE6826" w14:paraId="34772CF3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nil"/>
              <w:bottom w:val="nil"/>
            </w:tcBorders>
          </w:tcPr>
          <w:p w14:paraId="2BB55163" w14:textId="46139DF8" w:rsidR="002A1DDC" w:rsidRPr="00BE6826" w:rsidRDefault="00C60C6B" w:rsidP="004A54E3">
            <w:pPr>
              <w:spacing w:line="360" w:lineRule="auto"/>
              <w:ind w:left="352"/>
              <w:rPr>
                <w:b/>
                <w:bCs/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Soft drinks</w:t>
            </w:r>
          </w:p>
        </w:tc>
        <w:tc>
          <w:tcPr>
            <w:tcW w:w="495" w:type="dxa"/>
            <w:tcBorders>
              <w:top w:val="nil"/>
              <w:bottom w:val="nil"/>
            </w:tcBorders>
          </w:tcPr>
          <w:p w14:paraId="66000CFE" w14:textId="77777777" w:rsidR="002A1DDC" w:rsidRPr="00BE6826" w:rsidRDefault="002A1DDC" w:rsidP="002A1DD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7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2AFF57CC" w14:textId="70B3FA1D" w:rsidR="002A1DDC" w:rsidRPr="00BE6826" w:rsidRDefault="002A1DDC" w:rsidP="002A1DD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58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20D7F9B0" w14:textId="646F0127" w:rsidR="002A1DDC" w:rsidRPr="00BE6826" w:rsidRDefault="002A1DDC" w:rsidP="002A1DD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7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8-83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6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1892A0D8" w14:textId="77777777" w:rsidR="002A1DDC" w:rsidRPr="00BE6826" w:rsidRDefault="002A1DDC" w:rsidP="002A1DD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723" w:type="dxa"/>
            <w:tcBorders>
              <w:top w:val="nil"/>
              <w:bottom w:val="nil"/>
            </w:tcBorders>
          </w:tcPr>
          <w:p w14:paraId="4C313205" w14:textId="48618C48" w:rsidR="002A1DDC" w:rsidRPr="00BE6826" w:rsidRDefault="002A1DDC" w:rsidP="002A1DD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6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7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1658C276" w14:textId="570C5401" w:rsidR="002A1DDC" w:rsidRPr="00BE6826" w:rsidRDefault="002A1DDC" w:rsidP="002A1DD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52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4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6628D7C5" w14:textId="77777777" w:rsidR="002A1DDC" w:rsidRPr="00BE6826" w:rsidRDefault="002A1DDC" w:rsidP="002A1DD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9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47EA9588" w14:textId="7CA1E37F" w:rsidR="002A1DDC" w:rsidRPr="00BE6826" w:rsidRDefault="002A1DDC" w:rsidP="002A1DD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7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0D774AA4" w14:textId="613CC2A0" w:rsidR="002A1DDC" w:rsidRPr="00BE6826" w:rsidRDefault="002A1DDC" w:rsidP="002A1DD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0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1-58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</w:t>
            </w:r>
          </w:p>
        </w:tc>
      </w:tr>
      <w:tr w:rsidR="002A1DDC" w:rsidRPr="00BE6826" w14:paraId="6690FF62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nil"/>
              <w:bottom w:val="nil"/>
            </w:tcBorders>
          </w:tcPr>
          <w:p w14:paraId="3BEC81B4" w14:textId="03382307" w:rsidR="002A1DDC" w:rsidRPr="00BE6826" w:rsidRDefault="004A5C8E" w:rsidP="004A54E3">
            <w:pPr>
              <w:spacing w:line="360" w:lineRule="auto"/>
              <w:ind w:left="3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rtificial juices</w:t>
            </w:r>
          </w:p>
        </w:tc>
        <w:tc>
          <w:tcPr>
            <w:tcW w:w="495" w:type="dxa"/>
            <w:tcBorders>
              <w:top w:val="nil"/>
              <w:bottom w:val="nil"/>
            </w:tcBorders>
          </w:tcPr>
          <w:p w14:paraId="7B38975A" w14:textId="13D9E6FE" w:rsidR="002A1DDC" w:rsidRPr="00BE6826" w:rsidRDefault="002A1DDC" w:rsidP="002A1DD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4513440B" w14:textId="63AFCD6C" w:rsidR="002A1DDC" w:rsidRPr="00BE6826" w:rsidRDefault="002A1DDC" w:rsidP="002A1DD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6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7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0F2626A7" w14:textId="1AB77C05" w:rsidR="002A1DDC" w:rsidRPr="00BE6826" w:rsidRDefault="002A1DDC" w:rsidP="002A1DD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52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4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45A5812D" w14:textId="2AA61216" w:rsidR="002A1DDC" w:rsidRPr="00BE6826" w:rsidRDefault="002A1DDC" w:rsidP="002A1DD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723" w:type="dxa"/>
            <w:tcBorders>
              <w:top w:val="nil"/>
              <w:bottom w:val="nil"/>
            </w:tcBorders>
          </w:tcPr>
          <w:p w14:paraId="79597123" w14:textId="65C84DF7" w:rsidR="002A1DDC" w:rsidRPr="00BE6826" w:rsidRDefault="002A1DDC" w:rsidP="002A1DD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77564B17" w14:textId="6D2C896D" w:rsidR="002A1DDC" w:rsidRPr="00BE6826" w:rsidRDefault="002A1DDC" w:rsidP="002A1DD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-47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448BA977" w14:textId="009F4D38" w:rsidR="002A1DDC" w:rsidRPr="00BE6826" w:rsidRDefault="002A1DDC" w:rsidP="002A1DD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3CF11AAA" w14:textId="1E298C42" w:rsidR="002A1DDC" w:rsidRPr="00BE6826" w:rsidRDefault="002A1DDC" w:rsidP="002A1DD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2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0898BCD5" w14:textId="5B9EBFC2" w:rsidR="002A1DDC" w:rsidRPr="00BE6826" w:rsidRDefault="002A1DDC" w:rsidP="002A1DD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8-33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</w:t>
            </w:r>
          </w:p>
        </w:tc>
      </w:tr>
      <w:tr w:rsidR="002A1DDC" w:rsidRPr="00BE6826" w14:paraId="6532DAC3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nil"/>
              <w:bottom w:val="nil"/>
            </w:tcBorders>
          </w:tcPr>
          <w:p w14:paraId="5B044908" w14:textId="29308C58" w:rsidR="002A1DDC" w:rsidRPr="00BE6826" w:rsidRDefault="00C60C6B" w:rsidP="004A54E3">
            <w:pPr>
              <w:spacing w:line="360" w:lineRule="auto"/>
              <w:ind w:left="352"/>
              <w:rPr>
                <w:b/>
                <w:bCs/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Nectars</w:t>
            </w:r>
          </w:p>
        </w:tc>
        <w:tc>
          <w:tcPr>
            <w:tcW w:w="495" w:type="dxa"/>
            <w:tcBorders>
              <w:top w:val="nil"/>
              <w:bottom w:val="nil"/>
            </w:tcBorders>
          </w:tcPr>
          <w:p w14:paraId="4E72A12E" w14:textId="77777777" w:rsidR="002A1DDC" w:rsidRPr="00BE6826" w:rsidRDefault="002A1DDC" w:rsidP="002A1DD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1E9E436B" w14:textId="5969A0E9" w:rsidR="002A1DDC" w:rsidRPr="00BE6826" w:rsidRDefault="002A1DDC" w:rsidP="002A1DD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41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7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388D3451" w14:textId="59CB5FD9" w:rsidR="002A1DDC" w:rsidRPr="00BE6826" w:rsidRDefault="002A1DDC" w:rsidP="002A1DD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6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4-72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1C1CD61A" w14:textId="77777777" w:rsidR="002A1DDC" w:rsidRPr="00BE6826" w:rsidRDefault="002A1DDC" w:rsidP="002A1DD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723" w:type="dxa"/>
            <w:tcBorders>
              <w:top w:val="nil"/>
              <w:bottom w:val="nil"/>
            </w:tcBorders>
          </w:tcPr>
          <w:p w14:paraId="194E72A6" w14:textId="3CC55C66" w:rsidR="002A1DDC" w:rsidRPr="00BE6826" w:rsidRDefault="002A1DDC" w:rsidP="002A1DD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6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7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7190FD8E" w14:textId="63788E7A" w:rsidR="002A1DDC" w:rsidRPr="00BE6826" w:rsidRDefault="002A1DDC" w:rsidP="002A1DD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52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4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625C13B7" w14:textId="77777777" w:rsidR="002A1DDC" w:rsidRPr="00BE6826" w:rsidRDefault="002A1DDC" w:rsidP="002A1DD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7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016D3950" w14:textId="2386B091" w:rsidR="002A1DDC" w:rsidRPr="00BE6826" w:rsidRDefault="002A1DDC" w:rsidP="002A1DD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9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563C5FC5" w14:textId="03F53CB9" w:rsidR="002A1DDC" w:rsidRPr="00BE6826" w:rsidRDefault="002A1DDC" w:rsidP="002A1DDC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4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0-51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0</w:t>
            </w:r>
          </w:p>
        </w:tc>
      </w:tr>
      <w:tr w:rsidR="00E12D67" w:rsidRPr="00BE6826" w14:paraId="140CAB06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nil"/>
              <w:bottom w:val="nil"/>
            </w:tcBorders>
          </w:tcPr>
          <w:p w14:paraId="3EF9DB5E" w14:textId="70017DD4" w:rsidR="00E12D67" w:rsidRPr="00BE6826" w:rsidRDefault="00C60C6B" w:rsidP="004A54E3">
            <w:pPr>
              <w:spacing w:line="360" w:lineRule="auto"/>
              <w:ind w:left="352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Ready teas</w:t>
            </w:r>
          </w:p>
        </w:tc>
        <w:tc>
          <w:tcPr>
            <w:tcW w:w="495" w:type="dxa"/>
            <w:tcBorders>
              <w:top w:val="nil"/>
              <w:bottom w:val="nil"/>
            </w:tcBorders>
          </w:tcPr>
          <w:p w14:paraId="12617925" w14:textId="7CD74DF7" w:rsidR="00E12D67" w:rsidRPr="00BE6826" w:rsidRDefault="00E12D67" w:rsidP="00E12D67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40714BAB" w14:textId="6773EF33" w:rsidR="00E12D67" w:rsidRPr="00BE6826" w:rsidRDefault="00E12D67" w:rsidP="00E12D67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41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7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5570C70C" w14:textId="2874C5B8" w:rsidR="00E12D67" w:rsidRPr="00BE6826" w:rsidRDefault="00E12D67" w:rsidP="00E12D67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6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4-72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6290EEB9" w14:textId="10385899" w:rsidR="00E12D67" w:rsidRPr="00BE6826" w:rsidRDefault="00E12D67" w:rsidP="00E12D67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723" w:type="dxa"/>
            <w:tcBorders>
              <w:top w:val="nil"/>
              <w:bottom w:val="nil"/>
            </w:tcBorders>
          </w:tcPr>
          <w:p w14:paraId="6D232777" w14:textId="6B09CABF" w:rsidR="00E12D67" w:rsidRPr="00BE6826" w:rsidRDefault="00E12D67" w:rsidP="00E12D67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6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7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78ADEE86" w14:textId="64CA240E" w:rsidR="00E12D67" w:rsidRPr="00BE6826" w:rsidRDefault="00E12D67" w:rsidP="00E12D67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52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4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43A472E8" w14:textId="7C2DB549" w:rsidR="00E12D67" w:rsidRPr="00BE6826" w:rsidRDefault="00E12D67" w:rsidP="00E12D67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7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16D8FB3C" w14:textId="663E5C74" w:rsidR="00E12D67" w:rsidRPr="00BE6826" w:rsidRDefault="00E12D67" w:rsidP="00E12D67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9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1D2AF52E" w14:textId="711BE96F" w:rsidR="00E12D67" w:rsidRPr="00BE6826" w:rsidRDefault="00E12D67" w:rsidP="00E12D67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4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0-51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0</w:t>
            </w:r>
          </w:p>
        </w:tc>
      </w:tr>
      <w:tr w:rsidR="007E3ECA" w:rsidRPr="007E3ECA" w14:paraId="628DBAAB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nil"/>
              <w:bottom w:val="nil"/>
            </w:tcBorders>
          </w:tcPr>
          <w:p w14:paraId="1C43B24F" w14:textId="5B7190F9" w:rsidR="00E12D67" w:rsidRPr="007E3ECA" w:rsidRDefault="00AD2F50" w:rsidP="004A54E3">
            <w:pPr>
              <w:spacing w:line="360" w:lineRule="auto"/>
              <w:ind w:left="352"/>
              <w:rPr>
                <w:sz w:val="18"/>
                <w:szCs w:val="18"/>
              </w:rPr>
            </w:pPr>
            <w:r w:rsidRPr="007E3ECA">
              <w:rPr>
                <w:sz w:val="18"/>
                <w:szCs w:val="18"/>
              </w:rPr>
              <w:t>Electrolyte/sport drinks</w:t>
            </w:r>
          </w:p>
        </w:tc>
        <w:tc>
          <w:tcPr>
            <w:tcW w:w="495" w:type="dxa"/>
            <w:tcBorders>
              <w:top w:val="nil"/>
              <w:bottom w:val="nil"/>
            </w:tcBorders>
          </w:tcPr>
          <w:p w14:paraId="6C1C3872" w14:textId="4BE43D1B" w:rsidR="00E12D67" w:rsidRPr="007E3ECA" w:rsidRDefault="00E12D67" w:rsidP="00E12D67">
            <w:pPr>
              <w:spacing w:line="360" w:lineRule="auto"/>
              <w:rPr>
                <w:sz w:val="18"/>
                <w:szCs w:val="18"/>
              </w:rPr>
            </w:pPr>
            <w:r w:rsidRPr="007E3ECA">
              <w:rPr>
                <w:sz w:val="18"/>
                <w:szCs w:val="18"/>
              </w:rPr>
              <w:t>4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11AE4CA7" w14:textId="1AD483E5" w:rsidR="00E12D67" w:rsidRPr="007E3ECA" w:rsidRDefault="00E12D67" w:rsidP="00E12D67">
            <w:pPr>
              <w:spacing w:line="360" w:lineRule="auto"/>
              <w:rPr>
                <w:sz w:val="18"/>
                <w:szCs w:val="18"/>
              </w:rPr>
            </w:pPr>
            <w:r w:rsidRPr="007E3ECA">
              <w:rPr>
                <w:sz w:val="18"/>
                <w:szCs w:val="18"/>
              </w:rPr>
              <w:t>33</w:t>
            </w:r>
            <w:r w:rsidR="005D0D57" w:rsidRPr="007E3ECA">
              <w:rPr>
                <w:sz w:val="18"/>
                <w:szCs w:val="18"/>
              </w:rPr>
              <w:t>.</w:t>
            </w:r>
            <w:r w:rsidRPr="007E3ECA">
              <w:rPr>
                <w:sz w:val="18"/>
                <w:szCs w:val="18"/>
              </w:rPr>
              <w:t>3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66BF510C" w14:textId="000DB16E" w:rsidR="00E12D67" w:rsidRPr="007E3ECA" w:rsidRDefault="00E12D67" w:rsidP="00E12D67">
            <w:pPr>
              <w:spacing w:line="360" w:lineRule="auto"/>
              <w:rPr>
                <w:sz w:val="18"/>
                <w:szCs w:val="18"/>
              </w:rPr>
            </w:pPr>
            <w:r w:rsidRPr="007E3ECA">
              <w:rPr>
                <w:sz w:val="18"/>
                <w:szCs w:val="18"/>
              </w:rPr>
              <w:t>11</w:t>
            </w:r>
            <w:r w:rsidR="005D0D57" w:rsidRPr="007E3ECA">
              <w:rPr>
                <w:sz w:val="18"/>
                <w:szCs w:val="18"/>
              </w:rPr>
              <w:t>.</w:t>
            </w:r>
            <w:r w:rsidRPr="007E3ECA">
              <w:rPr>
                <w:sz w:val="18"/>
                <w:szCs w:val="18"/>
              </w:rPr>
              <w:t>5-65</w:t>
            </w:r>
            <w:r w:rsidR="005D0D57" w:rsidRPr="007E3ECA">
              <w:rPr>
                <w:sz w:val="18"/>
                <w:szCs w:val="18"/>
              </w:rPr>
              <w:t>.</w:t>
            </w:r>
            <w:r w:rsidRPr="007E3ECA">
              <w:rPr>
                <w:sz w:val="18"/>
                <w:szCs w:val="18"/>
              </w:rPr>
              <w:t>8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549523E8" w14:textId="738EE5E7" w:rsidR="00E12D67" w:rsidRPr="007E3ECA" w:rsidRDefault="00E12D67" w:rsidP="00E12D67">
            <w:pPr>
              <w:spacing w:line="360" w:lineRule="auto"/>
              <w:rPr>
                <w:sz w:val="18"/>
                <w:szCs w:val="18"/>
              </w:rPr>
            </w:pPr>
            <w:r w:rsidRPr="007E3ECA">
              <w:rPr>
                <w:sz w:val="18"/>
                <w:szCs w:val="18"/>
              </w:rPr>
              <w:t>0</w:t>
            </w:r>
          </w:p>
        </w:tc>
        <w:tc>
          <w:tcPr>
            <w:tcW w:w="723" w:type="dxa"/>
            <w:tcBorders>
              <w:top w:val="nil"/>
              <w:bottom w:val="nil"/>
            </w:tcBorders>
          </w:tcPr>
          <w:p w14:paraId="788F605B" w14:textId="4C16CCF2" w:rsidR="00E12D67" w:rsidRPr="007E3ECA" w:rsidRDefault="00E12D67" w:rsidP="00E12D67">
            <w:pPr>
              <w:spacing w:line="360" w:lineRule="auto"/>
              <w:rPr>
                <w:sz w:val="18"/>
                <w:szCs w:val="18"/>
              </w:rPr>
            </w:pPr>
            <w:r w:rsidRPr="007E3ECA">
              <w:rPr>
                <w:sz w:val="18"/>
                <w:szCs w:val="18"/>
              </w:rPr>
              <w:t>0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2F708489" w14:textId="0FD3D021" w:rsidR="00E12D67" w:rsidRPr="007E3ECA" w:rsidRDefault="00E12D67" w:rsidP="00E12D67">
            <w:pPr>
              <w:spacing w:line="360" w:lineRule="auto"/>
              <w:rPr>
                <w:sz w:val="18"/>
                <w:szCs w:val="18"/>
              </w:rPr>
            </w:pPr>
            <w:r w:rsidRPr="007E3ECA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0A9950D1" w14:textId="386A4669" w:rsidR="00E12D67" w:rsidRPr="007E3ECA" w:rsidRDefault="00E12D67" w:rsidP="00E12D67">
            <w:pPr>
              <w:spacing w:line="360" w:lineRule="auto"/>
              <w:rPr>
                <w:sz w:val="18"/>
                <w:szCs w:val="18"/>
              </w:rPr>
            </w:pPr>
            <w:r w:rsidRPr="007E3ECA">
              <w:rPr>
                <w:sz w:val="18"/>
                <w:szCs w:val="18"/>
              </w:rPr>
              <w:t>4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36BE1B9F" w14:textId="7CA362F0" w:rsidR="00E12D67" w:rsidRPr="007E3ECA" w:rsidRDefault="00E12D67" w:rsidP="00E12D67">
            <w:pPr>
              <w:spacing w:line="360" w:lineRule="auto"/>
              <w:rPr>
                <w:sz w:val="18"/>
                <w:szCs w:val="18"/>
              </w:rPr>
            </w:pPr>
            <w:r w:rsidRPr="007E3ECA">
              <w:rPr>
                <w:sz w:val="18"/>
                <w:szCs w:val="18"/>
              </w:rPr>
              <w:t>16</w:t>
            </w:r>
            <w:r w:rsidR="005D0D57" w:rsidRPr="007E3ECA">
              <w:rPr>
                <w:sz w:val="18"/>
                <w:szCs w:val="18"/>
              </w:rPr>
              <w:t>.</w:t>
            </w:r>
            <w:r w:rsidRPr="007E3ECA">
              <w:rPr>
                <w:sz w:val="18"/>
                <w:szCs w:val="18"/>
              </w:rPr>
              <w:t>7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3636775B" w14:textId="5F037F0D" w:rsidR="00E12D67" w:rsidRPr="007E3ECA" w:rsidRDefault="00E12D67" w:rsidP="00E12D67">
            <w:pPr>
              <w:spacing w:line="360" w:lineRule="auto"/>
              <w:rPr>
                <w:sz w:val="18"/>
                <w:szCs w:val="18"/>
              </w:rPr>
            </w:pPr>
            <w:r w:rsidRPr="007E3ECA">
              <w:rPr>
                <w:sz w:val="18"/>
                <w:szCs w:val="18"/>
              </w:rPr>
              <w:t>6</w:t>
            </w:r>
            <w:r w:rsidR="005D0D57" w:rsidRPr="007E3ECA">
              <w:rPr>
                <w:sz w:val="18"/>
                <w:szCs w:val="18"/>
              </w:rPr>
              <w:t>.</w:t>
            </w:r>
            <w:r w:rsidRPr="007E3ECA">
              <w:rPr>
                <w:sz w:val="18"/>
                <w:szCs w:val="18"/>
              </w:rPr>
              <w:t>1-38</w:t>
            </w:r>
            <w:r w:rsidR="005D0D57" w:rsidRPr="007E3ECA">
              <w:rPr>
                <w:sz w:val="18"/>
                <w:szCs w:val="18"/>
              </w:rPr>
              <w:t>.</w:t>
            </w:r>
            <w:r w:rsidRPr="007E3ECA">
              <w:rPr>
                <w:sz w:val="18"/>
                <w:szCs w:val="18"/>
              </w:rPr>
              <w:t>3</w:t>
            </w:r>
          </w:p>
        </w:tc>
      </w:tr>
      <w:tr w:rsidR="00E12D67" w:rsidRPr="00BE6826" w14:paraId="63D66285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nil"/>
              <w:bottom w:val="nil"/>
            </w:tcBorders>
          </w:tcPr>
          <w:p w14:paraId="01C7182D" w14:textId="5D86B128" w:rsidR="00E12D67" w:rsidRPr="00BE6826" w:rsidRDefault="00C60C6B" w:rsidP="004A54E3">
            <w:pPr>
              <w:spacing w:line="360" w:lineRule="auto"/>
              <w:ind w:left="352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Energy drinks</w:t>
            </w:r>
          </w:p>
        </w:tc>
        <w:tc>
          <w:tcPr>
            <w:tcW w:w="495" w:type="dxa"/>
            <w:tcBorders>
              <w:top w:val="nil"/>
              <w:bottom w:val="nil"/>
            </w:tcBorders>
          </w:tcPr>
          <w:p w14:paraId="4DF72F5E" w14:textId="0A6C40A1" w:rsidR="00E12D67" w:rsidRPr="00BE6826" w:rsidRDefault="00E12D67" w:rsidP="00E12D67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4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1EE10BC2" w14:textId="1559EA4D" w:rsidR="00E12D67" w:rsidRPr="00BE6826" w:rsidRDefault="00E12D67" w:rsidP="00E12D67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3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3A8CDD74" w14:textId="13E4D68C" w:rsidR="00E12D67" w:rsidRPr="00BE6826" w:rsidRDefault="00E12D67" w:rsidP="00E12D67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1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65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8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49188C06" w14:textId="40B2E9A4" w:rsidR="00E12D67" w:rsidRPr="00BE6826" w:rsidRDefault="00E12D67" w:rsidP="00E12D67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723" w:type="dxa"/>
            <w:tcBorders>
              <w:top w:val="nil"/>
              <w:bottom w:val="nil"/>
            </w:tcBorders>
          </w:tcPr>
          <w:p w14:paraId="4DC096B3" w14:textId="2FBD1D76" w:rsidR="00E12D67" w:rsidRPr="00BE6826" w:rsidRDefault="00E12D67" w:rsidP="00E12D67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706226AB" w14:textId="2A7F0EB3" w:rsidR="00E12D67" w:rsidRPr="00BE6826" w:rsidRDefault="00E12D67" w:rsidP="00E12D67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-47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00725F91" w14:textId="1361FA46" w:rsidR="00E12D67" w:rsidRPr="00BE6826" w:rsidRDefault="00E12D67" w:rsidP="00E12D67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3EC8F174" w14:textId="760A14EB" w:rsidR="00E12D67" w:rsidRPr="00BE6826" w:rsidRDefault="00E12D67" w:rsidP="00E12D67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0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8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3DE3B653" w14:textId="7C3A21A7" w:rsidR="00E12D67" w:rsidRPr="00BE6826" w:rsidRDefault="00E12D67" w:rsidP="00E12D67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42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7</w:t>
            </w:r>
          </w:p>
        </w:tc>
      </w:tr>
      <w:tr w:rsidR="00E12D67" w:rsidRPr="00BE6826" w14:paraId="2DA82049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nil"/>
              <w:bottom w:val="nil"/>
            </w:tcBorders>
          </w:tcPr>
          <w:p w14:paraId="607E3342" w14:textId="2E42FEB9" w:rsidR="00E12D67" w:rsidRPr="00BE6826" w:rsidRDefault="00BE6826" w:rsidP="004A54E3">
            <w:pPr>
              <w:spacing w:line="360" w:lineRule="auto"/>
              <w:ind w:left="35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tural G</w:t>
            </w:r>
            <w:r w:rsidR="00C60C6B" w:rsidRPr="00BE6826">
              <w:rPr>
                <w:sz w:val="18"/>
                <w:szCs w:val="18"/>
              </w:rPr>
              <w:t>uarana</w:t>
            </w:r>
          </w:p>
        </w:tc>
        <w:tc>
          <w:tcPr>
            <w:tcW w:w="495" w:type="dxa"/>
            <w:tcBorders>
              <w:top w:val="nil"/>
              <w:bottom w:val="nil"/>
            </w:tcBorders>
          </w:tcPr>
          <w:p w14:paraId="64814ABC" w14:textId="5C7CC59C" w:rsidR="00E12D67" w:rsidRPr="00BE6826" w:rsidRDefault="009F1E76" w:rsidP="00E12D67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7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4F1CED61" w14:textId="31814123" w:rsidR="00E12D67" w:rsidRPr="00BE6826" w:rsidRDefault="009F1E76" w:rsidP="00E12D67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58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23CB8F56" w14:textId="78D1C859" w:rsidR="00E12D67" w:rsidRPr="00BE6826" w:rsidRDefault="009F1E76" w:rsidP="00E12D67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7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8-83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6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53469BB3" w14:textId="7F2D14E4" w:rsidR="00E12D67" w:rsidRPr="00BE6826" w:rsidRDefault="00E12D67" w:rsidP="00E12D67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723" w:type="dxa"/>
            <w:tcBorders>
              <w:top w:val="nil"/>
              <w:bottom w:val="nil"/>
            </w:tcBorders>
          </w:tcPr>
          <w:p w14:paraId="56D00A7A" w14:textId="4FFA54EE" w:rsidR="00E12D67" w:rsidRPr="00BE6826" w:rsidRDefault="00E12D67" w:rsidP="00E12D67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6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7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062ECC1B" w14:textId="70BDC502" w:rsidR="00E12D67" w:rsidRPr="00BE6826" w:rsidRDefault="00E12D67" w:rsidP="00E12D67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52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4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4C58DCDB" w14:textId="0E5BE8B6" w:rsidR="00E12D67" w:rsidRPr="00BE6826" w:rsidRDefault="00E12D67" w:rsidP="00E12D67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9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081DAE7B" w14:textId="030B61CB" w:rsidR="00E12D67" w:rsidRPr="00BE6826" w:rsidRDefault="00E12D67" w:rsidP="00E12D67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7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75BB4DE4" w14:textId="240467DA" w:rsidR="00E12D67" w:rsidRPr="00BE6826" w:rsidRDefault="00E12D67" w:rsidP="00E12D67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0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1-58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</w:t>
            </w:r>
          </w:p>
        </w:tc>
      </w:tr>
      <w:tr w:rsidR="009F1E76" w:rsidRPr="00BE6826" w14:paraId="7EAE9B3C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nil"/>
              <w:bottom w:val="nil"/>
            </w:tcBorders>
          </w:tcPr>
          <w:p w14:paraId="5B9907E9" w14:textId="48E2D15A" w:rsidR="009F1E76" w:rsidRPr="00BE6826" w:rsidRDefault="00C60C6B" w:rsidP="004A54E3">
            <w:pPr>
              <w:spacing w:line="360" w:lineRule="auto"/>
              <w:ind w:left="352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Soy-based drinks</w:t>
            </w:r>
          </w:p>
        </w:tc>
        <w:tc>
          <w:tcPr>
            <w:tcW w:w="495" w:type="dxa"/>
            <w:tcBorders>
              <w:top w:val="nil"/>
              <w:bottom w:val="nil"/>
            </w:tcBorders>
          </w:tcPr>
          <w:p w14:paraId="18D164C4" w14:textId="3F11AB04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341374FE" w14:textId="19AABF6A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5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697BFA2E" w14:textId="03C915CD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7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1-59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5439A29B" w14:textId="0E708DFB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3" w:type="dxa"/>
            <w:tcBorders>
              <w:top w:val="nil"/>
              <w:bottom w:val="nil"/>
            </w:tcBorders>
          </w:tcPr>
          <w:p w14:paraId="422003BA" w14:textId="0F039234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613BD43B" w14:textId="59AF8F19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4F49B738" w14:textId="3D1C8F3B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5A06CCBD" w14:textId="01E892B9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2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51E94FFE" w14:textId="1B74C4A3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8-33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</w:t>
            </w:r>
          </w:p>
        </w:tc>
      </w:tr>
      <w:tr w:rsidR="009F1E76" w:rsidRPr="00BE6826" w14:paraId="5187AB50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nil"/>
              <w:bottom w:val="nil"/>
            </w:tcBorders>
          </w:tcPr>
          <w:p w14:paraId="3668B89C" w14:textId="7780EB78" w:rsidR="009F1E76" w:rsidRPr="00BE6826" w:rsidRDefault="00C60C6B" w:rsidP="004A54E3">
            <w:pPr>
              <w:spacing w:line="360" w:lineRule="auto"/>
              <w:ind w:left="352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Milk and dairy</w:t>
            </w:r>
          </w:p>
        </w:tc>
        <w:tc>
          <w:tcPr>
            <w:tcW w:w="495" w:type="dxa"/>
            <w:tcBorders>
              <w:top w:val="nil"/>
              <w:bottom w:val="nil"/>
            </w:tcBorders>
          </w:tcPr>
          <w:p w14:paraId="6A7EFFB4" w14:textId="3493B9D7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25247DB9" w14:textId="7A559581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5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03F7FA2D" w14:textId="5FF1D414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7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1-59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5B454D43" w14:textId="28022146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723" w:type="dxa"/>
            <w:tcBorders>
              <w:top w:val="nil"/>
              <w:bottom w:val="nil"/>
            </w:tcBorders>
          </w:tcPr>
          <w:p w14:paraId="0CB1F708" w14:textId="58153C52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6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7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225EB2C4" w14:textId="2AE8AE81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52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4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25FCE046" w14:textId="646A4726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71349373" w14:textId="02A8DA8E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0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8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0909A18F" w14:textId="1E969EFB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42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7</w:t>
            </w:r>
          </w:p>
        </w:tc>
      </w:tr>
      <w:tr w:rsidR="009F1E76" w:rsidRPr="00BE6826" w14:paraId="77E92B6C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nil"/>
              <w:bottom w:val="nil"/>
            </w:tcBorders>
          </w:tcPr>
          <w:p w14:paraId="7EB4FC19" w14:textId="7640FC48" w:rsidR="009F1E76" w:rsidRPr="00BE6826" w:rsidRDefault="00BE6826" w:rsidP="004A54E3">
            <w:pPr>
              <w:spacing w:line="360" w:lineRule="auto"/>
              <w:ind w:left="352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Cappuccino</w:t>
            </w:r>
            <w:r w:rsidR="00C60C6B" w:rsidRPr="00BE6826">
              <w:rPr>
                <w:sz w:val="18"/>
                <w:szCs w:val="18"/>
              </w:rPr>
              <w:t xml:space="preserve"> or </w:t>
            </w:r>
            <w:r w:rsidR="00243D51">
              <w:rPr>
                <w:sz w:val="18"/>
                <w:szCs w:val="18"/>
              </w:rPr>
              <w:t xml:space="preserve">hot </w:t>
            </w:r>
            <w:r w:rsidR="00C60C6B" w:rsidRPr="00BE6826">
              <w:rPr>
                <w:sz w:val="18"/>
                <w:szCs w:val="18"/>
              </w:rPr>
              <w:t>chocolate</w:t>
            </w:r>
          </w:p>
        </w:tc>
        <w:tc>
          <w:tcPr>
            <w:tcW w:w="495" w:type="dxa"/>
            <w:tcBorders>
              <w:top w:val="nil"/>
              <w:bottom w:val="nil"/>
            </w:tcBorders>
          </w:tcPr>
          <w:p w14:paraId="0038431F" w14:textId="2D12E72C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0973AF71" w14:textId="117C71CC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361E37DA" w14:textId="6D549EAF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-47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40517815" w14:textId="5B8FD7C7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3" w:type="dxa"/>
            <w:tcBorders>
              <w:top w:val="nil"/>
              <w:bottom w:val="nil"/>
            </w:tcBorders>
          </w:tcPr>
          <w:p w14:paraId="10789CA4" w14:textId="3855CA0E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7E1DFF57" w14:textId="6E4A224D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5FD99C8C" w14:textId="3967093F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3A578F16" w14:textId="7B1F132D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4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4C190BDE" w14:textId="30624DBC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26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</w:tr>
      <w:tr w:rsidR="009F1E76" w:rsidRPr="00BE6826" w14:paraId="5323C122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nil"/>
              <w:bottom w:val="nil"/>
            </w:tcBorders>
          </w:tcPr>
          <w:p w14:paraId="36F88D21" w14:textId="47E27764" w:rsidR="009F1E76" w:rsidRPr="00BE6826" w:rsidRDefault="005D0D57" w:rsidP="004A54E3">
            <w:pPr>
              <w:spacing w:line="360" w:lineRule="auto"/>
              <w:ind w:left="352"/>
              <w:rPr>
                <w:b/>
                <w:bCs/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Individual chocolates and</w:t>
            </w:r>
            <w:r w:rsidR="00C60C6B" w:rsidRPr="00BE6826">
              <w:rPr>
                <w:sz w:val="18"/>
                <w:szCs w:val="18"/>
              </w:rPr>
              <w:t xml:space="preserve"> chocolate</w:t>
            </w:r>
          </w:p>
        </w:tc>
        <w:tc>
          <w:tcPr>
            <w:tcW w:w="495" w:type="dxa"/>
            <w:tcBorders>
              <w:top w:val="nil"/>
              <w:bottom w:val="nil"/>
            </w:tcBorders>
          </w:tcPr>
          <w:p w14:paraId="784B0128" w14:textId="77777777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7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70784806" w14:textId="0E27A9F7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58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51700EFB" w14:textId="723991E3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7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8-83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6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52FB9650" w14:textId="77777777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3" w:type="dxa"/>
            <w:tcBorders>
              <w:top w:val="nil"/>
              <w:bottom w:val="nil"/>
            </w:tcBorders>
          </w:tcPr>
          <w:p w14:paraId="18C260D1" w14:textId="77777777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7408FF06" w14:textId="77777777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182C85DD" w14:textId="77777777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7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7F182C59" w14:textId="51A5DACD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9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5D6A53F5" w14:textId="595267E4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4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0-51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0</w:t>
            </w:r>
          </w:p>
        </w:tc>
      </w:tr>
      <w:tr w:rsidR="009F1E76" w:rsidRPr="00BE6826" w14:paraId="54EF2847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nil"/>
              <w:bottom w:val="nil"/>
            </w:tcBorders>
          </w:tcPr>
          <w:p w14:paraId="1DB51B1B" w14:textId="44F743BC" w:rsidR="009F1E76" w:rsidRPr="00BE6826" w:rsidRDefault="00243D51" w:rsidP="004A54E3">
            <w:pPr>
              <w:spacing w:line="360" w:lineRule="auto"/>
              <w:ind w:left="352"/>
              <w:rPr>
                <w:b/>
                <w:bCs/>
                <w:sz w:val="18"/>
                <w:szCs w:val="18"/>
              </w:rPr>
            </w:pPr>
            <w:r>
              <w:rPr>
                <w:sz w:val="18"/>
                <w:szCs w:val="18"/>
              </w:rPr>
              <w:t>Candy</w:t>
            </w:r>
          </w:p>
        </w:tc>
        <w:tc>
          <w:tcPr>
            <w:tcW w:w="495" w:type="dxa"/>
            <w:tcBorders>
              <w:top w:val="nil"/>
              <w:bottom w:val="nil"/>
            </w:tcBorders>
          </w:tcPr>
          <w:p w14:paraId="47DDA7E9" w14:textId="77777777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6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1D7F6BF7" w14:textId="47235E32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50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3C5D9FCC" w14:textId="42A63E8B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1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-78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6EC8305F" w14:textId="77777777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723" w:type="dxa"/>
            <w:tcBorders>
              <w:top w:val="nil"/>
              <w:bottom w:val="nil"/>
            </w:tcBorders>
          </w:tcPr>
          <w:p w14:paraId="10F48F7F" w14:textId="46968E83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6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7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1131ACAB" w14:textId="1F383B74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52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4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39B9D212" w14:textId="77777777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28BCCDFD" w14:textId="77897735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3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6E372764" w14:textId="2468B009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7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0-55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0</w:t>
            </w:r>
          </w:p>
        </w:tc>
      </w:tr>
      <w:tr w:rsidR="009F1E76" w:rsidRPr="00BE6826" w14:paraId="50536B17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nil"/>
              <w:bottom w:val="nil"/>
            </w:tcBorders>
          </w:tcPr>
          <w:p w14:paraId="75E91CDB" w14:textId="3344076A" w:rsidR="009F1E76" w:rsidRPr="00BE6826" w:rsidRDefault="005D0D57" w:rsidP="004A54E3">
            <w:pPr>
              <w:spacing w:line="360" w:lineRule="auto"/>
              <w:ind w:left="352"/>
              <w:rPr>
                <w:b/>
                <w:bCs/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Ice-cream or popsicle</w:t>
            </w:r>
          </w:p>
        </w:tc>
        <w:tc>
          <w:tcPr>
            <w:tcW w:w="495" w:type="dxa"/>
            <w:tcBorders>
              <w:top w:val="nil"/>
              <w:bottom w:val="nil"/>
            </w:tcBorders>
          </w:tcPr>
          <w:p w14:paraId="0B050170" w14:textId="77777777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6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5A14CD2C" w14:textId="38305A66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50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6B10069F" w14:textId="3BD340C1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1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-78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60DAE258" w14:textId="77777777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3" w:type="dxa"/>
            <w:tcBorders>
              <w:top w:val="nil"/>
              <w:bottom w:val="nil"/>
            </w:tcBorders>
          </w:tcPr>
          <w:p w14:paraId="482A290D" w14:textId="77777777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1475C4D2" w14:textId="77777777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050C71C0" w14:textId="77777777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6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497494D6" w14:textId="5D45E177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5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187EB787" w14:textId="7300B8FB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1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2-46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</w:t>
            </w:r>
          </w:p>
        </w:tc>
      </w:tr>
      <w:tr w:rsidR="009F1E76" w:rsidRPr="00BE6826" w14:paraId="106C8E3D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nil"/>
              <w:bottom w:val="nil"/>
            </w:tcBorders>
          </w:tcPr>
          <w:p w14:paraId="2B404246" w14:textId="086190C5" w:rsidR="009F1E76" w:rsidRPr="00BE6826" w:rsidRDefault="005D0D57" w:rsidP="004A54E3">
            <w:pPr>
              <w:spacing w:line="360" w:lineRule="auto"/>
              <w:ind w:left="352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Other confectionary</w:t>
            </w:r>
          </w:p>
        </w:tc>
        <w:tc>
          <w:tcPr>
            <w:tcW w:w="495" w:type="dxa"/>
            <w:tcBorders>
              <w:top w:val="nil"/>
              <w:bottom w:val="nil"/>
            </w:tcBorders>
          </w:tcPr>
          <w:p w14:paraId="5B3B4701" w14:textId="77777777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6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0C1FC776" w14:textId="1AC22DE3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50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3A33A208" w14:textId="759B08F8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1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-78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69DBCE2B" w14:textId="77777777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723" w:type="dxa"/>
            <w:tcBorders>
              <w:top w:val="nil"/>
              <w:bottom w:val="nil"/>
            </w:tcBorders>
          </w:tcPr>
          <w:p w14:paraId="3081297B" w14:textId="2FE459BD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6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7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66210FB3" w14:textId="5D4C3BD1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52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4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1D6432D3" w14:textId="77777777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27FE989A" w14:textId="19F4F55B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3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6D311E84" w14:textId="389A2B87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7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0-55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0</w:t>
            </w:r>
          </w:p>
        </w:tc>
      </w:tr>
      <w:tr w:rsidR="009F1E76" w:rsidRPr="00BE6826" w14:paraId="4EF52E07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single" w:sz="4" w:space="0" w:color="auto"/>
              <w:bottom w:val="single" w:sz="4" w:space="0" w:color="auto"/>
            </w:tcBorders>
          </w:tcPr>
          <w:p w14:paraId="2F997D5F" w14:textId="55A408B9" w:rsidR="009F1E76" w:rsidRPr="00BE6826" w:rsidRDefault="005D0D57" w:rsidP="004A54E3">
            <w:pPr>
              <w:spacing w:line="360" w:lineRule="auto"/>
              <w:rPr>
                <w:b/>
                <w:bCs/>
                <w:sz w:val="18"/>
                <w:szCs w:val="18"/>
              </w:rPr>
            </w:pPr>
            <w:r w:rsidRPr="00BE6826">
              <w:rPr>
                <w:b/>
                <w:bCs/>
                <w:sz w:val="18"/>
                <w:szCs w:val="18"/>
              </w:rPr>
              <w:t>VENDING MACHINES</w:t>
            </w:r>
          </w:p>
        </w:tc>
        <w:tc>
          <w:tcPr>
            <w:tcW w:w="495" w:type="dxa"/>
            <w:tcBorders>
              <w:top w:val="single" w:sz="4" w:space="0" w:color="auto"/>
              <w:bottom w:val="single" w:sz="4" w:space="0" w:color="auto"/>
            </w:tcBorders>
          </w:tcPr>
          <w:p w14:paraId="2E6B7CBB" w14:textId="77777777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724" w:type="dxa"/>
            <w:tcBorders>
              <w:top w:val="single" w:sz="4" w:space="0" w:color="auto"/>
              <w:bottom w:val="single" w:sz="4" w:space="0" w:color="auto"/>
            </w:tcBorders>
          </w:tcPr>
          <w:p w14:paraId="6C9CD5E4" w14:textId="77777777" w:rsidR="009F1E76" w:rsidRPr="00BE6826" w:rsidRDefault="009F1E76" w:rsidP="009F1E76">
            <w:pPr>
              <w:spacing w:line="360" w:lineRule="auto"/>
              <w:rPr>
                <w:color w:val="FF0000"/>
                <w:sz w:val="18"/>
                <w:szCs w:val="18"/>
              </w:rPr>
            </w:pPr>
          </w:p>
        </w:tc>
        <w:tc>
          <w:tcPr>
            <w:tcW w:w="954" w:type="dxa"/>
            <w:tcBorders>
              <w:top w:val="single" w:sz="4" w:space="0" w:color="auto"/>
              <w:bottom w:val="single" w:sz="4" w:space="0" w:color="auto"/>
            </w:tcBorders>
          </w:tcPr>
          <w:p w14:paraId="57C6825D" w14:textId="77777777" w:rsidR="009F1E76" w:rsidRPr="00BE6826" w:rsidRDefault="009F1E76" w:rsidP="009F1E76">
            <w:pPr>
              <w:spacing w:line="360" w:lineRule="auto"/>
              <w:rPr>
                <w:color w:val="FF0000"/>
                <w:sz w:val="18"/>
                <w:szCs w:val="18"/>
              </w:rPr>
            </w:pPr>
          </w:p>
        </w:tc>
        <w:tc>
          <w:tcPr>
            <w:tcW w:w="497" w:type="dxa"/>
            <w:tcBorders>
              <w:top w:val="single" w:sz="4" w:space="0" w:color="auto"/>
              <w:bottom w:val="single" w:sz="4" w:space="0" w:color="auto"/>
            </w:tcBorders>
          </w:tcPr>
          <w:p w14:paraId="75841168" w14:textId="77777777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723" w:type="dxa"/>
            <w:tcBorders>
              <w:top w:val="single" w:sz="4" w:space="0" w:color="auto"/>
              <w:bottom w:val="single" w:sz="4" w:space="0" w:color="auto"/>
            </w:tcBorders>
          </w:tcPr>
          <w:p w14:paraId="669CCB00" w14:textId="77777777" w:rsidR="009F1E76" w:rsidRPr="00BE6826" w:rsidRDefault="009F1E76" w:rsidP="009F1E76">
            <w:pPr>
              <w:spacing w:line="360" w:lineRule="auto"/>
              <w:rPr>
                <w:color w:val="FF0000"/>
                <w:sz w:val="18"/>
                <w:szCs w:val="18"/>
              </w:rPr>
            </w:pPr>
          </w:p>
        </w:tc>
        <w:tc>
          <w:tcPr>
            <w:tcW w:w="953" w:type="dxa"/>
            <w:tcBorders>
              <w:top w:val="single" w:sz="4" w:space="0" w:color="auto"/>
              <w:bottom w:val="single" w:sz="4" w:space="0" w:color="auto"/>
            </w:tcBorders>
          </w:tcPr>
          <w:p w14:paraId="2824A188" w14:textId="77777777" w:rsidR="009F1E76" w:rsidRPr="00BE6826" w:rsidRDefault="009F1E76" w:rsidP="009F1E76">
            <w:pPr>
              <w:spacing w:line="360" w:lineRule="auto"/>
              <w:rPr>
                <w:color w:val="FF0000"/>
                <w:sz w:val="18"/>
                <w:szCs w:val="18"/>
              </w:rPr>
            </w:pPr>
          </w:p>
        </w:tc>
        <w:tc>
          <w:tcPr>
            <w:tcW w:w="497" w:type="dxa"/>
            <w:tcBorders>
              <w:top w:val="single" w:sz="4" w:space="0" w:color="auto"/>
              <w:bottom w:val="single" w:sz="4" w:space="0" w:color="auto"/>
            </w:tcBorders>
          </w:tcPr>
          <w:p w14:paraId="2055B2C7" w14:textId="77777777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724" w:type="dxa"/>
            <w:tcBorders>
              <w:top w:val="single" w:sz="4" w:space="0" w:color="auto"/>
              <w:bottom w:val="single" w:sz="4" w:space="0" w:color="auto"/>
            </w:tcBorders>
          </w:tcPr>
          <w:p w14:paraId="12B84401" w14:textId="77777777" w:rsidR="009F1E76" w:rsidRPr="00BE6826" w:rsidRDefault="009F1E76" w:rsidP="009F1E76">
            <w:pPr>
              <w:spacing w:line="360" w:lineRule="auto"/>
              <w:rPr>
                <w:color w:val="FF0000"/>
                <w:sz w:val="18"/>
                <w:szCs w:val="18"/>
              </w:rPr>
            </w:pPr>
          </w:p>
        </w:tc>
        <w:tc>
          <w:tcPr>
            <w:tcW w:w="951" w:type="dxa"/>
            <w:tcBorders>
              <w:top w:val="single" w:sz="4" w:space="0" w:color="auto"/>
              <w:bottom w:val="single" w:sz="4" w:space="0" w:color="auto"/>
            </w:tcBorders>
          </w:tcPr>
          <w:p w14:paraId="42158752" w14:textId="77777777" w:rsidR="009F1E76" w:rsidRPr="00BE6826" w:rsidRDefault="009F1E76" w:rsidP="009F1E76">
            <w:pPr>
              <w:spacing w:line="360" w:lineRule="auto"/>
              <w:rPr>
                <w:color w:val="FF0000"/>
                <w:sz w:val="18"/>
                <w:szCs w:val="18"/>
              </w:rPr>
            </w:pPr>
          </w:p>
        </w:tc>
      </w:tr>
      <w:tr w:rsidR="009F1E76" w:rsidRPr="00BE6826" w14:paraId="737BE915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nil"/>
              <w:bottom w:val="nil"/>
            </w:tcBorders>
          </w:tcPr>
          <w:p w14:paraId="2EF3A932" w14:textId="52583E9A" w:rsidR="009F1E76" w:rsidRPr="00BE6826" w:rsidRDefault="005D0D57" w:rsidP="004A54E3">
            <w:pPr>
              <w:spacing w:line="360" w:lineRule="auto"/>
              <w:ind w:left="352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lastRenderedPageBreak/>
              <w:t>Soft drinks</w:t>
            </w:r>
          </w:p>
        </w:tc>
        <w:tc>
          <w:tcPr>
            <w:tcW w:w="495" w:type="dxa"/>
            <w:tcBorders>
              <w:top w:val="nil"/>
              <w:bottom w:val="nil"/>
            </w:tcBorders>
          </w:tcPr>
          <w:p w14:paraId="54AEB728" w14:textId="77777777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4DB56B1F" w14:textId="3358206B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6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7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43DB6C30" w14:textId="6A4C4D6E" w:rsidR="009F1E76" w:rsidRPr="00BE6826" w:rsidRDefault="009F1E76" w:rsidP="009F1E76">
            <w:pPr>
              <w:tabs>
                <w:tab w:val="left" w:pos="780"/>
              </w:tabs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52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4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53D244CE" w14:textId="77777777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723" w:type="dxa"/>
            <w:tcBorders>
              <w:top w:val="nil"/>
              <w:bottom w:val="nil"/>
            </w:tcBorders>
          </w:tcPr>
          <w:p w14:paraId="44A664BC" w14:textId="10E49599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6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7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3E73483A" w14:textId="4D4C7102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-52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4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67A6C14B" w14:textId="77777777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4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03524D7D" w14:textId="536C22EC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6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7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077375D4" w14:textId="606E3F3B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6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1-38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</w:tr>
      <w:tr w:rsidR="009F1E76" w:rsidRPr="00BE6826" w14:paraId="5FEAEE20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nil"/>
              <w:bottom w:val="nil"/>
            </w:tcBorders>
          </w:tcPr>
          <w:p w14:paraId="73A9BBC2" w14:textId="5DE47BA0" w:rsidR="009F1E76" w:rsidRPr="00BE6826" w:rsidRDefault="005D0D57" w:rsidP="004A54E3">
            <w:pPr>
              <w:spacing w:line="360" w:lineRule="auto"/>
              <w:ind w:left="352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Other sugary drinks</w:t>
            </w:r>
          </w:p>
        </w:tc>
        <w:tc>
          <w:tcPr>
            <w:tcW w:w="495" w:type="dxa"/>
            <w:tcBorders>
              <w:top w:val="nil"/>
              <w:bottom w:val="nil"/>
            </w:tcBorders>
          </w:tcPr>
          <w:p w14:paraId="5194FD2F" w14:textId="77777777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5BC1C9B7" w14:textId="47EF007A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346462EC" w14:textId="7CC38D9B" w:rsidR="009F1E76" w:rsidRPr="00BE6826" w:rsidRDefault="009F1E76" w:rsidP="009F1E76">
            <w:pPr>
              <w:tabs>
                <w:tab w:val="left" w:pos="705"/>
              </w:tabs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9-47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0A33D1BA" w14:textId="77777777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723" w:type="dxa"/>
            <w:tcBorders>
              <w:top w:val="nil"/>
              <w:bottom w:val="nil"/>
            </w:tcBorders>
          </w:tcPr>
          <w:p w14:paraId="010185D2" w14:textId="5DDBEDAE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5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32777413" w14:textId="609A2729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7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1-59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2BACCBE1" w14:textId="77777777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4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1F1646F4" w14:textId="07DB31D4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6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7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34ACB00F" w14:textId="2A54F880" w:rsidR="009F1E76" w:rsidRPr="00BE6826" w:rsidRDefault="009F1E76" w:rsidP="009F1E76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6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1-38</w:t>
            </w:r>
            <w:r w:rsidR="005D0D57" w:rsidRPr="00BE6826">
              <w:rPr>
                <w:sz w:val="18"/>
                <w:szCs w:val="18"/>
              </w:rPr>
              <w:t>.</w:t>
            </w:r>
            <w:r w:rsidRPr="00BE6826">
              <w:rPr>
                <w:sz w:val="18"/>
                <w:szCs w:val="18"/>
              </w:rPr>
              <w:t>3</w:t>
            </w:r>
          </w:p>
        </w:tc>
      </w:tr>
      <w:tr w:rsidR="00243D51" w:rsidRPr="00BE6826" w14:paraId="0A5B18AB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nil"/>
              <w:bottom w:val="nil"/>
            </w:tcBorders>
          </w:tcPr>
          <w:p w14:paraId="571B436E" w14:textId="4F89C7C2" w:rsidR="00243D51" w:rsidRPr="00BE6826" w:rsidRDefault="00243D51" w:rsidP="004A54E3">
            <w:pPr>
              <w:spacing w:line="360" w:lineRule="auto"/>
              <w:ind w:left="352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Vegetables</w:t>
            </w:r>
          </w:p>
        </w:tc>
        <w:tc>
          <w:tcPr>
            <w:tcW w:w="495" w:type="dxa"/>
            <w:tcBorders>
              <w:top w:val="nil"/>
              <w:bottom w:val="nil"/>
            </w:tcBorders>
          </w:tcPr>
          <w:p w14:paraId="4BF6AF46" w14:textId="73C13CDC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51AEE1E0" w14:textId="5748A687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3D1C3939" w14:textId="19296462" w:rsidR="00243D51" w:rsidRPr="00BE6826" w:rsidRDefault="00243D51" w:rsidP="00C45B52">
            <w:pPr>
              <w:tabs>
                <w:tab w:val="left" w:pos="705"/>
              </w:tabs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7ECC1A4B" w14:textId="63FCC72F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3" w:type="dxa"/>
            <w:tcBorders>
              <w:top w:val="nil"/>
              <w:bottom w:val="nil"/>
            </w:tcBorders>
          </w:tcPr>
          <w:p w14:paraId="7719A03C" w14:textId="73725021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2D251AB4" w14:textId="0378FE13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037E3D71" w14:textId="53B7CA96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1D07C78F" w14:textId="4CE3B25C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4E7F7292" w14:textId="563E5367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</w:tr>
      <w:tr w:rsidR="00243D51" w:rsidRPr="00BE6826" w14:paraId="7A5BDD89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nil"/>
              <w:bottom w:val="nil"/>
            </w:tcBorders>
          </w:tcPr>
          <w:p w14:paraId="1E65A99F" w14:textId="4E4AEA74" w:rsidR="00243D51" w:rsidRPr="00BE6826" w:rsidRDefault="00243D51" w:rsidP="004A54E3">
            <w:pPr>
              <w:spacing w:line="360" w:lineRule="auto"/>
              <w:ind w:left="352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Fruit, juice, or fruit salad</w:t>
            </w:r>
          </w:p>
        </w:tc>
        <w:tc>
          <w:tcPr>
            <w:tcW w:w="495" w:type="dxa"/>
            <w:tcBorders>
              <w:top w:val="nil"/>
              <w:bottom w:val="nil"/>
            </w:tcBorders>
          </w:tcPr>
          <w:p w14:paraId="3D28EFE9" w14:textId="2B114001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66888B7E" w14:textId="4FD1345D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1F5C566A" w14:textId="27D2B0FF" w:rsidR="00243D51" w:rsidRPr="00BE6826" w:rsidRDefault="00243D51" w:rsidP="00C45B52">
            <w:pPr>
              <w:tabs>
                <w:tab w:val="left" w:pos="705"/>
              </w:tabs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346BDABA" w14:textId="58DCFEFA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3" w:type="dxa"/>
            <w:tcBorders>
              <w:top w:val="nil"/>
              <w:bottom w:val="nil"/>
            </w:tcBorders>
          </w:tcPr>
          <w:p w14:paraId="28B2F095" w14:textId="312E9C94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73C443E4" w14:textId="6439B8D9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4B6D71C5" w14:textId="157549EE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40B27ACB" w14:textId="4FA1F4EB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1A1D8AA0" w14:textId="133DC3D3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</w:tr>
      <w:tr w:rsidR="00243D51" w:rsidRPr="00BE6826" w14:paraId="62B831DD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nil"/>
              <w:bottom w:val="nil"/>
            </w:tcBorders>
          </w:tcPr>
          <w:p w14:paraId="33792E51" w14:textId="438E3112" w:rsidR="00243D51" w:rsidRPr="00BE6826" w:rsidRDefault="00243D51" w:rsidP="004A54E3">
            <w:pPr>
              <w:spacing w:line="360" w:lineRule="auto"/>
              <w:ind w:left="352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Low-calorie drink</w:t>
            </w:r>
          </w:p>
        </w:tc>
        <w:tc>
          <w:tcPr>
            <w:tcW w:w="495" w:type="dxa"/>
            <w:tcBorders>
              <w:top w:val="nil"/>
              <w:bottom w:val="nil"/>
            </w:tcBorders>
          </w:tcPr>
          <w:p w14:paraId="4AF2B9DC" w14:textId="40FD5AF4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5CD0FDFE" w14:textId="52970D32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.3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58ACE7A4" w14:textId="07E206BE" w:rsidR="00243D51" w:rsidRPr="00BE6826" w:rsidRDefault="00243D51" w:rsidP="00C45B52">
            <w:pPr>
              <w:tabs>
                <w:tab w:val="left" w:pos="705"/>
              </w:tabs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.9-47.5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7C3F6DC5" w14:textId="052956C2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723" w:type="dxa"/>
            <w:tcBorders>
              <w:top w:val="nil"/>
              <w:bottom w:val="nil"/>
            </w:tcBorders>
          </w:tcPr>
          <w:p w14:paraId="28630DB0" w14:textId="1DF1F8A4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.3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7B10DACC" w14:textId="66DC6CD7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.9-47.5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50A6B759" w14:textId="314855F7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26D4B942" w14:textId="3F16A0C0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.3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49D3F058" w14:textId="6221AC2E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.9-29.5</w:t>
            </w:r>
          </w:p>
        </w:tc>
      </w:tr>
      <w:tr w:rsidR="00243D51" w:rsidRPr="00BE6826" w14:paraId="1C8F5B8E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nil"/>
              <w:bottom w:val="nil"/>
            </w:tcBorders>
          </w:tcPr>
          <w:p w14:paraId="52BE2C6F" w14:textId="40D75706" w:rsidR="00243D51" w:rsidRPr="00BE6826" w:rsidRDefault="00243D51" w:rsidP="004A54E3">
            <w:pPr>
              <w:spacing w:line="360" w:lineRule="auto"/>
              <w:ind w:left="352"/>
              <w:rPr>
                <w:sz w:val="18"/>
                <w:szCs w:val="18"/>
              </w:rPr>
            </w:pPr>
            <w:bookmarkStart w:id="4" w:name="_Hlk61467373"/>
            <w:r w:rsidRPr="00BE6826">
              <w:rPr>
                <w:sz w:val="18"/>
                <w:szCs w:val="18"/>
              </w:rPr>
              <w:t>Still water</w:t>
            </w:r>
          </w:p>
        </w:tc>
        <w:tc>
          <w:tcPr>
            <w:tcW w:w="495" w:type="dxa"/>
            <w:tcBorders>
              <w:top w:val="nil"/>
              <w:bottom w:val="nil"/>
            </w:tcBorders>
          </w:tcPr>
          <w:p w14:paraId="64BB8892" w14:textId="203253C1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0973389C" w14:textId="4F798707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.3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244F7DE8" w14:textId="2F0C282E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.9-47.5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189E00D4" w14:textId="006E4402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723" w:type="dxa"/>
            <w:tcBorders>
              <w:top w:val="nil"/>
              <w:bottom w:val="nil"/>
            </w:tcBorders>
          </w:tcPr>
          <w:p w14:paraId="00928CCD" w14:textId="518728F6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.3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11304867" w14:textId="029B5F6F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.9-47.5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0456462E" w14:textId="1DA8E5EA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7CCEF882" w14:textId="656DEB75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.3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2B2098B7" w14:textId="4ED7B5AA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.9-29.5</w:t>
            </w:r>
          </w:p>
        </w:tc>
      </w:tr>
      <w:bookmarkEnd w:id="4"/>
      <w:tr w:rsidR="00243D51" w:rsidRPr="00BE6826" w14:paraId="7C80B858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nil"/>
              <w:bottom w:val="nil"/>
            </w:tcBorders>
          </w:tcPr>
          <w:p w14:paraId="42B81D78" w14:textId="4461126D" w:rsidR="00243D51" w:rsidRPr="00BE6826" w:rsidRDefault="00243D51" w:rsidP="004A54E3">
            <w:pPr>
              <w:spacing w:line="360" w:lineRule="auto"/>
              <w:ind w:left="352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Convention items</w:t>
            </w:r>
          </w:p>
        </w:tc>
        <w:tc>
          <w:tcPr>
            <w:tcW w:w="495" w:type="dxa"/>
            <w:tcBorders>
              <w:top w:val="nil"/>
              <w:bottom w:val="nil"/>
            </w:tcBorders>
          </w:tcPr>
          <w:p w14:paraId="2C4F57FE" w14:textId="5B0CA701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7AEF651D" w14:textId="7A4748E7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6.7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4D07126E" w14:textId="0F7961CD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.5-52.4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235ADA68" w14:textId="3EA9BAC8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723" w:type="dxa"/>
            <w:tcBorders>
              <w:top w:val="nil"/>
              <w:bottom w:val="nil"/>
            </w:tcBorders>
          </w:tcPr>
          <w:p w14:paraId="6F799674" w14:textId="50B6F09B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5.0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268DD5B4" w14:textId="4D23B148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7.1-59.1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2A4C3415" w14:textId="6D54F437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4876CD5D" w14:textId="791E813E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0.8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10B14A6C" w14:textId="608A193C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.5-42.7</w:t>
            </w:r>
          </w:p>
        </w:tc>
      </w:tr>
      <w:tr w:rsidR="00243D51" w:rsidRPr="00BE6826" w14:paraId="2C5B6C95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nil"/>
              <w:bottom w:val="nil"/>
            </w:tcBorders>
          </w:tcPr>
          <w:p w14:paraId="712D0120" w14:textId="2CF70E94" w:rsidR="00243D51" w:rsidRPr="00BE6826" w:rsidRDefault="00243D51" w:rsidP="004A54E3">
            <w:pPr>
              <w:spacing w:line="360" w:lineRule="auto"/>
              <w:ind w:left="352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Cereal bar</w:t>
            </w:r>
          </w:p>
        </w:tc>
        <w:tc>
          <w:tcPr>
            <w:tcW w:w="495" w:type="dxa"/>
            <w:tcBorders>
              <w:top w:val="nil"/>
              <w:bottom w:val="nil"/>
            </w:tcBorders>
          </w:tcPr>
          <w:p w14:paraId="66911DE3" w14:textId="1CF7204E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683471A4" w14:textId="179E2EEE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.3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3EF89B29" w14:textId="23627BA1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.9-47.5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62655407" w14:textId="142D927A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</w:t>
            </w:r>
          </w:p>
        </w:tc>
        <w:tc>
          <w:tcPr>
            <w:tcW w:w="723" w:type="dxa"/>
            <w:tcBorders>
              <w:top w:val="nil"/>
              <w:bottom w:val="nil"/>
            </w:tcBorders>
          </w:tcPr>
          <w:p w14:paraId="64556C1A" w14:textId="79AB9C65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.3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3C21204D" w14:textId="33148190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.9-47.5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5DE0F14E" w14:textId="34BB3FD7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1996142E" w14:textId="03ADDCC0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.3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2D90F032" w14:textId="1A016FFB" w:rsidR="00243D51" w:rsidRPr="00BE6826" w:rsidRDefault="00243D51" w:rsidP="00C45B52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.9-29.5</w:t>
            </w:r>
          </w:p>
        </w:tc>
      </w:tr>
      <w:tr w:rsidR="00243D51" w:rsidRPr="00BE6826" w14:paraId="4B2DCDCC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nil"/>
              <w:bottom w:val="nil"/>
            </w:tcBorders>
          </w:tcPr>
          <w:p w14:paraId="37881892" w14:textId="4431A117" w:rsidR="00243D51" w:rsidRPr="00BE6826" w:rsidRDefault="00243D51" w:rsidP="004A54E3">
            <w:pPr>
              <w:spacing w:line="360" w:lineRule="auto"/>
              <w:ind w:left="352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Chocolate bar</w:t>
            </w:r>
          </w:p>
        </w:tc>
        <w:tc>
          <w:tcPr>
            <w:tcW w:w="495" w:type="dxa"/>
            <w:tcBorders>
              <w:top w:val="nil"/>
              <w:bottom w:val="nil"/>
            </w:tcBorders>
          </w:tcPr>
          <w:p w14:paraId="7B237A98" w14:textId="3EFDBA82" w:rsidR="00243D51" w:rsidRPr="00BE6826" w:rsidRDefault="00243D51" w:rsidP="00CA1847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1B230618" w14:textId="7C19D1D5" w:rsidR="00243D51" w:rsidRPr="00BE6826" w:rsidRDefault="00243D51" w:rsidP="00CA1847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29AD7759" w14:textId="09F6DCB4" w:rsidR="00243D51" w:rsidRPr="00BE6826" w:rsidRDefault="00243D51" w:rsidP="00CA1847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7EC866BF" w14:textId="5E7D8C47" w:rsidR="00243D51" w:rsidRPr="00BE6826" w:rsidRDefault="00243D51" w:rsidP="00CA1847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3" w:type="dxa"/>
            <w:tcBorders>
              <w:top w:val="nil"/>
              <w:bottom w:val="nil"/>
            </w:tcBorders>
          </w:tcPr>
          <w:p w14:paraId="691AB049" w14:textId="0AF405E0" w:rsidR="00243D51" w:rsidRPr="00BE6826" w:rsidRDefault="00243D51" w:rsidP="00CA1847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3FE9C6F2" w14:textId="5E3A6A02" w:rsidR="00243D51" w:rsidRPr="00BE6826" w:rsidRDefault="00243D51" w:rsidP="00CA1847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  <w:tc>
          <w:tcPr>
            <w:tcW w:w="497" w:type="dxa"/>
            <w:tcBorders>
              <w:top w:val="nil"/>
              <w:bottom w:val="nil"/>
            </w:tcBorders>
          </w:tcPr>
          <w:p w14:paraId="0682175F" w14:textId="0201A709" w:rsidR="00243D51" w:rsidRPr="00BE6826" w:rsidRDefault="00243D51" w:rsidP="00CA1847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724" w:type="dxa"/>
            <w:tcBorders>
              <w:top w:val="nil"/>
              <w:bottom w:val="nil"/>
            </w:tcBorders>
          </w:tcPr>
          <w:p w14:paraId="47C748BD" w14:textId="1AF0AE3A" w:rsidR="00243D51" w:rsidRPr="00BE6826" w:rsidRDefault="00243D51" w:rsidP="00CA1847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0</w:t>
            </w:r>
          </w:p>
        </w:tc>
        <w:tc>
          <w:tcPr>
            <w:tcW w:w="951" w:type="dxa"/>
            <w:tcBorders>
              <w:top w:val="nil"/>
              <w:bottom w:val="nil"/>
            </w:tcBorders>
          </w:tcPr>
          <w:p w14:paraId="433E6176" w14:textId="0572CB81" w:rsidR="00243D51" w:rsidRPr="00BE6826" w:rsidRDefault="00243D51" w:rsidP="00CA1847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--</w:t>
            </w:r>
          </w:p>
        </w:tc>
      </w:tr>
      <w:tr w:rsidR="00243D51" w:rsidRPr="00BE6826" w14:paraId="0931748C" w14:textId="77777777" w:rsidTr="00243D51">
        <w:trPr>
          <w:gridAfter w:val="1"/>
          <w:wAfter w:w="12" w:type="dxa"/>
          <w:jc w:val="center"/>
        </w:trPr>
        <w:tc>
          <w:tcPr>
            <w:tcW w:w="3108" w:type="dxa"/>
            <w:tcBorders>
              <w:top w:val="nil"/>
            </w:tcBorders>
          </w:tcPr>
          <w:p w14:paraId="5AE7BA84" w14:textId="2F873321" w:rsidR="00243D51" w:rsidRPr="00BE6826" w:rsidRDefault="006437C3" w:rsidP="004A54E3">
            <w:pPr>
              <w:spacing w:line="360" w:lineRule="auto"/>
              <w:ind w:left="352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 xml:space="preserve">Bagged </w:t>
            </w:r>
            <w:r>
              <w:rPr>
                <w:sz w:val="18"/>
                <w:szCs w:val="18"/>
              </w:rPr>
              <w:t>s</w:t>
            </w:r>
            <w:r w:rsidRPr="00BE6826">
              <w:rPr>
                <w:sz w:val="18"/>
                <w:szCs w:val="18"/>
              </w:rPr>
              <w:t xml:space="preserve">avory </w:t>
            </w:r>
            <w:r>
              <w:rPr>
                <w:sz w:val="18"/>
                <w:szCs w:val="18"/>
              </w:rPr>
              <w:t>s</w:t>
            </w:r>
            <w:r w:rsidRPr="00BE6826">
              <w:rPr>
                <w:sz w:val="18"/>
                <w:szCs w:val="18"/>
              </w:rPr>
              <w:t>nacks</w:t>
            </w:r>
          </w:p>
        </w:tc>
        <w:tc>
          <w:tcPr>
            <w:tcW w:w="495" w:type="dxa"/>
            <w:tcBorders>
              <w:top w:val="nil"/>
            </w:tcBorders>
          </w:tcPr>
          <w:p w14:paraId="06EB3059" w14:textId="3188B651" w:rsidR="00243D51" w:rsidRPr="00BE6826" w:rsidRDefault="00243D51" w:rsidP="00CA1847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</w:t>
            </w:r>
          </w:p>
        </w:tc>
        <w:tc>
          <w:tcPr>
            <w:tcW w:w="724" w:type="dxa"/>
            <w:tcBorders>
              <w:top w:val="nil"/>
            </w:tcBorders>
          </w:tcPr>
          <w:p w14:paraId="07AA8A5F" w14:textId="64C700BD" w:rsidR="00243D51" w:rsidRPr="00BE6826" w:rsidRDefault="00243D51" w:rsidP="00CA1847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16.7</w:t>
            </w:r>
          </w:p>
        </w:tc>
        <w:tc>
          <w:tcPr>
            <w:tcW w:w="954" w:type="dxa"/>
            <w:tcBorders>
              <w:top w:val="nil"/>
            </w:tcBorders>
          </w:tcPr>
          <w:p w14:paraId="348B0F4B" w14:textId="41743F28" w:rsidR="00243D51" w:rsidRPr="00BE6826" w:rsidRDefault="00243D51" w:rsidP="00CA1847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.5-52.4</w:t>
            </w:r>
          </w:p>
        </w:tc>
        <w:tc>
          <w:tcPr>
            <w:tcW w:w="497" w:type="dxa"/>
            <w:tcBorders>
              <w:top w:val="nil"/>
            </w:tcBorders>
          </w:tcPr>
          <w:p w14:paraId="55D66D3D" w14:textId="23A7BBF9" w:rsidR="00243D51" w:rsidRPr="00BE6826" w:rsidRDefault="00243D51" w:rsidP="00CA1847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3</w:t>
            </w:r>
          </w:p>
        </w:tc>
        <w:tc>
          <w:tcPr>
            <w:tcW w:w="723" w:type="dxa"/>
            <w:tcBorders>
              <w:top w:val="nil"/>
            </w:tcBorders>
          </w:tcPr>
          <w:p w14:paraId="1E299175" w14:textId="74E2FC25" w:rsidR="00243D51" w:rsidRPr="00BE6826" w:rsidRDefault="00243D51" w:rsidP="00CA1847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5.0</w:t>
            </w:r>
          </w:p>
        </w:tc>
        <w:tc>
          <w:tcPr>
            <w:tcW w:w="953" w:type="dxa"/>
            <w:tcBorders>
              <w:top w:val="nil"/>
            </w:tcBorders>
          </w:tcPr>
          <w:p w14:paraId="3BBDF63E" w14:textId="42F01C97" w:rsidR="00243D51" w:rsidRPr="00BE6826" w:rsidRDefault="00243D51" w:rsidP="00CA1847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7.1-59.1</w:t>
            </w:r>
          </w:p>
        </w:tc>
        <w:tc>
          <w:tcPr>
            <w:tcW w:w="497" w:type="dxa"/>
            <w:tcBorders>
              <w:top w:val="nil"/>
            </w:tcBorders>
          </w:tcPr>
          <w:p w14:paraId="019C7FF8" w14:textId="10859E28" w:rsidR="00243D51" w:rsidRPr="00BE6826" w:rsidRDefault="00243D51" w:rsidP="00CA1847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5</w:t>
            </w:r>
          </w:p>
        </w:tc>
        <w:tc>
          <w:tcPr>
            <w:tcW w:w="724" w:type="dxa"/>
            <w:tcBorders>
              <w:top w:val="nil"/>
            </w:tcBorders>
          </w:tcPr>
          <w:p w14:paraId="6BE5FF98" w14:textId="71111B14" w:rsidR="00243D51" w:rsidRPr="00BE6826" w:rsidRDefault="00243D51" w:rsidP="00CA1847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20.8</w:t>
            </w:r>
          </w:p>
        </w:tc>
        <w:tc>
          <w:tcPr>
            <w:tcW w:w="951" w:type="dxa"/>
            <w:tcBorders>
              <w:top w:val="nil"/>
            </w:tcBorders>
          </w:tcPr>
          <w:p w14:paraId="718B5464" w14:textId="3848B119" w:rsidR="00243D51" w:rsidRPr="00BE6826" w:rsidRDefault="00243D51" w:rsidP="00CA1847">
            <w:pPr>
              <w:spacing w:line="360" w:lineRule="auto"/>
              <w:rPr>
                <w:sz w:val="18"/>
                <w:szCs w:val="18"/>
              </w:rPr>
            </w:pPr>
            <w:r w:rsidRPr="00BE6826">
              <w:rPr>
                <w:sz w:val="18"/>
                <w:szCs w:val="18"/>
              </w:rPr>
              <w:t>8.5-42.7</w:t>
            </w:r>
          </w:p>
        </w:tc>
      </w:tr>
    </w:tbl>
    <w:bookmarkEnd w:id="1"/>
    <w:p w14:paraId="56198354" w14:textId="5693BDC0" w:rsidR="0083222A" w:rsidRPr="00BE6826" w:rsidRDefault="005D0D57" w:rsidP="0083222A">
      <w:pPr>
        <w:jc w:val="both"/>
        <w:rPr>
          <w:b/>
          <w:bCs/>
          <w:color w:val="000000"/>
          <w:shd w:val="clear" w:color="auto" w:fill="FFFFFF"/>
        </w:rPr>
      </w:pPr>
      <w:r w:rsidRPr="00BE6826">
        <w:rPr>
          <w:vertAlign w:val="superscript"/>
        </w:rPr>
        <w:t>*</w:t>
      </w:r>
      <w:r w:rsidRPr="00BE6826">
        <w:rPr>
          <w:sz w:val="18"/>
          <w:szCs w:val="18"/>
        </w:rPr>
        <w:t>SDI.</w:t>
      </w:r>
      <w:r w:rsidR="0083222A" w:rsidRPr="00BE6826">
        <w:rPr>
          <w:sz w:val="18"/>
          <w:szCs w:val="18"/>
        </w:rPr>
        <w:t xml:space="preserve"> </w:t>
      </w:r>
      <w:r w:rsidRPr="00BE6826">
        <w:rPr>
          <w:sz w:val="18"/>
          <w:szCs w:val="18"/>
        </w:rPr>
        <w:t>Social Development Index.</w:t>
      </w:r>
    </w:p>
    <w:p w14:paraId="4717CBA8" w14:textId="77777777" w:rsidR="00525C72" w:rsidRPr="00BE6826" w:rsidRDefault="00525C72"/>
    <w:sectPr w:rsidR="00525C72" w:rsidRPr="00BE6826" w:rsidSect="00525C72">
      <w:headerReference w:type="default" r:id="rId7"/>
      <w:pgSz w:w="11906" w:h="16838"/>
      <w:pgMar w:top="1134" w:right="1134" w:bottom="1134" w:left="1134" w:header="709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A72ADE" w14:textId="77777777" w:rsidR="003E14AA" w:rsidRDefault="003E14AA">
      <w:r>
        <w:separator/>
      </w:r>
    </w:p>
  </w:endnote>
  <w:endnote w:type="continuationSeparator" w:id="0">
    <w:p w14:paraId="55BED6C8" w14:textId="77777777" w:rsidR="003E14AA" w:rsidRDefault="003E14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EA93CD" w14:textId="77777777" w:rsidR="003E14AA" w:rsidRDefault="003E14AA">
      <w:r>
        <w:separator/>
      </w:r>
    </w:p>
  </w:footnote>
  <w:footnote w:type="continuationSeparator" w:id="0">
    <w:p w14:paraId="441B0A01" w14:textId="77777777" w:rsidR="003E14AA" w:rsidRDefault="003E14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6290737"/>
      <w:docPartObj>
        <w:docPartGallery w:val="Page Numbers (Top of Page)"/>
        <w:docPartUnique/>
      </w:docPartObj>
    </w:sdtPr>
    <w:sdtEndPr>
      <w:rPr>
        <w:sz w:val="20"/>
        <w:szCs w:val="20"/>
      </w:rPr>
    </w:sdtEndPr>
    <w:sdtContent>
      <w:p w14:paraId="5573F22C" w14:textId="77777777" w:rsidR="00477402" w:rsidRPr="00736A4D" w:rsidRDefault="00477402" w:rsidP="007621DC">
        <w:pPr>
          <w:pStyle w:val="Cabealho"/>
          <w:jc w:val="right"/>
          <w:rPr>
            <w:sz w:val="20"/>
            <w:szCs w:val="20"/>
          </w:rPr>
        </w:pPr>
        <w:r w:rsidRPr="00736A4D">
          <w:rPr>
            <w:sz w:val="20"/>
            <w:szCs w:val="20"/>
          </w:rPr>
          <w:fldChar w:fldCharType="begin"/>
        </w:r>
        <w:r w:rsidRPr="00736A4D">
          <w:rPr>
            <w:sz w:val="20"/>
            <w:szCs w:val="20"/>
          </w:rPr>
          <w:instrText>PAGE   \* MERGEFORMAT</w:instrText>
        </w:r>
        <w:r w:rsidRPr="00736A4D">
          <w:rPr>
            <w:sz w:val="20"/>
            <w:szCs w:val="20"/>
          </w:rPr>
          <w:fldChar w:fldCharType="separate"/>
        </w:r>
        <w:r>
          <w:rPr>
            <w:noProof/>
            <w:sz w:val="20"/>
            <w:szCs w:val="20"/>
          </w:rPr>
          <w:t>1</w:t>
        </w:r>
        <w:r w:rsidRPr="00736A4D">
          <w:rPr>
            <w:sz w:val="20"/>
            <w:szCs w:val="20"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MzUyMTA1MbQ0tDBW0lEKTi0uzszPAykwrgUAMlQHVCwAAAA="/>
  </w:docVars>
  <w:rsids>
    <w:rsidRoot w:val="00525C72"/>
    <w:rsid w:val="00052EFD"/>
    <w:rsid w:val="00066215"/>
    <w:rsid w:val="000675C5"/>
    <w:rsid w:val="00075E72"/>
    <w:rsid w:val="000A3881"/>
    <w:rsid w:val="001D7F63"/>
    <w:rsid w:val="0020074E"/>
    <w:rsid w:val="00234414"/>
    <w:rsid w:val="00243D51"/>
    <w:rsid w:val="002A1DDC"/>
    <w:rsid w:val="002D607D"/>
    <w:rsid w:val="002E2021"/>
    <w:rsid w:val="003E14AA"/>
    <w:rsid w:val="004266BC"/>
    <w:rsid w:val="00477402"/>
    <w:rsid w:val="00496E9C"/>
    <w:rsid w:val="004A54E3"/>
    <w:rsid w:val="004A5C8E"/>
    <w:rsid w:val="00525C72"/>
    <w:rsid w:val="00555497"/>
    <w:rsid w:val="00557202"/>
    <w:rsid w:val="00584103"/>
    <w:rsid w:val="005B59CD"/>
    <w:rsid w:val="005D0D57"/>
    <w:rsid w:val="005E7551"/>
    <w:rsid w:val="006437C3"/>
    <w:rsid w:val="00662C60"/>
    <w:rsid w:val="006A7BA2"/>
    <w:rsid w:val="006F296C"/>
    <w:rsid w:val="007621DC"/>
    <w:rsid w:val="007740F0"/>
    <w:rsid w:val="00793809"/>
    <w:rsid w:val="007B48A7"/>
    <w:rsid w:val="007E3ECA"/>
    <w:rsid w:val="007F1735"/>
    <w:rsid w:val="0083222A"/>
    <w:rsid w:val="00844D07"/>
    <w:rsid w:val="008557F3"/>
    <w:rsid w:val="0089747A"/>
    <w:rsid w:val="008B5E6B"/>
    <w:rsid w:val="008C307F"/>
    <w:rsid w:val="008E16F7"/>
    <w:rsid w:val="00927F1D"/>
    <w:rsid w:val="0094120D"/>
    <w:rsid w:val="009A2555"/>
    <w:rsid w:val="009C51E1"/>
    <w:rsid w:val="009D4DA1"/>
    <w:rsid w:val="009F0108"/>
    <w:rsid w:val="009F1E76"/>
    <w:rsid w:val="009F1EC0"/>
    <w:rsid w:val="00A53503"/>
    <w:rsid w:val="00A72536"/>
    <w:rsid w:val="00A81391"/>
    <w:rsid w:val="00AD0DC0"/>
    <w:rsid w:val="00AD2F50"/>
    <w:rsid w:val="00B06688"/>
    <w:rsid w:val="00B145A9"/>
    <w:rsid w:val="00B55199"/>
    <w:rsid w:val="00B95E2C"/>
    <w:rsid w:val="00BA7976"/>
    <w:rsid w:val="00BE6826"/>
    <w:rsid w:val="00C45B52"/>
    <w:rsid w:val="00C60C6B"/>
    <w:rsid w:val="00C62841"/>
    <w:rsid w:val="00CA1847"/>
    <w:rsid w:val="00CE3DB9"/>
    <w:rsid w:val="00CF0CF5"/>
    <w:rsid w:val="00D25EA7"/>
    <w:rsid w:val="00D51F53"/>
    <w:rsid w:val="00D90F84"/>
    <w:rsid w:val="00DB607F"/>
    <w:rsid w:val="00E12D67"/>
    <w:rsid w:val="00E15392"/>
    <w:rsid w:val="00E30BEE"/>
    <w:rsid w:val="00E3783E"/>
    <w:rsid w:val="00F6187A"/>
    <w:rsid w:val="00F806A3"/>
    <w:rsid w:val="00F810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7B78AC"/>
  <w15:docId w15:val="{69F563E1-186C-4507-8377-90A5F26C8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5C72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zh-CN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uiPriority w:val="99"/>
    <w:qFormat/>
    <w:rsid w:val="00525C72"/>
    <w:rPr>
      <w:sz w:val="16"/>
      <w:szCs w:val="16"/>
    </w:rPr>
  </w:style>
  <w:style w:type="paragraph" w:styleId="Cabealho">
    <w:name w:val="header"/>
    <w:basedOn w:val="Normal"/>
    <w:link w:val="CabealhoChar1"/>
    <w:uiPriority w:val="99"/>
    <w:rsid w:val="00525C72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basedOn w:val="Fontepargpadro"/>
    <w:uiPriority w:val="99"/>
    <w:semiHidden/>
    <w:rsid w:val="00525C72"/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Textodecomentrio">
    <w:name w:val="annotation text"/>
    <w:basedOn w:val="Normal"/>
    <w:link w:val="TextodecomentrioChar1"/>
    <w:uiPriority w:val="99"/>
    <w:qFormat/>
    <w:rsid w:val="00525C72"/>
    <w:rPr>
      <w:sz w:val="20"/>
      <w:szCs w:val="20"/>
    </w:rPr>
  </w:style>
  <w:style w:type="character" w:customStyle="1" w:styleId="TextodecomentrioChar">
    <w:name w:val="Texto de comentário Char"/>
    <w:basedOn w:val="Fontepargpadro"/>
    <w:uiPriority w:val="99"/>
    <w:semiHidden/>
    <w:rsid w:val="00525C72"/>
    <w:rPr>
      <w:rFonts w:ascii="Times New Roman" w:eastAsia="Times New Roman" w:hAnsi="Times New Roman" w:cs="Times New Roman"/>
      <w:sz w:val="20"/>
      <w:szCs w:val="20"/>
      <w:lang w:eastAsia="zh-CN"/>
    </w:rPr>
  </w:style>
  <w:style w:type="table" w:styleId="Tabelacomgrade">
    <w:name w:val="Table Grid"/>
    <w:basedOn w:val="Tabelanormal"/>
    <w:uiPriority w:val="59"/>
    <w:rsid w:val="00525C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525C72"/>
    <w:pPr>
      <w:ind w:left="720"/>
      <w:contextualSpacing/>
    </w:pPr>
  </w:style>
  <w:style w:type="character" w:customStyle="1" w:styleId="TextodecomentrioChar1">
    <w:name w:val="Texto de comentário Char1"/>
    <w:link w:val="Textodecomentrio"/>
    <w:uiPriority w:val="99"/>
    <w:rsid w:val="00525C72"/>
    <w:rPr>
      <w:rFonts w:ascii="Times New Roman" w:eastAsia="Times New Roman" w:hAnsi="Times New Roman" w:cs="Times New Roman"/>
      <w:sz w:val="20"/>
      <w:szCs w:val="20"/>
      <w:lang w:eastAsia="zh-CN"/>
    </w:rPr>
  </w:style>
  <w:style w:type="character" w:customStyle="1" w:styleId="CabealhoChar1">
    <w:name w:val="Cabeçalho Char1"/>
    <w:basedOn w:val="Fontepargpadro"/>
    <w:link w:val="Cabealho"/>
    <w:uiPriority w:val="99"/>
    <w:rsid w:val="00525C72"/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Tabela">
    <w:name w:val="Tabela"/>
    <w:basedOn w:val="Normal"/>
    <w:link w:val="TabelaChar"/>
    <w:qFormat/>
    <w:rsid w:val="00525C72"/>
    <w:pPr>
      <w:jc w:val="both"/>
    </w:pPr>
    <w:rPr>
      <w:szCs w:val="22"/>
      <w:lang w:eastAsia="en-US"/>
    </w:rPr>
  </w:style>
  <w:style w:type="character" w:customStyle="1" w:styleId="TabelaChar">
    <w:name w:val="Tabela Char"/>
    <w:basedOn w:val="Fontepargpadro"/>
    <w:link w:val="Tabela"/>
    <w:rsid w:val="00525C72"/>
    <w:rPr>
      <w:rFonts w:ascii="Times New Roman" w:eastAsia="Times New Roman" w:hAnsi="Times New Roman" w:cs="Times New Roman"/>
      <w:sz w:val="24"/>
    </w:rPr>
  </w:style>
  <w:style w:type="character" w:styleId="Nmerodelinha">
    <w:name w:val="line number"/>
    <w:basedOn w:val="Fontepargpadro"/>
    <w:uiPriority w:val="99"/>
    <w:semiHidden/>
    <w:unhideWhenUsed/>
    <w:rsid w:val="00525C72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9C51E1"/>
    <w:rPr>
      <w:b/>
      <w:bCs/>
    </w:rPr>
  </w:style>
  <w:style w:type="character" w:customStyle="1" w:styleId="AssuntodocomentrioChar">
    <w:name w:val="Assunto do comentário Char"/>
    <w:basedOn w:val="TextodecomentrioChar1"/>
    <w:link w:val="Assuntodocomentrio"/>
    <w:uiPriority w:val="99"/>
    <w:semiHidden/>
    <w:rsid w:val="009C51E1"/>
    <w:rPr>
      <w:rFonts w:ascii="Times New Roman" w:eastAsia="Times New Roman" w:hAnsi="Times New Roman" w:cs="Times New Roman"/>
      <w:b/>
      <w:bCs/>
      <w:sz w:val="20"/>
      <w:szCs w:val="20"/>
      <w:lang w:eastAsia="zh-CN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675C5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675C5"/>
    <w:rPr>
      <w:rFonts w:ascii="Segoe UI" w:eastAsia="Times New Roman" w:hAnsi="Segoe UI" w:cs="Segoe UI"/>
      <w:sz w:val="18"/>
      <w:szCs w:val="18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3D53AE-FEDE-4E64-926A-EFAE9A9163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790</Words>
  <Characters>4270</Characters>
  <Application>Microsoft Office Word</Application>
  <DocSecurity>0</DocSecurity>
  <Lines>35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a Canella</dc:creator>
  <cp:lastModifiedBy>Daniela Canella</cp:lastModifiedBy>
  <cp:revision>9</cp:revision>
  <dcterms:created xsi:type="dcterms:W3CDTF">2021-03-08T23:43:00Z</dcterms:created>
  <dcterms:modified xsi:type="dcterms:W3CDTF">2021-09-15T14:54:00Z</dcterms:modified>
</cp:coreProperties>
</file>